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87AD1" w14:textId="08FC298D" w:rsidR="003852E5" w:rsidRPr="00182794" w:rsidRDefault="00080DBB" w:rsidP="003852E5">
      <w:pPr>
        <w:pStyle w:val="Title"/>
        <w:tabs>
          <w:tab w:val="right" w:pos="9540"/>
        </w:tabs>
        <w:spacing w:line="360" w:lineRule="auto"/>
        <w:rPr>
          <w:rFonts w:ascii="Times New Roman" w:hAnsi="Times New Roman"/>
          <w:szCs w:val="36"/>
        </w:rPr>
      </w:pPr>
      <w:r>
        <w:rPr>
          <w:rFonts w:ascii="Times New Roman" w:hAnsi="Times New Roman"/>
          <w:szCs w:val="36"/>
          <w:u w:val="none"/>
        </w:rPr>
        <w:t>Evelyn</w:t>
      </w:r>
      <w:r w:rsidR="003852E5">
        <w:rPr>
          <w:rFonts w:ascii="Times New Roman" w:hAnsi="Times New Roman"/>
          <w:szCs w:val="36"/>
          <w:u w:val="none"/>
        </w:rPr>
        <w:t xml:space="preserve"> </w:t>
      </w:r>
      <w:r w:rsidR="003852E5" w:rsidRPr="00182794">
        <w:rPr>
          <w:rFonts w:ascii="Times New Roman" w:hAnsi="Times New Roman"/>
          <w:szCs w:val="36"/>
          <w:u w:val="none"/>
        </w:rPr>
        <w:t>Ding</w:t>
      </w:r>
      <w:r w:rsidR="00AF10E6">
        <w:rPr>
          <w:rFonts w:ascii="Times New Roman" w:hAnsi="Times New Roman"/>
          <w:szCs w:val="36"/>
          <w:u w:val="none"/>
        </w:rPr>
        <w:t xml:space="preserve">, </w:t>
      </w:r>
      <w:r w:rsidR="00221BE0">
        <w:rPr>
          <w:rFonts w:ascii="Times New Roman" w:hAnsi="Times New Roman"/>
          <w:szCs w:val="36"/>
          <w:u w:val="none"/>
        </w:rPr>
        <w:t>PhD</w:t>
      </w:r>
    </w:p>
    <w:p w14:paraId="07DC9106" w14:textId="77777777" w:rsidR="003852E5" w:rsidRDefault="003F58D3" w:rsidP="003852E5">
      <w:pPr>
        <w:tabs>
          <w:tab w:val="right" w:pos="9360"/>
          <w:tab w:val="right" w:pos="9450"/>
        </w:tabs>
        <w:spacing w:line="360" w:lineRule="auto"/>
        <w:ind w:leftChars="100" w:left="240" w:rightChars="-15" w:right="-36"/>
        <w:jc w:val="center"/>
        <w:rPr>
          <w:sz w:val="20"/>
          <w:szCs w:val="20"/>
        </w:rPr>
      </w:pPr>
      <w:r>
        <w:rPr>
          <w:sz w:val="20"/>
          <w:szCs w:val="20"/>
        </w:rPr>
        <w:t>Bellaire, TX 77401</w:t>
      </w:r>
    </w:p>
    <w:p w14:paraId="33B458A4" w14:textId="77777777" w:rsidR="003852E5" w:rsidRPr="004D0FE4" w:rsidRDefault="003852E5" w:rsidP="003852E5">
      <w:pPr>
        <w:pStyle w:val="HTMLPreformatted"/>
        <w:tabs>
          <w:tab w:val="left" w:pos="9360"/>
          <w:tab w:val="left" w:pos="9890"/>
        </w:tabs>
        <w:ind w:right="-10"/>
        <w:jc w:val="distribute"/>
        <w:rPr>
          <w:rFonts w:ascii="Times New Roman" w:hAnsi="Times New Roman" w:cs="Times New Roman"/>
          <w:sz w:val="20"/>
          <w:szCs w:val="20"/>
        </w:rPr>
      </w:pPr>
      <w:r w:rsidRPr="004D0FE4">
        <w:rPr>
          <w:rFonts w:ascii="Times New Roman" w:hAnsi="Times New Roman" w:cs="Times New Roman"/>
          <w:sz w:val="20"/>
          <w:szCs w:val="20"/>
        </w:rPr>
        <w:t>Phone: (281) 818-8678</w:t>
      </w:r>
      <w:r w:rsidRPr="004D0FE4">
        <w:rPr>
          <w:rFonts w:ascii="Times New Roman" w:hAnsi="Times New Roman" w:cs="Times New Roman"/>
          <w:sz w:val="20"/>
          <w:szCs w:val="20"/>
          <w:lang w:val="es-ES"/>
        </w:rPr>
        <w:t xml:space="preserve">                                                                   </w:t>
      </w:r>
      <w:r>
        <w:rPr>
          <w:rFonts w:ascii="Times New Roman" w:hAnsi="Times New Roman" w:cs="Times New Roman"/>
          <w:sz w:val="20"/>
          <w:szCs w:val="20"/>
          <w:lang w:val="es-ES"/>
        </w:rPr>
        <w:t xml:space="preserve">                        </w:t>
      </w:r>
      <w:r w:rsidRPr="004D0FE4">
        <w:rPr>
          <w:rFonts w:ascii="Times New Roman" w:hAnsi="Times New Roman" w:cs="Times New Roman"/>
          <w:sz w:val="20"/>
          <w:szCs w:val="20"/>
        </w:rPr>
        <w:t xml:space="preserve">Email: </w:t>
      </w:r>
      <w:hyperlink r:id="rId8" w:history="1">
        <w:r w:rsidRPr="000734D8">
          <w:rPr>
            <w:rStyle w:val="Hyperlink"/>
            <w:rFonts w:ascii="Times New Roman" w:hAnsi="Times New Roman" w:cs="Times New Roman"/>
            <w:sz w:val="20"/>
            <w:szCs w:val="20"/>
          </w:rPr>
          <w:t>dingyihang2000@hotmail.com</w:t>
        </w:r>
      </w:hyperlink>
    </w:p>
    <w:p w14:paraId="28B94DAB" w14:textId="77777777" w:rsidR="003852E5" w:rsidRDefault="001577C0" w:rsidP="003852E5">
      <w:pPr>
        <w:spacing w:line="200" w:lineRule="exact"/>
        <w:rPr>
          <w:sz w:val="32"/>
          <w:szCs w:val="32"/>
        </w:rPr>
      </w:pPr>
      <w:r>
        <w:rPr>
          <w:sz w:val="32"/>
          <w:szCs w:val="32"/>
        </w:rPr>
        <w:pict w14:anchorId="711BD2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0.6pt;height:5.5pt" o:hralign="center" o:hr="t">
            <v:imagedata r:id="rId9" o:title="MCj01158550000[1]"/>
          </v:shape>
        </w:pict>
      </w:r>
    </w:p>
    <w:p w14:paraId="67E5548A" w14:textId="77777777" w:rsidR="002A3F47" w:rsidRPr="002D612E" w:rsidRDefault="002A3F47" w:rsidP="009C50DC">
      <w:pPr>
        <w:pStyle w:val="BodyTextIndent3"/>
        <w:tabs>
          <w:tab w:val="clear" w:pos="9600"/>
          <w:tab w:val="left" w:pos="0"/>
          <w:tab w:val="left" w:pos="1080"/>
          <w:tab w:val="left" w:pos="1620"/>
          <w:tab w:val="left" w:pos="2160"/>
          <w:tab w:val="right" w:pos="9450"/>
        </w:tabs>
        <w:spacing w:before="120" w:after="120" w:line="240" w:lineRule="exact"/>
        <w:ind w:left="0" w:rightChars="-15" w:right="-36"/>
        <w:rPr>
          <w:b/>
          <w:sz w:val="24"/>
          <w:u w:val="single"/>
        </w:rPr>
      </w:pPr>
      <w:r w:rsidRPr="002D612E">
        <w:rPr>
          <w:b/>
          <w:sz w:val="24"/>
          <w:u w:val="single"/>
        </w:rPr>
        <w:t>Objective</w:t>
      </w:r>
    </w:p>
    <w:p w14:paraId="63E90D8B" w14:textId="77777777" w:rsidR="002A3F47" w:rsidRPr="00A613E7" w:rsidRDefault="002A3F47" w:rsidP="002A3F47">
      <w:pPr>
        <w:tabs>
          <w:tab w:val="right" w:pos="9450"/>
        </w:tabs>
        <w:spacing w:line="240" w:lineRule="exact"/>
        <w:ind w:left="420" w:right="-38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Seek a </w:t>
      </w:r>
      <w:r w:rsidR="00A73959">
        <w:rPr>
          <w:bCs/>
          <w:sz w:val="20"/>
          <w:szCs w:val="20"/>
        </w:rPr>
        <w:t>Data Scientist</w:t>
      </w:r>
      <w:r w:rsidR="00F77426">
        <w:rPr>
          <w:bCs/>
          <w:sz w:val="20"/>
          <w:szCs w:val="20"/>
        </w:rPr>
        <w:t>/Data Analyst</w:t>
      </w:r>
      <w:r w:rsidR="008F51D9">
        <w:rPr>
          <w:bCs/>
          <w:sz w:val="20"/>
          <w:szCs w:val="20"/>
        </w:rPr>
        <w:t>/</w:t>
      </w:r>
      <w:r w:rsidR="00A73959">
        <w:rPr>
          <w:bCs/>
          <w:sz w:val="20"/>
          <w:szCs w:val="20"/>
        </w:rPr>
        <w:t>Machine Learning Engineer</w:t>
      </w:r>
      <w:r>
        <w:rPr>
          <w:bCs/>
          <w:sz w:val="20"/>
          <w:szCs w:val="20"/>
        </w:rPr>
        <w:t xml:space="preserve"> Position </w:t>
      </w:r>
    </w:p>
    <w:p w14:paraId="7EB97E69" w14:textId="77777777" w:rsidR="003852E5" w:rsidRPr="002D612E" w:rsidRDefault="003852E5" w:rsidP="001976FA">
      <w:pPr>
        <w:pStyle w:val="BodyTextIndent3"/>
        <w:tabs>
          <w:tab w:val="clear" w:pos="9600"/>
          <w:tab w:val="left" w:pos="0"/>
          <w:tab w:val="left" w:pos="1080"/>
          <w:tab w:val="left" w:pos="1620"/>
          <w:tab w:val="left" w:pos="2160"/>
          <w:tab w:val="right" w:pos="9450"/>
        </w:tabs>
        <w:spacing w:before="200" w:after="120" w:line="240" w:lineRule="exact"/>
        <w:ind w:left="0" w:rightChars="-15" w:right="-36"/>
        <w:rPr>
          <w:b/>
          <w:sz w:val="24"/>
          <w:u w:val="single"/>
        </w:rPr>
      </w:pPr>
      <w:r w:rsidRPr="002D612E">
        <w:rPr>
          <w:b/>
          <w:sz w:val="24"/>
          <w:u w:val="single"/>
        </w:rPr>
        <w:t>Qualifications</w:t>
      </w:r>
    </w:p>
    <w:p w14:paraId="2D337815" w14:textId="25A7D26F" w:rsidR="00DE605A" w:rsidRPr="00A613E7" w:rsidRDefault="00DE605A" w:rsidP="006A7615">
      <w:pPr>
        <w:numPr>
          <w:ilvl w:val="0"/>
          <w:numId w:val="2"/>
        </w:numPr>
        <w:tabs>
          <w:tab w:val="clear" w:pos="420"/>
          <w:tab w:val="num" w:pos="360"/>
          <w:tab w:val="right" w:pos="9450"/>
        </w:tabs>
        <w:spacing w:line="240" w:lineRule="exact"/>
        <w:ind w:right="-38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PhD in Electrical Engineering with emphasis on </w:t>
      </w:r>
      <w:r w:rsidR="00045BD3">
        <w:rPr>
          <w:bCs/>
          <w:sz w:val="20"/>
          <w:szCs w:val="20"/>
        </w:rPr>
        <w:t>Advanced Process Control Engineering (APC)</w:t>
      </w:r>
    </w:p>
    <w:p w14:paraId="2A9293DF" w14:textId="2E338A68" w:rsidR="00DE605A" w:rsidRDefault="00DE605A" w:rsidP="006A7615">
      <w:pPr>
        <w:numPr>
          <w:ilvl w:val="0"/>
          <w:numId w:val="5"/>
        </w:numPr>
        <w:tabs>
          <w:tab w:val="clear" w:pos="420"/>
          <w:tab w:val="num" w:pos="630"/>
          <w:tab w:val="right" w:pos="9450"/>
        </w:tabs>
        <w:spacing w:line="240" w:lineRule="exact"/>
        <w:ind w:left="630" w:right="-38" w:hanging="27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Strong p</w:t>
      </w:r>
      <w:r w:rsidRPr="00A613E7">
        <w:rPr>
          <w:bCs/>
          <w:sz w:val="20"/>
          <w:szCs w:val="20"/>
        </w:rPr>
        <w:t xml:space="preserve">rogramming </w:t>
      </w:r>
      <w:r>
        <w:rPr>
          <w:bCs/>
          <w:sz w:val="20"/>
          <w:szCs w:val="20"/>
        </w:rPr>
        <w:t xml:space="preserve">and simulation </w:t>
      </w:r>
      <w:r w:rsidRPr="00A613E7">
        <w:rPr>
          <w:bCs/>
          <w:sz w:val="20"/>
          <w:szCs w:val="20"/>
        </w:rPr>
        <w:t>skills in</w:t>
      </w:r>
      <w:r>
        <w:rPr>
          <w:bCs/>
          <w:sz w:val="20"/>
          <w:szCs w:val="20"/>
        </w:rPr>
        <w:t xml:space="preserve"> </w:t>
      </w:r>
      <w:r w:rsidR="004A09FF">
        <w:rPr>
          <w:bCs/>
          <w:sz w:val="20"/>
          <w:szCs w:val="20"/>
        </w:rPr>
        <w:t xml:space="preserve">developing </w:t>
      </w:r>
      <w:r w:rsidR="00A903AC">
        <w:rPr>
          <w:bCs/>
          <w:sz w:val="20"/>
          <w:szCs w:val="20"/>
        </w:rPr>
        <w:t>o</w:t>
      </w:r>
      <w:r w:rsidR="004A09FF">
        <w:rPr>
          <w:bCs/>
          <w:sz w:val="20"/>
          <w:szCs w:val="20"/>
        </w:rPr>
        <w:t>ptimization/</w:t>
      </w:r>
      <w:r w:rsidR="00A903AC">
        <w:rPr>
          <w:bCs/>
          <w:sz w:val="20"/>
          <w:szCs w:val="20"/>
        </w:rPr>
        <w:t>m</w:t>
      </w:r>
      <w:r w:rsidR="004A09FF">
        <w:rPr>
          <w:bCs/>
          <w:sz w:val="20"/>
          <w:szCs w:val="20"/>
        </w:rPr>
        <w:t>ulti</w:t>
      </w:r>
      <w:r w:rsidR="006F1253">
        <w:rPr>
          <w:bCs/>
          <w:sz w:val="20"/>
          <w:szCs w:val="20"/>
        </w:rPr>
        <w:t>-</w:t>
      </w:r>
      <w:r w:rsidR="004A09FF">
        <w:rPr>
          <w:bCs/>
          <w:sz w:val="20"/>
          <w:szCs w:val="20"/>
        </w:rPr>
        <w:t xml:space="preserve">variable </w:t>
      </w:r>
      <w:r w:rsidR="006F1253">
        <w:rPr>
          <w:bCs/>
          <w:sz w:val="20"/>
          <w:szCs w:val="20"/>
        </w:rPr>
        <w:t>m</w:t>
      </w:r>
      <w:r w:rsidR="004A09FF">
        <w:rPr>
          <w:bCs/>
          <w:sz w:val="20"/>
          <w:szCs w:val="20"/>
        </w:rPr>
        <w:t>odels</w:t>
      </w:r>
      <w:r w:rsidR="006F1253">
        <w:rPr>
          <w:bCs/>
          <w:sz w:val="20"/>
          <w:szCs w:val="20"/>
        </w:rPr>
        <w:t xml:space="preserve"> using</w:t>
      </w:r>
      <w:r w:rsidR="006F1253" w:rsidRPr="00A613E7">
        <w:rPr>
          <w:bCs/>
          <w:sz w:val="20"/>
          <w:szCs w:val="20"/>
        </w:rPr>
        <w:t xml:space="preserve"> MATLAB</w:t>
      </w:r>
    </w:p>
    <w:p w14:paraId="543FAE79" w14:textId="77777777" w:rsidR="00DE605A" w:rsidRDefault="00DE605A" w:rsidP="006A7615">
      <w:pPr>
        <w:numPr>
          <w:ilvl w:val="0"/>
          <w:numId w:val="5"/>
        </w:numPr>
        <w:tabs>
          <w:tab w:val="clear" w:pos="420"/>
          <w:tab w:val="num" w:pos="630"/>
        </w:tabs>
        <w:spacing w:line="240" w:lineRule="exact"/>
        <w:ind w:left="630" w:right="-43" w:hanging="270"/>
        <w:jc w:val="both"/>
        <w:rPr>
          <w:bCs/>
          <w:sz w:val="20"/>
          <w:szCs w:val="20"/>
        </w:rPr>
      </w:pPr>
      <w:r w:rsidRPr="00C46BE8">
        <w:rPr>
          <w:bCs/>
          <w:sz w:val="20"/>
          <w:szCs w:val="20"/>
        </w:rPr>
        <w:t>Strong mathema</w:t>
      </w:r>
      <w:bookmarkStart w:id="0" w:name="_GoBack"/>
      <w:bookmarkEnd w:id="0"/>
      <w:r w:rsidRPr="00C46BE8">
        <w:rPr>
          <w:bCs/>
          <w:sz w:val="20"/>
          <w:szCs w:val="20"/>
        </w:rPr>
        <w:t>tical background</w:t>
      </w:r>
      <w:r>
        <w:rPr>
          <w:bCs/>
          <w:sz w:val="20"/>
          <w:szCs w:val="20"/>
        </w:rPr>
        <w:t xml:space="preserve"> on industrial process modeling and simulation</w:t>
      </w:r>
    </w:p>
    <w:p w14:paraId="2A153758" w14:textId="20B53CC3" w:rsidR="0035001B" w:rsidRDefault="00BB42B6" w:rsidP="002F0792">
      <w:pPr>
        <w:numPr>
          <w:ilvl w:val="0"/>
          <w:numId w:val="2"/>
        </w:numPr>
        <w:tabs>
          <w:tab w:val="clear" w:pos="420"/>
          <w:tab w:val="num" w:pos="360"/>
          <w:tab w:val="right" w:pos="9450"/>
        </w:tabs>
        <w:spacing w:before="120" w:line="240" w:lineRule="exact"/>
        <w:ind w:left="418" w:right="-43" w:hanging="418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Professional </w:t>
      </w:r>
      <w:r w:rsidR="0035001B">
        <w:rPr>
          <w:bCs/>
          <w:sz w:val="20"/>
          <w:szCs w:val="20"/>
        </w:rPr>
        <w:t>Experience</w:t>
      </w:r>
    </w:p>
    <w:p w14:paraId="53E111BA" w14:textId="42EFB0AE" w:rsidR="002D25CC" w:rsidRDefault="002D25CC" w:rsidP="002D25CC">
      <w:pPr>
        <w:numPr>
          <w:ilvl w:val="0"/>
          <w:numId w:val="6"/>
        </w:numPr>
        <w:tabs>
          <w:tab w:val="num" w:pos="630"/>
          <w:tab w:val="right" w:pos="9450"/>
        </w:tabs>
        <w:spacing w:line="240" w:lineRule="exact"/>
        <w:ind w:left="630" w:right="-38" w:hanging="270"/>
        <w:jc w:val="both"/>
        <w:rPr>
          <w:bCs/>
          <w:sz w:val="20"/>
          <w:szCs w:val="20"/>
        </w:rPr>
      </w:pPr>
      <w:r w:rsidRPr="00856E54">
        <w:rPr>
          <w:bCs/>
          <w:sz w:val="20"/>
          <w:szCs w:val="20"/>
        </w:rPr>
        <w:t xml:space="preserve">Data </w:t>
      </w:r>
      <w:r>
        <w:rPr>
          <w:bCs/>
          <w:sz w:val="20"/>
          <w:szCs w:val="20"/>
        </w:rPr>
        <w:t>s</w:t>
      </w:r>
      <w:r w:rsidRPr="00856E54">
        <w:rPr>
          <w:bCs/>
          <w:sz w:val="20"/>
          <w:szCs w:val="20"/>
        </w:rPr>
        <w:t xml:space="preserve">cience </w:t>
      </w:r>
      <w:r>
        <w:rPr>
          <w:bCs/>
          <w:sz w:val="20"/>
          <w:szCs w:val="20"/>
        </w:rPr>
        <w:t>c</w:t>
      </w:r>
      <w:r w:rsidRPr="00856E54">
        <w:rPr>
          <w:bCs/>
          <w:sz w:val="20"/>
          <w:szCs w:val="20"/>
        </w:rPr>
        <w:t>ertificate</w:t>
      </w:r>
      <w:r w:rsidR="00C4189A">
        <w:rPr>
          <w:bCs/>
          <w:sz w:val="20"/>
          <w:szCs w:val="20"/>
        </w:rPr>
        <w:t xml:space="preserve"> (in progress)</w:t>
      </w:r>
      <w:r w:rsidRPr="00856E54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– Springboard Data Science bootcamp</w:t>
      </w:r>
    </w:p>
    <w:p w14:paraId="2F8822A8" w14:textId="45A353C0" w:rsidR="006F1253" w:rsidRPr="00856E54" w:rsidRDefault="006F1253" w:rsidP="006F1253">
      <w:pPr>
        <w:numPr>
          <w:ilvl w:val="0"/>
          <w:numId w:val="6"/>
        </w:numPr>
        <w:tabs>
          <w:tab w:val="num" w:pos="630"/>
          <w:tab w:val="right" w:pos="9450"/>
        </w:tabs>
        <w:spacing w:line="240" w:lineRule="exact"/>
        <w:ind w:left="630" w:right="-38" w:hanging="27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3+</w:t>
      </w:r>
      <w:r w:rsidRPr="00856E54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years’</w:t>
      </w:r>
      <w:r w:rsidRPr="00856E54">
        <w:rPr>
          <w:bCs/>
          <w:sz w:val="20"/>
          <w:szCs w:val="20"/>
        </w:rPr>
        <w:t xml:space="preserve"> experience in programming</w:t>
      </w:r>
      <w:r>
        <w:rPr>
          <w:bCs/>
          <w:sz w:val="20"/>
          <w:szCs w:val="20"/>
        </w:rPr>
        <w:t>/developing multi-variable optimization algorithms to improve chemical production</w:t>
      </w:r>
    </w:p>
    <w:p w14:paraId="14A660CC" w14:textId="4769C096" w:rsidR="006F1253" w:rsidRPr="00856E54" w:rsidRDefault="006F1253" w:rsidP="006F1253">
      <w:pPr>
        <w:numPr>
          <w:ilvl w:val="0"/>
          <w:numId w:val="6"/>
        </w:numPr>
        <w:tabs>
          <w:tab w:val="num" w:pos="630"/>
          <w:tab w:val="right" w:pos="9450"/>
        </w:tabs>
        <w:spacing w:line="240" w:lineRule="exact"/>
        <w:ind w:left="630" w:right="-38" w:hanging="27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9+ years’</w:t>
      </w:r>
      <w:r w:rsidRPr="00856E54">
        <w:rPr>
          <w:bCs/>
          <w:sz w:val="20"/>
          <w:szCs w:val="20"/>
        </w:rPr>
        <w:t xml:space="preserve"> experience in engineering projects design and customers interface </w:t>
      </w:r>
    </w:p>
    <w:p w14:paraId="568AEEC9" w14:textId="56234520" w:rsidR="005A16BC" w:rsidRPr="00856E54" w:rsidRDefault="009631EA" w:rsidP="002F0792">
      <w:pPr>
        <w:numPr>
          <w:ilvl w:val="0"/>
          <w:numId w:val="2"/>
        </w:numPr>
        <w:tabs>
          <w:tab w:val="clear" w:pos="420"/>
          <w:tab w:val="num" w:pos="360"/>
          <w:tab w:val="right" w:pos="9450"/>
        </w:tabs>
        <w:spacing w:before="120" w:line="240" w:lineRule="exact"/>
        <w:ind w:left="418" w:right="-43" w:hanging="418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Data Science </w:t>
      </w:r>
      <w:r w:rsidR="005A16BC">
        <w:rPr>
          <w:bCs/>
          <w:sz w:val="20"/>
          <w:szCs w:val="20"/>
        </w:rPr>
        <w:t>Skills</w:t>
      </w:r>
    </w:p>
    <w:tbl>
      <w:tblPr>
        <w:tblStyle w:val="TableGrid"/>
        <w:tblW w:w="10440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5"/>
        <w:gridCol w:w="4765"/>
      </w:tblGrid>
      <w:tr w:rsidR="00813AF6" w14:paraId="55114FCB" w14:textId="77777777" w:rsidTr="006C5618">
        <w:tc>
          <w:tcPr>
            <w:tcW w:w="5675" w:type="dxa"/>
          </w:tcPr>
          <w:p w14:paraId="13EAC56C" w14:textId="61A5F430" w:rsidR="00813AF6" w:rsidRDefault="00813AF6" w:rsidP="00813AF6">
            <w:pPr>
              <w:numPr>
                <w:ilvl w:val="0"/>
                <w:numId w:val="6"/>
              </w:numPr>
              <w:tabs>
                <w:tab w:val="num" w:pos="251"/>
                <w:tab w:val="right" w:pos="9450"/>
              </w:tabs>
              <w:spacing w:line="240" w:lineRule="exact"/>
              <w:ind w:left="0" w:right="-38" w:firstLine="0"/>
              <w:jc w:val="both"/>
              <w:rPr>
                <w:bCs/>
                <w:sz w:val="20"/>
                <w:szCs w:val="20"/>
              </w:rPr>
            </w:pPr>
            <w:r w:rsidRPr="00254439">
              <w:rPr>
                <w:b/>
                <w:bCs/>
                <w:sz w:val="20"/>
                <w:szCs w:val="20"/>
              </w:rPr>
              <w:t>Language: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856E54">
              <w:rPr>
                <w:bCs/>
                <w:sz w:val="20"/>
                <w:szCs w:val="20"/>
              </w:rPr>
              <w:t>Python</w:t>
            </w:r>
            <w:r>
              <w:rPr>
                <w:bCs/>
                <w:sz w:val="20"/>
                <w:szCs w:val="20"/>
              </w:rPr>
              <w:t xml:space="preserve">, </w:t>
            </w:r>
            <w:proofErr w:type="spellStart"/>
            <w:r>
              <w:rPr>
                <w:bCs/>
                <w:sz w:val="20"/>
                <w:szCs w:val="20"/>
              </w:rPr>
              <w:t>Matlab</w:t>
            </w:r>
            <w:proofErr w:type="spellEnd"/>
            <w:r w:rsidR="00F75F96">
              <w:rPr>
                <w:bCs/>
                <w:sz w:val="20"/>
                <w:szCs w:val="20"/>
              </w:rPr>
              <w:t>, R</w:t>
            </w:r>
            <w:r w:rsidR="00C5097E">
              <w:rPr>
                <w:bCs/>
                <w:sz w:val="20"/>
                <w:szCs w:val="20"/>
              </w:rPr>
              <w:t>, Bash</w:t>
            </w:r>
            <w:r>
              <w:rPr>
                <w:bCs/>
                <w:sz w:val="20"/>
                <w:szCs w:val="20"/>
              </w:rPr>
              <w:t xml:space="preserve">       </w:t>
            </w:r>
          </w:p>
          <w:p w14:paraId="1317E424" w14:textId="72E9E689" w:rsidR="00813AF6" w:rsidRDefault="00813AF6" w:rsidP="00813AF6">
            <w:pPr>
              <w:numPr>
                <w:ilvl w:val="0"/>
                <w:numId w:val="6"/>
              </w:numPr>
              <w:tabs>
                <w:tab w:val="num" w:pos="251"/>
                <w:tab w:val="right" w:pos="9450"/>
              </w:tabs>
              <w:spacing w:line="240" w:lineRule="exact"/>
              <w:ind w:left="0" w:right="-38" w:firstLine="0"/>
              <w:jc w:val="both"/>
              <w:rPr>
                <w:bCs/>
                <w:sz w:val="20"/>
                <w:szCs w:val="20"/>
              </w:rPr>
            </w:pPr>
            <w:r w:rsidRPr="00D86865">
              <w:rPr>
                <w:b/>
                <w:bCs/>
                <w:sz w:val="20"/>
                <w:szCs w:val="20"/>
              </w:rPr>
              <w:t>Package:</w:t>
            </w:r>
            <w:r w:rsidRPr="00856E54">
              <w:rPr>
                <w:bCs/>
                <w:sz w:val="20"/>
                <w:szCs w:val="20"/>
              </w:rPr>
              <w:t xml:space="preserve"> Pandas, </w:t>
            </w:r>
            <w:proofErr w:type="spellStart"/>
            <w:r w:rsidRPr="00856E54">
              <w:rPr>
                <w:bCs/>
                <w:sz w:val="20"/>
                <w:szCs w:val="20"/>
              </w:rPr>
              <w:t>Numpy</w:t>
            </w:r>
            <w:proofErr w:type="spellEnd"/>
            <w:r>
              <w:rPr>
                <w:bCs/>
                <w:sz w:val="20"/>
                <w:szCs w:val="20"/>
              </w:rPr>
              <w:t xml:space="preserve">, </w:t>
            </w:r>
            <w:proofErr w:type="spellStart"/>
            <w:r>
              <w:rPr>
                <w:bCs/>
                <w:sz w:val="20"/>
                <w:szCs w:val="20"/>
              </w:rPr>
              <w:t>Scikit</w:t>
            </w:r>
            <w:proofErr w:type="spellEnd"/>
            <w:r>
              <w:rPr>
                <w:bCs/>
                <w:sz w:val="20"/>
                <w:szCs w:val="20"/>
              </w:rPr>
              <w:t>-Learn, S</w:t>
            </w:r>
            <w:r w:rsidRPr="00AB44DA">
              <w:rPr>
                <w:bCs/>
                <w:sz w:val="20"/>
                <w:szCs w:val="20"/>
              </w:rPr>
              <w:t>eaborn</w:t>
            </w:r>
            <w:r w:rsidR="00C5097E">
              <w:rPr>
                <w:bCs/>
                <w:sz w:val="20"/>
                <w:szCs w:val="20"/>
              </w:rPr>
              <w:t xml:space="preserve">, </w:t>
            </w:r>
            <w:proofErr w:type="spellStart"/>
            <w:r w:rsidR="00C5097E">
              <w:rPr>
                <w:bCs/>
                <w:sz w:val="20"/>
                <w:szCs w:val="20"/>
              </w:rPr>
              <w:t>Scipy</w:t>
            </w:r>
            <w:proofErr w:type="spellEnd"/>
            <w:r w:rsidR="00C5097E">
              <w:rPr>
                <w:bCs/>
                <w:sz w:val="20"/>
                <w:szCs w:val="20"/>
              </w:rPr>
              <w:t>, Tensor</w:t>
            </w:r>
            <w:r>
              <w:rPr>
                <w:bCs/>
                <w:sz w:val="20"/>
                <w:szCs w:val="20"/>
              </w:rPr>
              <w:t xml:space="preserve"> </w:t>
            </w:r>
          </w:p>
          <w:p w14:paraId="2187BAA3" w14:textId="77777777" w:rsidR="00813AF6" w:rsidRDefault="00813AF6" w:rsidP="00813AF6">
            <w:pPr>
              <w:numPr>
                <w:ilvl w:val="0"/>
                <w:numId w:val="6"/>
              </w:numPr>
              <w:tabs>
                <w:tab w:val="num" w:pos="251"/>
                <w:tab w:val="right" w:pos="9450"/>
              </w:tabs>
              <w:spacing w:line="240" w:lineRule="exact"/>
              <w:ind w:left="0" w:right="-38" w:firstLine="0"/>
              <w:jc w:val="both"/>
              <w:rPr>
                <w:bCs/>
                <w:sz w:val="20"/>
                <w:szCs w:val="20"/>
              </w:rPr>
            </w:pPr>
            <w:r w:rsidRPr="00D86865">
              <w:rPr>
                <w:b/>
                <w:bCs/>
                <w:sz w:val="20"/>
                <w:szCs w:val="20"/>
              </w:rPr>
              <w:t>Statistics:</w:t>
            </w:r>
            <w:r w:rsidRPr="00856E54">
              <w:rPr>
                <w:bCs/>
                <w:sz w:val="20"/>
                <w:szCs w:val="20"/>
              </w:rPr>
              <w:t xml:space="preserve"> A</w:t>
            </w:r>
            <w:r>
              <w:rPr>
                <w:bCs/>
                <w:sz w:val="20"/>
                <w:szCs w:val="20"/>
              </w:rPr>
              <w:t xml:space="preserve">/B Testing, </w:t>
            </w:r>
            <w:r w:rsidRPr="00856E54">
              <w:rPr>
                <w:bCs/>
                <w:sz w:val="20"/>
                <w:szCs w:val="20"/>
              </w:rPr>
              <w:t>Probability Distribution</w:t>
            </w:r>
            <w:r>
              <w:rPr>
                <w:bCs/>
                <w:sz w:val="20"/>
                <w:szCs w:val="20"/>
              </w:rPr>
              <w:t xml:space="preserve">, EM  </w:t>
            </w:r>
          </w:p>
          <w:p w14:paraId="23C575C2" w14:textId="29435E99" w:rsidR="00813AF6" w:rsidRDefault="00813AF6" w:rsidP="00F534E8">
            <w:pPr>
              <w:numPr>
                <w:ilvl w:val="0"/>
                <w:numId w:val="6"/>
              </w:numPr>
              <w:tabs>
                <w:tab w:val="clear" w:pos="870"/>
                <w:tab w:val="num" w:pos="256"/>
                <w:tab w:val="num" w:pos="616"/>
                <w:tab w:val="right" w:pos="9450"/>
              </w:tabs>
              <w:spacing w:line="240" w:lineRule="exact"/>
              <w:ind w:left="2056" w:right="-38" w:hanging="2056"/>
              <w:jc w:val="both"/>
              <w:rPr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chine Learning</w:t>
            </w:r>
            <w:r w:rsidRPr="00D86865">
              <w:rPr>
                <w:b/>
                <w:bCs/>
                <w:sz w:val="20"/>
                <w:szCs w:val="20"/>
              </w:rPr>
              <w:t>:</w:t>
            </w:r>
            <w:r>
              <w:rPr>
                <w:bCs/>
                <w:sz w:val="20"/>
                <w:szCs w:val="20"/>
              </w:rPr>
              <w:t xml:space="preserve"> Random Forest, Classifi</w:t>
            </w:r>
            <w:r w:rsidR="00F534E8">
              <w:rPr>
                <w:bCs/>
                <w:sz w:val="20"/>
                <w:szCs w:val="20"/>
              </w:rPr>
              <w:t>er</w:t>
            </w:r>
            <w:r>
              <w:rPr>
                <w:bCs/>
                <w:sz w:val="20"/>
                <w:szCs w:val="20"/>
              </w:rPr>
              <w:t>, Regression, N</w:t>
            </w:r>
            <w:r w:rsidR="0016611C">
              <w:rPr>
                <w:bCs/>
                <w:sz w:val="20"/>
                <w:szCs w:val="20"/>
              </w:rPr>
              <w:t>N</w:t>
            </w:r>
            <w:r>
              <w:rPr>
                <w:b/>
                <w:bCs/>
                <w:sz w:val="20"/>
                <w:szCs w:val="20"/>
              </w:rPr>
              <w:t xml:space="preserve">                       </w:t>
            </w:r>
            <w:r>
              <w:rPr>
                <w:bCs/>
                <w:sz w:val="20"/>
                <w:szCs w:val="20"/>
              </w:rPr>
              <w:t xml:space="preserve">              </w:t>
            </w:r>
            <w:r>
              <w:rPr>
                <w:b/>
                <w:bCs/>
                <w:sz w:val="20"/>
                <w:szCs w:val="20"/>
              </w:rPr>
              <w:t xml:space="preserve">         </w:t>
            </w:r>
            <w:r>
              <w:rPr>
                <w:bCs/>
                <w:sz w:val="20"/>
                <w:szCs w:val="20"/>
              </w:rPr>
              <w:t xml:space="preserve">                                                                                        </w:t>
            </w:r>
          </w:p>
        </w:tc>
        <w:tc>
          <w:tcPr>
            <w:tcW w:w="4765" w:type="dxa"/>
          </w:tcPr>
          <w:p w14:paraId="30CCCD8B" w14:textId="31B5F609" w:rsidR="00813AF6" w:rsidRDefault="00813AF6" w:rsidP="00813AF6">
            <w:pPr>
              <w:numPr>
                <w:ilvl w:val="0"/>
                <w:numId w:val="6"/>
              </w:numPr>
              <w:tabs>
                <w:tab w:val="clear" w:pos="870"/>
                <w:tab w:val="num" w:pos="266"/>
                <w:tab w:val="right" w:pos="9450"/>
              </w:tabs>
              <w:spacing w:line="240" w:lineRule="exact"/>
              <w:ind w:left="0" w:right="-38" w:firstLine="0"/>
              <w:jc w:val="both"/>
              <w:rPr>
                <w:bCs/>
                <w:sz w:val="20"/>
                <w:szCs w:val="20"/>
              </w:rPr>
            </w:pPr>
            <w:r w:rsidRPr="00D86865">
              <w:rPr>
                <w:b/>
                <w:bCs/>
                <w:sz w:val="20"/>
                <w:szCs w:val="20"/>
              </w:rPr>
              <w:t>Tools:</w:t>
            </w:r>
            <w:r w:rsidRPr="00856E54">
              <w:rPr>
                <w:bCs/>
                <w:sz w:val="20"/>
                <w:szCs w:val="20"/>
              </w:rPr>
              <w:t xml:space="preserve"> Git/</w:t>
            </w:r>
            <w:proofErr w:type="spellStart"/>
            <w:r w:rsidRPr="00856E54">
              <w:rPr>
                <w:bCs/>
                <w:sz w:val="20"/>
                <w:szCs w:val="20"/>
              </w:rPr>
              <w:t>Github</w:t>
            </w:r>
            <w:proofErr w:type="spellEnd"/>
            <w:r w:rsidR="00F876AA">
              <w:rPr>
                <w:bCs/>
                <w:sz w:val="20"/>
                <w:szCs w:val="20"/>
              </w:rPr>
              <w:t>,</w:t>
            </w:r>
            <w:r w:rsidRPr="00856E54">
              <w:rPr>
                <w:bCs/>
                <w:sz w:val="20"/>
                <w:szCs w:val="20"/>
              </w:rPr>
              <w:t xml:space="preserve"> SPSS</w:t>
            </w:r>
            <w:r w:rsidR="00C5097E">
              <w:rPr>
                <w:bCs/>
                <w:sz w:val="20"/>
                <w:szCs w:val="20"/>
              </w:rPr>
              <w:t>, Linux</w:t>
            </w:r>
          </w:p>
          <w:p w14:paraId="68DB9E78" w14:textId="77777777" w:rsidR="00813AF6" w:rsidRDefault="00813AF6" w:rsidP="00813AF6">
            <w:pPr>
              <w:numPr>
                <w:ilvl w:val="0"/>
                <w:numId w:val="6"/>
              </w:numPr>
              <w:tabs>
                <w:tab w:val="clear" w:pos="870"/>
                <w:tab w:val="num" w:pos="266"/>
                <w:tab w:val="right" w:pos="9450"/>
              </w:tabs>
              <w:spacing w:line="240" w:lineRule="exact"/>
              <w:ind w:left="0" w:right="-38" w:firstLine="0"/>
              <w:jc w:val="both"/>
              <w:rPr>
                <w:bCs/>
                <w:sz w:val="20"/>
                <w:szCs w:val="20"/>
              </w:rPr>
            </w:pPr>
            <w:r w:rsidRPr="00D86865">
              <w:rPr>
                <w:b/>
                <w:bCs/>
                <w:sz w:val="20"/>
                <w:szCs w:val="20"/>
              </w:rPr>
              <w:t>Database:</w:t>
            </w:r>
            <w:r>
              <w:rPr>
                <w:bCs/>
                <w:sz w:val="20"/>
                <w:szCs w:val="20"/>
              </w:rPr>
              <w:t xml:space="preserve"> MySQL, Oracle SQL, PostgreSQL</w:t>
            </w:r>
          </w:p>
          <w:p w14:paraId="6439D2A7" w14:textId="77777777" w:rsidR="00813AF6" w:rsidRDefault="00813AF6" w:rsidP="00813AF6">
            <w:pPr>
              <w:numPr>
                <w:ilvl w:val="0"/>
                <w:numId w:val="6"/>
              </w:numPr>
              <w:tabs>
                <w:tab w:val="clear" w:pos="870"/>
                <w:tab w:val="num" w:pos="266"/>
                <w:tab w:val="right" w:pos="9450"/>
              </w:tabs>
              <w:spacing w:line="240" w:lineRule="exact"/>
              <w:ind w:left="0" w:right="-38" w:firstLine="0"/>
              <w:jc w:val="both"/>
              <w:rPr>
                <w:bCs/>
                <w:sz w:val="20"/>
                <w:szCs w:val="20"/>
              </w:rPr>
            </w:pPr>
            <w:r w:rsidRPr="00D86865">
              <w:rPr>
                <w:b/>
                <w:bCs/>
                <w:sz w:val="20"/>
                <w:szCs w:val="20"/>
              </w:rPr>
              <w:t>Visualization:</w:t>
            </w:r>
            <w:r w:rsidRPr="00856E54">
              <w:rPr>
                <w:bCs/>
                <w:sz w:val="20"/>
                <w:szCs w:val="20"/>
              </w:rPr>
              <w:t xml:space="preserve"> Matplotlib, Tableau</w:t>
            </w:r>
          </w:p>
          <w:p w14:paraId="69434740" w14:textId="58F26F01" w:rsidR="00A35D7E" w:rsidRDefault="00A35D7E" w:rsidP="00813AF6">
            <w:pPr>
              <w:numPr>
                <w:ilvl w:val="0"/>
                <w:numId w:val="6"/>
              </w:numPr>
              <w:tabs>
                <w:tab w:val="clear" w:pos="870"/>
                <w:tab w:val="num" w:pos="266"/>
                <w:tab w:val="right" w:pos="9450"/>
              </w:tabs>
              <w:spacing w:line="240" w:lineRule="exact"/>
              <w:ind w:left="0" w:right="-38" w:firstLine="0"/>
              <w:jc w:val="both"/>
              <w:rPr>
                <w:bCs/>
                <w:sz w:val="20"/>
                <w:szCs w:val="20"/>
              </w:rPr>
            </w:pPr>
            <w:r w:rsidRPr="00D86865">
              <w:rPr>
                <w:b/>
                <w:bCs/>
                <w:sz w:val="20"/>
                <w:szCs w:val="20"/>
              </w:rPr>
              <w:t>Reporting:</w:t>
            </w:r>
            <w:r w:rsidRPr="00856E54">
              <w:rPr>
                <w:bCs/>
                <w:sz w:val="20"/>
                <w:szCs w:val="20"/>
              </w:rPr>
              <w:t xml:space="preserve"> MS Office</w:t>
            </w:r>
            <w:r>
              <w:rPr>
                <w:bCs/>
                <w:sz w:val="20"/>
                <w:szCs w:val="20"/>
              </w:rPr>
              <w:t xml:space="preserve"> Suite</w:t>
            </w:r>
          </w:p>
        </w:tc>
      </w:tr>
      <w:tr w:rsidR="000B49A4" w14:paraId="4E99620B" w14:textId="77777777" w:rsidTr="006C5618">
        <w:tc>
          <w:tcPr>
            <w:tcW w:w="5675" w:type="dxa"/>
          </w:tcPr>
          <w:p w14:paraId="62061168" w14:textId="610FCB47" w:rsidR="000B49A4" w:rsidRPr="00254439" w:rsidRDefault="000B49A4" w:rsidP="000B49A4">
            <w:pPr>
              <w:tabs>
                <w:tab w:val="right" w:pos="9450"/>
              </w:tabs>
              <w:spacing w:line="240" w:lineRule="exact"/>
              <w:ind w:right="-38"/>
              <w:jc w:val="both"/>
              <w:rPr>
                <w:b/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                                       Clustering, Neural Network, NLP</w:t>
            </w:r>
          </w:p>
        </w:tc>
        <w:tc>
          <w:tcPr>
            <w:tcW w:w="4765" w:type="dxa"/>
          </w:tcPr>
          <w:p w14:paraId="1DD6A58A" w14:textId="77777777" w:rsidR="000B49A4" w:rsidRPr="00D86865" w:rsidRDefault="000B49A4" w:rsidP="000B49A4">
            <w:pPr>
              <w:tabs>
                <w:tab w:val="right" w:pos="9450"/>
              </w:tabs>
              <w:spacing w:line="240" w:lineRule="exact"/>
              <w:ind w:right="-38"/>
              <w:jc w:val="both"/>
              <w:rPr>
                <w:b/>
                <w:bCs/>
                <w:sz w:val="20"/>
                <w:szCs w:val="20"/>
              </w:rPr>
            </w:pPr>
          </w:p>
        </w:tc>
      </w:tr>
    </w:tbl>
    <w:p w14:paraId="50FBFCEE" w14:textId="77777777" w:rsidR="00DE605A" w:rsidRPr="00856E54" w:rsidRDefault="00D0196B" w:rsidP="002F0792">
      <w:pPr>
        <w:numPr>
          <w:ilvl w:val="0"/>
          <w:numId w:val="2"/>
        </w:numPr>
        <w:tabs>
          <w:tab w:val="clear" w:pos="420"/>
          <w:tab w:val="num" w:pos="360"/>
          <w:tab w:val="right" w:pos="9450"/>
        </w:tabs>
        <w:spacing w:before="120" w:line="240" w:lineRule="exact"/>
        <w:ind w:left="418" w:right="-43" w:hanging="418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Related</w:t>
      </w:r>
      <w:r w:rsidR="00DE605A" w:rsidRPr="00856E54">
        <w:rPr>
          <w:bCs/>
          <w:sz w:val="20"/>
          <w:szCs w:val="20"/>
        </w:rPr>
        <w:t xml:space="preserve"> projects:</w:t>
      </w:r>
    </w:p>
    <w:p w14:paraId="6E2309A1" w14:textId="2AF38E25" w:rsidR="00EE6944" w:rsidRDefault="00EE6944" w:rsidP="006A7615">
      <w:pPr>
        <w:numPr>
          <w:ilvl w:val="0"/>
          <w:numId w:val="6"/>
        </w:numPr>
        <w:tabs>
          <w:tab w:val="num" w:pos="630"/>
          <w:tab w:val="right" w:pos="9450"/>
        </w:tabs>
        <w:spacing w:line="240" w:lineRule="exact"/>
        <w:ind w:left="630" w:right="-38" w:hanging="270"/>
        <w:jc w:val="both"/>
        <w:rPr>
          <w:bCs/>
          <w:sz w:val="20"/>
          <w:szCs w:val="20"/>
        </w:rPr>
      </w:pPr>
      <w:bookmarkStart w:id="1" w:name="_Hlk55599946"/>
      <w:r>
        <w:rPr>
          <w:bCs/>
          <w:sz w:val="20"/>
          <w:szCs w:val="20"/>
        </w:rPr>
        <w:t>Bioinformatics Allel</w:t>
      </w:r>
      <w:r w:rsidR="0067724F">
        <w:rPr>
          <w:bCs/>
          <w:sz w:val="20"/>
          <w:szCs w:val="20"/>
        </w:rPr>
        <w:t>e</w:t>
      </w:r>
      <w:r>
        <w:rPr>
          <w:bCs/>
          <w:sz w:val="20"/>
          <w:szCs w:val="20"/>
        </w:rPr>
        <w:t xml:space="preserve"> Combination Prediction project (PCA, Binomial</w:t>
      </w:r>
      <w:r w:rsidR="006D3F02">
        <w:rPr>
          <w:bCs/>
          <w:sz w:val="20"/>
          <w:szCs w:val="20"/>
        </w:rPr>
        <w:t>/</w:t>
      </w:r>
      <w:r>
        <w:rPr>
          <w:bCs/>
          <w:sz w:val="20"/>
          <w:szCs w:val="20"/>
        </w:rPr>
        <w:t xml:space="preserve">Beta Distribution, EM Algorithm) </w:t>
      </w:r>
    </w:p>
    <w:p w14:paraId="51355727" w14:textId="77777777" w:rsidR="00856E54" w:rsidRDefault="00856E54" w:rsidP="006A7615">
      <w:pPr>
        <w:numPr>
          <w:ilvl w:val="0"/>
          <w:numId w:val="6"/>
        </w:numPr>
        <w:tabs>
          <w:tab w:val="num" w:pos="630"/>
          <w:tab w:val="right" w:pos="9450"/>
        </w:tabs>
        <w:spacing w:line="240" w:lineRule="exact"/>
        <w:ind w:left="630" w:right="-38" w:hanging="27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Financial Risk Bankruptcy Prediction project</w:t>
      </w:r>
      <w:r w:rsidR="00E7061C">
        <w:rPr>
          <w:bCs/>
          <w:sz w:val="20"/>
          <w:szCs w:val="20"/>
        </w:rPr>
        <w:t xml:space="preserve"> (</w:t>
      </w:r>
      <w:r w:rsidR="00497609">
        <w:rPr>
          <w:bCs/>
          <w:sz w:val="20"/>
          <w:szCs w:val="20"/>
        </w:rPr>
        <w:t>Neural Network,</w:t>
      </w:r>
      <w:r w:rsidR="00FC6681">
        <w:rPr>
          <w:bCs/>
          <w:sz w:val="20"/>
          <w:szCs w:val="20"/>
        </w:rPr>
        <w:t xml:space="preserve"> Logistic Regression, </w:t>
      </w:r>
      <w:r w:rsidR="0096351B">
        <w:rPr>
          <w:bCs/>
          <w:sz w:val="20"/>
          <w:szCs w:val="20"/>
        </w:rPr>
        <w:t>Naïve Bayes</w:t>
      </w:r>
      <w:r w:rsidR="00497609">
        <w:rPr>
          <w:bCs/>
          <w:sz w:val="20"/>
          <w:szCs w:val="20"/>
        </w:rPr>
        <w:t>, Radom Forest</w:t>
      </w:r>
      <w:r w:rsidR="00E7061C">
        <w:rPr>
          <w:bCs/>
          <w:sz w:val="20"/>
          <w:szCs w:val="20"/>
        </w:rPr>
        <w:t>)</w:t>
      </w:r>
    </w:p>
    <w:p w14:paraId="065D6224" w14:textId="77777777" w:rsidR="006B1814" w:rsidRDefault="006B1814" w:rsidP="006A7615">
      <w:pPr>
        <w:numPr>
          <w:ilvl w:val="0"/>
          <w:numId w:val="6"/>
        </w:numPr>
        <w:tabs>
          <w:tab w:val="num" w:pos="630"/>
          <w:tab w:val="right" w:pos="9450"/>
        </w:tabs>
        <w:spacing w:line="240" w:lineRule="exact"/>
        <w:ind w:left="630" w:right="-38" w:hanging="270"/>
        <w:jc w:val="both"/>
        <w:rPr>
          <w:bCs/>
          <w:sz w:val="20"/>
          <w:szCs w:val="20"/>
        </w:rPr>
      </w:pPr>
      <w:proofErr w:type="spellStart"/>
      <w:r>
        <w:rPr>
          <w:bCs/>
          <w:sz w:val="20"/>
          <w:szCs w:val="20"/>
        </w:rPr>
        <w:t>Skii</w:t>
      </w:r>
      <w:proofErr w:type="spellEnd"/>
      <w:r>
        <w:rPr>
          <w:bCs/>
          <w:sz w:val="20"/>
          <w:szCs w:val="20"/>
        </w:rPr>
        <w:t xml:space="preserve"> Resort Ticket Pricing Prediction project (Linear Regression, Random Forest, R/MAE/MSE score)</w:t>
      </w:r>
    </w:p>
    <w:p w14:paraId="478AB2EE" w14:textId="77777777" w:rsidR="006B1814" w:rsidRPr="006B1814" w:rsidRDefault="006B1814" w:rsidP="006A7615">
      <w:pPr>
        <w:numPr>
          <w:ilvl w:val="0"/>
          <w:numId w:val="6"/>
        </w:numPr>
        <w:tabs>
          <w:tab w:val="num" w:pos="630"/>
          <w:tab w:val="right" w:pos="9450"/>
        </w:tabs>
        <w:spacing w:line="240" w:lineRule="exact"/>
        <w:ind w:left="630" w:right="-38" w:hanging="27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London Housing </w:t>
      </w:r>
      <w:r w:rsidRPr="00F12F88">
        <w:rPr>
          <w:bCs/>
          <w:sz w:val="20"/>
          <w:szCs w:val="20"/>
        </w:rPr>
        <w:t xml:space="preserve">32 boroughs </w:t>
      </w:r>
      <w:r>
        <w:rPr>
          <w:bCs/>
          <w:sz w:val="20"/>
          <w:szCs w:val="20"/>
        </w:rPr>
        <w:t>Pricing Analysis Over 20 years (Dictionaries, Pandas, EDA)</w:t>
      </w:r>
    </w:p>
    <w:bookmarkEnd w:id="1"/>
    <w:p w14:paraId="0DA2F24F" w14:textId="77777777" w:rsidR="00CD239D" w:rsidRPr="00CD239D" w:rsidRDefault="00E76B77" w:rsidP="002F0792">
      <w:pPr>
        <w:numPr>
          <w:ilvl w:val="0"/>
          <w:numId w:val="2"/>
        </w:numPr>
        <w:tabs>
          <w:tab w:val="clear" w:pos="420"/>
          <w:tab w:val="num" w:pos="360"/>
          <w:tab w:val="right" w:pos="9450"/>
        </w:tabs>
        <w:spacing w:before="120" w:line="240" w:lineRule="exact"/>
        <w:ind w:left="360" w:right="-43" w:hanging="360"/>
        <w:jc w:val="both"/>
        <w:rPr>
          <w:sz w:val="20"/>
          <w:szCs w:val="20"/>
        </w:rPr>
      </w:pPr>
      <w:r>
        <w:rPr>
          <w:bCs/>
          <w:sz w:val="20"/>
          <w:szCs w:val="20"/>
        </w:rPr>
        <w:t xml:space="preserve">Soft Skill: </w:t>
      </w:r>
    </w:p>
    <w:p w14:paraId="4A1B0BCC" w14:textId="2AF4A633" w:rsidR="00CD239D" w:rsidRDefault="00CD239D" w:rsidP="00CD239D">
      <w:pPr>
        <w:numPr>
          <w:ilvl w:val="0"/>
          <w:numId w:val="6"/>
        </w:numPr>
        <w:tabs>
          <w:tab w:val="num" w:pos="630"/>
          <w:tab w:val="right" w:pos="9450"/>
        </w:tabs>
        <w:spacing w:line="240" w:lineRule="exact"/>
        <w:ind w:left="630" w:right="-38" w:hanging="27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An</w:t>
      </w:r>
      <w:r w:rsidR="000B78D8" w:rsidRPr="00E76B77">
        <w:rPr>
          <w:bCs/>
          <w:sz w:val="20"/>
          <w:szCs w:val="20"/>
        </w:rPr>
        <w:t xml:space="preserve"> excellent sense of communication and collaboration</w:t>
      </w:r>
    </w:p>
    <w:p w14:paraId="2EFF229D" w14:textId="238B1752" w:rsidR="000B78D8" w:rsidRPr="00CD239D" w:rsidRDefault="00CD239D" w:rsidP="00CD239D">
      <w:pPr>
        <w:numPr>
          <w:ilvl w:val="0"/>
          <w:numId w:val="6"/>
        </w:numPr>
        <w:tabs>
          <w:tab w:val="num" w:pos="630"/>
          <w:tab w:val="right" w:pos="9450"/>
        </w:tabs>
        <w:spacing w:line="240" w:lineRule="exact"/>
        <w:ind w:left="630" w:right="-38" w:hanging="27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A</w:t>
      </w:r>
      <w:r w:rsidR="000B78D8" w:rsidRPr="00E76B77">
        <w:rPr>
          <w:bCs/>
          <w:sz w:val="20"/>
          <w:szCs w:val="20"/>
        </w:rPr>
        <w:t xml:space="preserve"> strong commitment to working with customers and project specifications to deliver cost-effective results in a fast-paced environment</w:t>
      </w:r>
    </w:p>
    <w:p w14:paraId="4866D8FF" w14:textId="77777777" w:rsidR="003852E5" w:rsidRDefault="003852E5" w:rsidP="00AF1DE8">
      <w:pPr>
        <w:pStyle w:val="BodyTextIndent3"/>
        <w:numPr>
          <w:ilvl w:val="0"/>
          <w:numId w:val="2"/>
        </w:numPr>
        <w:tabs>
          <w:tab w:val="clear" w:pos="9600"/>
          <w:tab w:val="left" w:pos="0"/>
          <w:tab w:val="left" w:pos="360"/>
          <w:tab w:val="left" w:pos="1620"/>
          <w:tab w:val="left" w:pos="2160"/>
          <w:tab w:val="right" w:pos="9450"/>
        </w:tabs>
        <w:spacing w:before="120" w:line="240" w:lineRule="exact"/>
        <w:ind w:left="418" w:rightChars="-15" w:right="-36" w:hanging="418"/>
        <w:jc w:val="both"/>
        <w:rPr>
          <w:sz w:val="20"/>
          <w:szCs w:val="20"/>
        </w:rPr>
      </w:pPr>
      <w:r>
        <w:rPr>
          <w:sz w:val="20"/>
          <w:szCs w:val="20"/>
        </w:rPr>
        <w:t>United States</w:t>
      </w:r>
      <w:r w:rsidR="00AF608F">
        <w:rPr>
          <w:sz w:val="20"/>
          <w:szCs w:val="20"/>
        </w:rPr>
        <w:t xml:space="preserve"> Citizen</w:t>
      </w:r>
      <w:r>
        <w:rPr>
          <w:sz w:val="20"/>
          <w:szCs w:val="20"/>
        </w:rPr>
        <w:t xml:space="preserve"> </w:t>
      </w:r>
    </w:p>
    <w:p w14:paraId="2C9F98E3" w14:textId="77777777" w:rsidR="003852E5" w:rsidRPr="002D612E" w:rsidRDefault="003852E5" w:rsidP="006A7615">
      <w:pPr>
        <w:pStyle w:val="BodyTextIndent3"/>
        <w:tabs>
          <w:tab w:val="clear" w:pos="9600"/>
          <w:tab w:val="left" w:pos="0"/>
          <w:tab w:val="left" w:pos="1080"/>
          <w:tab w:val="left" w:pos="1620"/>
          <w:tab w:val="left" w:pos="2160"/>
          <w:tab w:val="right" w:pos="9450"/>
        </w:tabs>
        <w:spacing w:before="200" w:after="120" w:line="240" w:lineRule="exact"/>
        <w:ind w:left="0" w:rightChars="-15" w:right="-36"/>
        <w:jc w:val="both"/>
        <w:rPr>
          <w:b/>
          <w:sz w:val="24"/>
          <w:u w:val="single"/>
        </w:rPr>
      </w:pPr>
      <w:r w:rsidRPr="002D612E">
        <w:rPr>
          <w:b/>
          <w:sz w:val="24"/>
          <w:u w:val="single"/>
        </w:rPr>
        <w:t>Education</w:t>
      </w:r>
    </w:p>
    <w:p w14:paraId="01B905AD" w14:textId="77777777" w:rsidR="003852E5" w:rsidRPr="004D0FE4" w:rsidRDefault="003852E5" w:rsidP="006A7615">
      <w:pPr>
        <w:numPr>
          <w:ilvl w:val="0"/>
          <w:numId w:val="2"/>
        </w:numPr>
        <w:tabs>
          <w:tab w:val="clear" w:pos="420"/>
          <w:tab w:val="num" w:pos="360"/>
          <w:tab w:val="right" w:pos="9450"/>
        </w:tabs>
        <w:spacing w:line="240" w:lineRule="exact"/>
        <w:ind w:right="-38"/>
        <w:jc w:val="both"/>
        <w:rPr>
          <w:b/>
          <w:bCs/>
          <w:sz w:val="20"/>
          <w:szCs w:val="20"/>
        </w:rPr>
      </w:pPr>
      <w:r w:rsidRPr="004D0FE4">
        <w:rPr>
          <w:b/>
          <w:bCs/>
          <w:sz w:val="20"/>
          <w:szCs w:val="20"/>
        </w:rPr>
        <w:t xml:space="preserve">UNIVERSITY OF </w:t>
      </w:r>
      <w:smartTag w:uri="urn:schemas-microsoft-com:office:smarttags" w:element="PlaceName">
        <w:r w:rsidRPr="004D0FE4">
          <w:rPr>
            <w:b/>
            <w:bCs/>
            <w:sz w:val="20"/>
            <w:szCs w:val="20"/>
          </w:rPr>
          <w:t>SHEFFIELD</w:t>
        </w:r>
      </w:smartTag>
      <w:r w:rsidRPr="004D0FE4">
        <w:rPr>
          <w:b/>
          <w:bCs/>
          <w:sz w:val="20"/>
          <w:szCs w:val="20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4D0FE4">
            <w:rPr>
              <w:b/>
              <w:bCs/>
              <w:sz w:val="20"/>
              <w:szCs w:val="20"/>
            </w:rPr>
            <w:t>Sheffield</w:t>
          </w:r>
        </w:smartTag>
        <w:r w:rsidRPr="004D0FE4">
          <w:rPr>
            <w:b/>
            <w:bCs/>
            <w:sz w:val="20"/>
            <w:szCs w:val="20"/>
          </w:rPr>
          <w:t xml:space="preserve">, </w:t>
        </w:r>
        <w:smartTag w:uri="urn:schemas-microsoft-com:office:smarttags" w:element="country-region">
          <w:r w:rsidRPr="004D0FE4">
            <w:rPr>
              <w:b/>
              <w:bCs/>
              <w:sz w:val="20"/>
              <w:szCs w:val="20"/>
            </w:rPr>
            <w:t>UK</w:t>
          </w:r>
        </w:smartTag>
      </w:smartTag>
      <w:r w:rsidRPr="004D0FE4">
        <w:rPr>
          <w:b/>
          <w:bCs/>
          <w:sz w:val="20"/>
          <w:szCs w:val="20"/>
        </w:rPr>
        <w:t xml:space="preserve"> </w:t>
      </w:r>
    </w:p>
    <w:p w14:paraId="321B5CB8" w14:textId="1C8AE2A2" w:rsidR="003852E5" w:rsidRPr="002E54CA" w:rsidRDefault="003852E5" w:rsidP="006A7615">
      <w:pPr>
        <w:tabs>
          <w:tab w:val="right" w:pos="9450"/>
        </w:tabs>
        <w:spacing w:line="240" w:lineRule="exact"/>
        <w:ind w:left="360" w:right="-38"/>
        <w:jc w:val="both"/>
        <w:rPr>
          <w:bCs/>
          <w:sz w:val="20"/>
          <w:szCs w:val="20"/>
        </w:rPr>
      </w:pPr>
      <w:r w:rsidRPr="004D0FE4">
        <w:rPr>
          <w:bCs/>
          <w:i/>
          <w:sz w:val="20"/>
          <w:szCs w:val="20"/>
        </w:rPr>
        <w:t xml:space="preserve">PhD in </w:t>
      </w:r>
      <w:r w:rsidR="004E34F7">
        <w:rPr>
          <w:bCs/>
          <w:i/>
          <w:sz w:val="20"/>
          <w:szCs w:val="20"/>
        </w:rPr>
        <w:t>Electrical</w:t>
      </w:r>
      <w:r>
        <w:rPr>
          <w:bCs/>
          <w:i/>
          <w:sz w:val="20"/>
          <w:szCs w:val="20"/>
        </w:rPr>
        <w:t xml:space="preserve"> Engineering</w:t>
      </w:r>
      <w:r w:rsidRPr="004D0FE4">
        <w:rPr>
          <w:bCs/>
          <w:i/>
          <w:sz w:val="20"/>
          <w:szCs w:val="20"/>
        </w:rPr>
        <w:t>,</w:t>
      </w:r>
      <w:r>
        <w:rPr>
          <w:bCs/>
          <w:sz w:val="20"/>
          <w:szCs w:val="20"/>
        </w:rPr>
        <w:t xml:space="preserve"> July</w:t>
      </w:r>
      <w:r w:rsidRPr="004D0FE4">
        <w:rPr>
          <w:bCs/>
          <w:sz w:val="20"/>
          <w:szCs w:val="20"/>
        </w:rPr>
        <w:t xml:space="preserve"> 20</w:t>
      </w:r>
      <w:r>
        <w:rPr>
          <w:bCs/>
          <w:sz w:val="20"/>
          <w:szCs w:val="20"/>
        </w:rPr>
        <w:t>10</w:t>
      </w:r>
    </w:p>
    <w:p w14:paraId="5EC0D264" w14:textId="6B971949" w:rsidR="003852E5" w:rsidRPr="004D0FE4" w:rsidRDefault="003852E5" w:rsidP="006A7615">
      <w:pPr>
        <w:tabs>
          <w:tab w:val="right" w:pos="9450"/>
        </w:tabs>
        <w:spacing w:line="240" w:lineRule="exact"/>
        <w:ind w:leftChars="149" w:left="1620" w:right="-38" w:hangingChars="631" w:hanging="1262"/>
        <w:jc w:val="both"/>
        <w:rPr>
          <w:sz w:val="20"/>
          <w:szCs w:val="20"/>
        </w:rPr>
      </w:pPr>
      <w:r w:rsidRPr="002E54CA">
        <w:rPr>
          <w:bCs/>
          <w:sz w:val="20"/>
          <w:szCs w:val="20"/>
        </w:rPr>
        <w:t xml:space="preserve">~ Dissertation: Computational Efficiency of Model Predictive Control </w:t>
      </w:r>
      <w:r>
        <w:rPr>
          <w:bCs/>
          <w:sz w:val="20"/>
          <w:szCs w:val="20"/>
        </w:rPr>
        <w:t>(</w:t>
      </w:r>
      <w:r w:rsidR="006F2B0F">
        <w:rPr>
          <w:bCs/>
          <w:sz w:val="20"/>
          <w:szCs w:val="20"/>
        </w:rPr>
        <w:t>optimization/multi-variable control</w:t>
      </w:r>
      <w:r w:rsidRPr="002E54CA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>implemented in fast/dynamic systems especially for oil and petrochemical industry)</w:t>
      </w:r>
    </w:p>
    <w:p w14:paraId="2654251D" w14:textId="77777777" w:rsidR="003852E5" w:rsidRPr="004D0FE4" w:rsidRDefault="003852E5" w:rsidP="006A7615">
      <w:pPr>
        <w:tabs>
          <w:tab w:val="left" w:pos="630"/>
          <w:tab w:val="left" w:pos="1170"/>
          <w:tab w:val="right" w:pos="9450"/>
        </w:tabs>
        <w:spacing w:line="240" w:lineRule="exact"/>
        <w:ind w:leftChars="148" w:left="1167" w:right="-38" w:hangingChars="406" w:hanging="812"/>
        <w:jc w:val="both"/>
        <w:rPr>
          <w:i/>
          <w:sz w:val="20"/>
          <w:szCs w:val="20"/>
        </w:rPr>
      </w:pPr>
      <w:r w:rsidRPr="004D0FE4">
        <w:rPr>
          <w:sz w:val="20"/>
          <w:szCs w:val="20"/>
        </w:rPr>
        <w:t>~ Honor: Overseas Research Sch</w:t>
      </w:r>
      <w:r>
        <w:rPr>
          <w:sz w:val="20"/>
          <w:szCs w:val="20"/>
        </w:rPr>
        <w:t>olarship (ORS) Award (United Kingdom government scholarships for international research student of outstanding m</w:t>
      </w:r>
      <w:r w:rsidRPr="004D0FE4">
        <w:rPr>
          <w:sz w:val="20"/>
          <w:szCs w:val="20"/>
        </w:rPr>
        <w:t>erit)</w:t>
      </w:r>
    </w:p>
    <w:p w14:paraId="05209AC3" w14:textId="77777777" w:rsidR="003852E5" w:rsidRPr="004D0FE4" w:rsidRDefault="003852E5" w:rsidP="006A7615">
      <w:pPr>
        <w:numPr>
          <w:ilvl w:val="0"/>
          <w:numId w:val="2"/>
        </w:numPr>
        <w:tabs>
          <w:tab w:val="clear" w:pos="420"/>
          <w:tab w:val="num" w:pos="360"/>
          <w:tab w:val="right" w:pos="9450"/>
        </w:tabs>
        <w:spacing w:before="120" w:line="240" w:lineRule="exact"/>
        <w:ind w:left="418" w:rightChars="-15" w:right="-36" w:hanging="418"/>
        <w:jc w:val="both"/>
        <w:rPr>
          <w:b/>
          <w:bCs/>
          <w:sz w:val="20"/>
          <w:szCs w:val="20"/>
        </w:rPr>
      </w:pPr>
      <w:r w:rsidRPr="004D0FE4">
        <w:rPr>
          <w:b/>
          <w:bCs/>
          <w:sz w:val="20"/>
          <w:szCs w:val="20"/>
        </w:rPr>
        <w:t>UNIVERSITY OF SCIENCE AND TECHNOLOGY BEIJING (USTB), Beijing, China</w:t>
      </w:r>
    </w:p>
    <w:p w14:paraId="4EDDDA6B" w14:textId="038A3484" w:rsidR="003852E5" w:rsidRPr="004D0FE4" w:rsidRDefault="003852E5" w:rsidP="006A7615">
      <w:pPr>
        <w:tabs>
          <w:tab w:val="right" w:pos="9450"/>
        </w:tabs>
        <w:spacing w:line="240" w:lineRule="exact"/>
        <w:ind w:left="360" w:right="-38"/>
        <w:jc w:val="both"/>
        <w:rPr>
          <w:i/>
          <w:iCs/>
          <w:sz w:val="20"/>
          <w:szCs w:val="20"/>
        </w:rPr>
      </w:pPr>
      <w:r w:rsidRPr="004D0FE4">
        <w:rPr>
          <w:bCs/>
          <w:i/>
          <w:sz w:val="20"/>
          <w:szCs w:val="20"/>
        </w:rPr>
        <w:t xml:space="preserve">BS in </w:t>
      </w:r>
      <w:r w:rsidR="006B3558">
        <w:rPr>
          <w:bCs/>
          <w:i/>
          <w:sz w:val="20"/>
          <w:szCs w:val="20"/>
        </w:rPr>
        <w:t>Electrical Engineering</w:t>
      </w:r>
      <w:r w:rsidRPr="004D0FE4">
        <w:rPr>
          <w:bCs/>
          <w:i/>
          <w:sz w:val="20"/>
          <w:szCs w:val="20"/>
        </w:rPr>
        <w:t xml:space="preserve">, </w:t>
      </w:r>
      <w:r w:rsidRPr="004D0FE4">
        <w:rPr>
          <w:iCs/>
          <w:sz w:val="20"/>
          <w:szCs w:val="20"/>
        </w:rPr>
        <w:t>June 2004</w:t>
      </w:r>
    </w:p>
    <w:p w14:paraId="301121D3" w14:textId="601F16E9" w:rsidR="003852E5" w:rsidRDefault="003852E5" w:rsidP="006A7615">
      <w:pPr>
        <w:tabs>
          <w:tab w:val="right" w:pos="9450"/>
        </w:tabs>
        <w:spacing w:line="240" w:lineRule="exact"/>
        <w:ind w:left="1170" w:right="-38" w:hanging="810"/>
        <w:jc w:val="both"/>
        <w:rPr>
          <w:sz w:val="20"/>
          <w:szCs w:val="20"/>
        </w:rPr>
      </w:pPr>
      <w:r w:rsidRPr="004D0FE4">
        <w:rPr>
          <w:sz w:val="20"/>
          <w:szCs w:val="20"/>
        </w:rPr>
        <w:t>~ Honor: Dean’s Medal, the highest honor for the most excellent top 10 students in School of Information Engineering, USTB</w:t>
      </w:r>
    </w:p>
    <w:p w14:paraId="1C4B6529" w14:textId="7B43290D" w:rsidR="003852E5" w:rsidRPr="004D0FE4" w:rsidRDefault="003852E5" w:rsidP="006A7615">
      <w:pPr>
        <w:tabs>
          <w:tab w:val="right" w:pos="630"/>
        </w:tabs>
        <w:spacing w:line="240" w:lineRule="exact"/>
        <w:ind w:left="360" w:right="-38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~ Award: </w:t>
      </w:r>
      <w:r w:rsidRPr="006D77B2">
        <w:rPr>
          <w:sz w:val="20"/>
          <w:szCs w:val="20"/>
        </w:rPr>
        <w:t>Second</w:t>
      </w:r>
      <w:r w:rsidR="002944F4">
        <w:rPr>
          <w:sz w:val="20"/>
          <w:szCs w:val="20"/>
        </w:rPr>
        <w:t xml:space="preserve"> Prize, Nationwide Mathematics</w:t>
      </w:r>
      <w:r w:rsidRPr="006D77B2">
        <w:rPr>
          <w:sz w:val="20"/>
          <w:szCs w:val="20"/>
        </w:rPr>
        <w:t xml:space="preserve"> Modeling Competition for college students</w:t>
      </w:r>
    </w:p>
    <w:p w14:paraId="137490A4" w14:textId="19FB82E1" w:rsidR="003852E5" w:rsidRPr="002D612E" w:rsidRDefault="00113432" w:rsidP="003852E5">
      <w:pPr>
        <w:pStyle w:val="BodyTextIndent3"/>
        <w:tabs>
          <w:tab w:val="clear" w:pos="9600"/>
          <w:tab w:val="left" w:pos="0"/>
          <w:tab w:val="left" w:pos="1080"/>
          <w:tab w:val="left" w:pos="1620"/>
          <w:tab w:val="left" w:pos="2160"/>
          <w:tab w:val="right" w:pos="9450"/>
        </w:tabs>
        <w:spacing w:before="200" w:after="120" w:line="240" w:lineRule="exact"/>
        <w:ind w:left="0" w:rightChars="-15" w:right="-36"/>
        <w:rPr>
          <w:b/>
          <w:sz w:val="24"/>
          <w:u w:val="single"/>
        </w:rPr>
      </w:pPr>
      <w:r w:rsidRPr="002D612E">
        <w:rPr>
          <w:b/>
          <w:sz w:val="24"/>
          <w:u w:val="single"/>
        </w:rPr>
        <w:t xml:space="preserve">Work </w:t>
      </w:r>
      <w:r w:rsidR="003852E5" w:rsidRPr="002D612E">
        <w:rPr>
          <w:b/>
          <w:sz w:val="24"/>
          <w:u w:val="single"/>
        </w:rPr>
        <w:t>Experience</w:t>
      </w:r>
    </w:p>
    <w:p w14:paraId="08B5FDAA" w14:textId="56A01489" w:rsidR="009C2D81" w:rsidRPr="00C16C8B" w:rsidRDefault="009C2D81" w:rsidP="009C2D81">
      <w:pPr>
        <w:pStyle w:val="BodyTextIndent3"/>
        <w:numPr>
          <w:ilvl w:val="0"/>
          <w:numId w:val="7"/>
        </w:numPr>
        <w:tabs>
          <w:tab w:val="clear" w:pos="9600"/>
          <w:tab w:val="left" w:pos="0"/>
          <w:tab w:val="left" w:pos="630"/>
          <w:tab w:val="left" w:pos="1080"/>
          <w:tab w:val="left" w:pos="2160"/>
          <w:tab w:val="left" w:pos="9360"/>
          <w:tab w:val="right" w:pos="9450"/>
          <w:tab w:val="left" w:pos="9890"/>
        </w:tabs>
        <w:spacing w:line="240" w:lineRule="exact"/>
        <w:ind w:rightChars="-15" w:right="-36"/>
        <w:jc w:val="both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Heristar</w:t>
      </w:r>
      <w:proofErr w:type="spellEnd"/>
      <w:r>
        <w:rPr>
          <w:b/>
          <w:sz w:val="20"/>
          <w:szCs w:val="20"/>
        </w:rPr>
        <w:t xml:space="preserve">, Houston, TX – </w:t>
      </w:r>
      <w:r w:rsidRPr="00316991">
        <w:rPr>
          <w:b/>
          <w:i/>
          <w:sz w:val="20"/>
          <w:szCs w:val="20"/>
        </w:rPr>
        <w:t>Bioinformatic Data Scientist</w:t>
      </w:r>
      <w:r w:rsidRPr="006C33BD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                                                                                    11</w:t>
      </w:r>
      <w:r w:rsidRPr="006C33BD">
        <w:rPr>
          <w:color w:val="000000"/>
          <w:sz w:val="20"/>
          <w:szCs w:val="20"/>
        </w:rPr>
        <w:t>/20</w:t>
      </w:r>
      <w:r>
        <w:rPr>
          <w:color w:val="000000"/>
          <w:sz w:val="20"/>
          <w:szCs w:val="20"/>
        </w:rPr>
        <w:t>20</w:t>
      </w:r>
      <w:r w:rsidRPr="006C33BD">
        <w:rPr>
          <w:color w:val="000000"/>
          <w:sz w:val="20"/>
          <w:szCs w:val="20"/>
        </w:rPr>
        <w:t xml:space="preserve"> – </w:t>
      </w:r>
      <w:r>
        <w:rPr>
          <w:color w:val="000000"/>
          <w:sz w:val="20"/>
          <w:szCs w:val="20"/>
        </w:rPr>
        <w:t>Present</w:t>
      </w:r>
      <w:r w:rsidRPr="006C33BD">
        <w:rPr>
          <w:color w:val="000000"/>
          <w:sz w:val="20"/>
          <w:szCs w:val="20"/>
        </w:rPr>
        <w:t xml:space="preserve"> </w:t>
      </w:r>
    </w:p>
    <w:p w14:paraId="5640B2CB" w14:textId="4C09D93E" w:rsidR="00C16C8B" w:rsidRPr="00545F90" w:rsidRDefault="00C16C8B" w:rsidP="00545F90">
      <w:pPr>
        <w:pStyle w:val="BodyTextIndent3"/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Chars="-15" w:right="-36"/>
        <w:jc w:val="both"/>
        <w:rPr>
          <w:b/>
          <w:sz w:val="20"/>
          <w:szCs w:val="20"/>
        </w:rPr>
      </w:pPr>
      <w:r w:rsidRPr="00C16C8B">
        <w:rPr>
          <w:sz w:val="20"/>
          <w:szCs w:val="20"/>
        </w:rPr>
        <w:t xml:space="preserve">As </w:t>
      </w:r>
      <w:r w:rsidR="00C078BD">
        <w:rPr>
          <w:sz w:val="20"/>
          <w:szCs w:val="20"/>
        </w:rPr>
        <w:t>a</w:t>
      </w:r>
      <w:r w:rsidR="000A212C">
        <w:rPr>
          <w:sz w:val="20"/>
          <w:szCs w:val="20"/>
        </w:rPr>
        <w:t xml:space="preserve"> core </w:t>
      </w:r>
      <w:r w:rsidR="007963CD">
        <w:rPr>
          <w:sz w:val="20"/>
          <w:szCs w:val="20"/>
        </w:rPr>
        <w:t>data scientist</w:t>
      </w:r>
      <w:r w:rsidR="000A212C">
        <w:rPr>
          <w:sz w:val="20"/>
          <w:szCs w:val="20"/>
        </w:rPr>
        <w:t>, developed statistics models for core business logic, and conducted advanced data analytics to optimize business solutions</w:t>
      </w:r>
      <w:r w:rsidR="00545F90">
        <w:rPr>
          <w:sz w:val="20"/>
          <w:szCs w:val="20"/>
        </w:rPr>
        <w:t xml:space="preserve"> for n</w:t>
      </w:r>
      <w:r w:rsidR="00545F90">
        <w:rPr>
          <w:color w:val="000000"/>
          <w:sz w:val="20"/>
          <w:szCs w:val="20"/>
        </w:rPr>
        <w:t>oninvasive SNP gene detection</w:t>
      </w:r>
      <w:r w:rsidR="000A212C" w:rsidRPr="00545F90">
        <w:rPr>
          <w:sz w:val="20"/>
          <w:szCs w:val="20"/>
        </w:rPr>
        <w:t>.</w:t>
      </w:r>
    </w:p>
    <w:p w14:paraId="48D1218C" w14:textId="53DCBF7F" w:rsidR="009C2D81" w:rsidRPr="00FC7C38" w:rsidRDefault="0051774D" w:rsidP="00BF4F51">
      <w:pPr>
        <w:pStyle w:val="BodyTextIndent3"/>
        <w:numPr>
          <w:ilvl w:val="3"/>
          <w:numId w:val="7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b/>
          <w:sz w:val="20"/>
          <w:szCs w:val="20"/>
        </w:rPr>
      </w:pPr>
      <w:r>
        <w:rPr>
          <w:color w:val="000000"/>
          <w:sz w:val="20"/>
          <w:szCs w:val="20"/>
        </w:rPr>
        <w:t>Applied statistics</w:t>
      </w:r>
      <w:r w:rsidR="00F97AB7">
        <w:rPr>
          <w:color w:val="000000"/>
          <w:sz w:val="20"/>
          <w:szCs w:val="20"/>
        </w:rPr>
        <w:t>/machine learning</w:t>
      </w:r>
      <w:r>
        <w:rPr>
          <w:color w:val="000000"/>
          <w:sz w:val="20"/>
          <w:szCs w:val="20"/>
        </w:rPr>
        <w:t xml:space="preserve"> methods (</w:t>
      </w:r>
      <w:r w:rsidR="00403F74">
        <w:rPr>
          <w:color w:val="000000"/>
          <w:sz w:val="20"/>
          <w:szCs w:val="20"/>
        </w:rPr>
        <w:t>h</w:t>
      </w:r>
      <w:r w:rsidR="002344C2" w:rsidRPr="0001641B">
        <w:rPr>
          <w:color w:val="000000"/>
          <w:sz w:val="20"/>
          <w:szCs w:val="20"/>
        </w:rPr>
        <w:t xml:space="preserve">idden </w:t>
      </w:r>
      <w:proofErr w:type="spellStart"/>
      <w:r w:rsidR="00403F74">
        <w:rPr>
          <w:color w:val="000000"/>
          <w:sz w:val="20"/>
          <w:szCs w:val="20"/>
        </w:rPr>
        <w:t>m</w:t>
      </w:r>
      <w:r w:rsidR="002344C2" w:rsidRPr="0001641B">
        <w:rPr>
          <w:color w:val="000000"/>
          <w:sz w:val="20"/>
          <w:szCs w:val="20"/>
        </w:rPr>
        <w:t>arkov</w:t>
      </w:r>
      <w:proofErr w:type="spellEnd"/>
      <w:r w:rsidR="002344C2" w:rsidRPr="0001641B">
        <w:rPr>
          <w:color w:val="000000"/>
          <w:sz w:val="20"/>
          <w:szCs w:val="20"/>
        </w:rPr>
        <w:t xml:space="preserve"> </w:t>
      </w:r>
      <w:r w:rsidR="00403F74">
        <w:rPr>
          <w:color w:val="000000"/>
          <w:sz w:val="20"/>
          <w:szCs w:val="20"/>
        </w:rPr>
        <w:t>m</w:t>
      </w:r>
      <w:r w:rsidR="002344C2" w:rsidRPr="0001641B">
        <w:rPr>
          <w:color w:val="000000"/>
          <w:sz w:val="20"/>
          <w:szCs w:val="20"/>
        </w:rPr>
        <w:t>odel</w:t>
      </w:r>
      <w:r w:rsidR="002344C2">
        <w:rPr>
          <w:color w:val="000000"/>
          <w:sz w:val="20"/>
          <w:szCs w:val="20"/>
        </w:rPr>
        <w:t xml:space="preserve">, EM algorithm, </w:t>
      </w:r>
      <w:r w:rsidR="00892494">
        <w:rPr>
          <w:color w:val="000000"/>
          <w:sz w:val="20"/>
          <w:szCs w:val="20"/>
        </w:rPr>
        <w:t xml:space="preserve">maximum </w:t>
      </w:r>
      <w:r w:rsidR="00403F74">
        <w:rPr>
          <w:color w:val="000000"/>
          <w:sz w:val="20"/>
          <w:szCs w:val="20"/>
        </w:rPr>
        <w:t>l</w:t>
      </w:r>
      <w:r w:rsidR="002344C2">
        <w:rPr>
          <w:color w:val="000000"/>
          <w:sz w:val="20"/>
          <w:szCs w:val="20"/>
        </w:rPr>
        <w:t>ikelihood</w:t>
      </w:r>
      <w:r>
        <w:rPr>
          <w:color w:val="000000"/>
          <w:sz w:val="20"/>
          <w:szCs w:val="20"/>
        </w:rPr>
        <w:t>)</w:t>
      </w:r>
      <w:r w:rsidR="002344C2">
        <w:rPr>
          <w:color w:val="000000"/>
          <w:sz w:val="20"/>
          <w:szCs w:val="20"/>
        </w:rPr>
        <w:t xml:space="preserve"> in </w:t>
      </w:r>
      <w:r w:rsidR="005370AB">
        <w:rPr>
          <w:color w:val="000000"/>
          <w:sz w:val="20"/>
          <w:szCs w:val="20"/>
        </w:rPr>
        <w:t>p</w:t>
      </w:r>
      <w:r w:rsidR="002344C2">
        <w:rPr>
          <w:color w:val="000000"/>
          <w:sz w:val="20"/>
          <w:szCs w:val="20"/>
        </w:rPr>
        <w:t xml:space="preserve">ython to model and analyze </w:t>
      </w:r>
      <w:r w:rsidR="00403F74">
        <w:rPr>
          <w:color w:val="000000"/>
          <w:sz w:val="20"/>
          <w:szCs w:val="20"/>
        </w:rPr>
        <w:t xml:space="preserve">2000+ </w:t>
      </w:r>
      <w:r w:rsidR="00FA5512">
        <w:rPr>
          <w:color w:val="000000"/>
          <w:sz w:val="20"/>
          <w:szCs w:val="20"/>
        </w:rPr>
        <w:t xml:space="preserve">(features) </w:t>
      </w:r>
      <w:r w:rsidR="00403F74">
        <w:rPr>
          <w:color w:val="000000"/>
          <w:sz w:val="20"/>
          <w:szCs w:val="20"/>
        </w:rPr>
        <w:t>pregnant women and fetus sequencing data on 2300 SNP locus of each sample to identify abnormal chromosomes.</w:t>
      </w:r>
    </w:p>
    <w:p w14:paraId="3DC17924" w14:textId="099BB03F" w:rsidR="0051774D" w:rsidRPr="0051774D" w:rsidRDefault="0001641B" w:rsidP="009C5305">
      <w:pPr>
        <w:pStyle w:val="BodyTextIndent3"/>
        <w:numPr>
          <w:ilvl w:val="3"/>
          <w:numId w:val="7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b/>
          <w:sz w:val="20"/>
          <w:szCs w:val="20"/>
        </w:rPr>
      </w:pPr>
      <w:r w:rsidRPr="0001641B">
        <w:rPr>
          <w:color w:val="000000"/>
          <w:sz w:val="20"/>
          <w:szCs w:val="20"/>
        </w:rPr>
        <w:lastRenderedPageBreak/>
        <w:t>Implement</w:t>
      </w:r>
      <w:r w:rsidR="002344C2">
        <w:rPr>
          <w:color w:val="000000"/>
          <w:sz w:val="20"/>
          <w:szCs w:val="20"/>
        </w:rPr>
        <w:t>ed</w:t>
      </w:r>
      <w:r w:rsidRPr="0001641B">
        <w:rPr>
          <w:color w:val="000000"/>
          <w:sz w:val="20"/>
          <w:szCs w:val="20"/>
        </w:rPr>
        <w:t xml:space="preserve"> PCA, </w:t>
      </w:r>
      <w:r w:rsidR="00403F74">
        <w:rPr>
          <w:color w:val="000000"/>
          <w:sz w:val="20"/>
          <w:szCs w:val="20"/>
        </w:rPr>
        <w:t xml:space="preserve">median polish, various </w:t>
      </w:r>
      <w:r w:rsidR="007A0DF3">
        <w:rPr>
          <w:color w:val="000000"/>
          <w:sz w:val="20"/>
          <w:szCs w:val="20"/>
        </w:rPr>
        <w:t>outlier</w:t>
      </w:r>
      <w:r w:rsidR="00403F74">
        <w:rPr>
          <w:color w:val="000000"/>
          <w:sz w:val="20"/>
          <w:szCs w:val="20"/>
        </w:rPr>
        <w:t xml:space="preserve"> removal</w:t>
      </w:r>
      <w:r w:rsidR="00FA5512">
        <w:rPr>
          <w:color w:val="000000"/>
          <w:sz w:val="20"/>
          <w:szCs w:val="20"/>
        </w:rPr>
        <w:t xml:space="preserve"> methods, </w:t>
      </w:r>
      <w:r w:rsidR="007A0DF3">
        <w:rPr>
          <w:color w:val="000000"/>
          <w:sz w:val="20"/>
          <w:szCs w:val="20"/>
        </w:rPr>
        <w:t>data normalization methods</w:t>
      </w:r>
      <w:r w:rsidR="00FA5512">
        <w:rPr>
          <w:color w:val="000000"/>
          <w:sz w:val="20"/>
          <w:szCs w:val="20"/>
        </w:rPr>
        <w:t>,</w:t>
      </w:r>
      <w:r>
        <w:rPr>
          <w:color w:val="000000"/>
          <w:sz w:val="20"/>
          <w:szCs w:val="20"/>
        </w:rPr>
        <w:t xml:space="preserve"> </w:t>
      </w:r>
      <w:r w:rsidR="007A0DF3">
        <w:rPr>
          <w:color w:val="000000"/>
          <w:sz w:val="20"/>
          <w:szCs w:val="20"/>
        </w:rPr>
        <w:t xml:space="preserve">and normal/Beta/binominal distributions </w:t>
      </w:r>
      <w:r>
        <w:rPr>
          <w:color w:val="000000"/>
          <w:sz w:val="20"/>
          <w:szCs w:val="20"/>
        </w:rPr>
        <w:t xml:space="preserve">to analyze </w:t>
      </w:r>
      <w:r w:rsidR="007A0DF3">
        <w:rPr>
          <w:color w:val="000000"/>
          <w:sz w:val="20"/>
          <w:szCs w:val="20"/>
        </w:rPr>
        <w:t>SNP location</w:t>
      </w:r>
      <w:r>
        <w:rPr>
          <w:color w:val="000000"/>
          <w:sz w:val="20"/>
          <w:szCs w:val="20"/>
        </w:rPr>
        <w:t xml:space="preserve"> depth and </w:t>
      </w:r>
      <w:r w:rsidR="007A0DF3">
        <w:rPr>
          <w:color w:val="000000"/>
          <w:sz w:val="20"/>
          <w:szCs w:val="20"/>
        </w:rPr>
        <w:t>fetus</w:t>
      </w:r>
      <w:r>
        <w:rPr>
          <w:color w:val="000000"/>
          <w:sz w:val="20"/>
          <w:szCs w:val="20"/>
        </w:rPr>
        <w:t xml:space="preserve"> ratio </w:t>
      </w:r>
      <w:r w:rsidR="005D74A1">
        <w:rPr>
          <w:color w:val="000000"/>
          <w:sz w:val="20"/>
          <w:szCs w:val="20"/>
        </w:rPr>
        <w:t xml:space="preserve">to </w:t>
      </w:r>
      <w:r w:rsidR="007A0DF3">
        <w:rPr>
          <w:color w:val="000000"/>
          <w:sz w:val="20"/>
          <w:szCs w:val="20"/>
        </w:rPr>
        <w:t xml:space="preserve">improve the accuracy. </w:t>
      </w:r>
      <w:r w:rsidR="008D3018">
        <w:rPr>
          <w:color w:val="000000"/>
          <w:sz w:val="20"/>
          <w:szCs w:val="20"/>
        </w:rPr>
        <w:t xml:space="preserve">Compared the difference between plasma and blood data to tune the model parameters. </w:t>
      </w:r>
    </w:p>
    <w:p w14:paraId="52859A70" w14:textId="22E68FF3" w:rsidR="002344C2" w:rsidRPr="002344C2" w:rsidRDefault="0051774D" w:rsidP="002344C2">
      <w:pPr>
        <w:pStyle w:val="BodyTextIndent3"/>
        <w:numPr>
          <w:ilvl w:val="3"/>
          <w:numId w:val="7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b/>
          <w:sz w:val="20"/>
          <w:szCs w:val="20"/>
        </w:rPr>
      </w:pPr>
      <w:r>
        <w:rPr>
          <w:color w:val="000000"/>
          <w:sz w:val="20"/>
          <w:szCs w:val="20"/>
        </w:rPr>
        <w:t>Automated model building/deployment/</w:t>
      </w:r>
      <w:r w:rsidR="002344C2">
        <w:rPr>
          <w:color w:val="000000"/>
          <w:sz w:val="20"/>
          <w:szCs w:val="20"/>
        </w:rPr>
        <w:t xml:space="preserve">visualization </w:t>
      </w:r>
      <w:r w:rsidR="00FA5512">
        <w:rPr>
          <w:color w:val="000000"/>
          <w:sz w:val="20"/>
          <w:szCs w:val="20"/>
        </w:rPr>
        <w:t xml:space="preserve">using </w:t>
      </w:r>
      <w:r w:rsidR="002344C2">
        <w:rPr>
          <w:color w:val="000000"/>
          <w:sz w:val="20"/>
          <w:szCs w:val="20"/>
        </w:rPr>
        <w:t>python to</w:t>
      </w:r>
      <w:r w:rsidR="009C2D81" w:rsidRPr="0001641B">
        <w:rPr>
          <w:color w:val="000000"/>
          <w:sz w:val="20"/>
          <w:szCs w:val="20"/>
        </w:rPr>
        <w:t xml:space="preserve"> </w:t>
      </w:r>
      <w:r w:rsidR="002344C2">
        <w:rPr>
          <w:color w:val="000000"/>
          <w:sz w:val="20"/>
          <w:szCs w:val="20"/>
        </w:rPr>
        <w:t>evaluate</w:t>
      </w:r>
      <w:r w:rsidR="009C2D81" w:rsidRPr="0001641B">
        <w:rPr>
          <w:color w:val="000000"/>
          <w:sz w:val="20"/>
          <w:szCs w:val="20"/>
        </w:rPr>
        <w:t xml:space="preserve"> </w:t>
      </w:r>
      <w:r w:rsidR="002344C2">
        <w:rPr>
          <w:color w:val="000000"/>
          <w:sz w:val="20"/>
          <w:szCs w:val="20"/>
        </w:rPr>
        <w:t xml:space="preserve">data and deliver accurate and actionable predictive models to </w:t>
      </w:r>
      <w:r w:rsidR="00EA2B7B">
        <w:rPr>
          <w:color w:val="000000"/>
          <w:sz w:val="20"/>
          <w:szCs w:val="20"/>
        </w:rPr>
        <w:t xml:space="preserve">the </w:t>
      </w:r>
      <w:r w:rsidR="002344C2">
        <w:rPr>
          <w:color w:val="000000"/>
          <w:sz w:val="20"/>
          <w:szCs w:val="20"/>
        </w:rPr>
        <w:t>executive team.</w:t>
      </w:r>
    </w:p>
    <w:p w14:paraId="1ABD4012" w14:textId="77777777" w:rsidR="006E7DB9" w:rsidRPr="006E7DB9" w:rsidRDefault="009C2D81" w:rsidP="00AF1DE8">
      <w:pPr>
        <w:pStyle w:val="BodyTextIndent3"/>
        <w:numPr>
          <w:ilvl w:val="0"/>
          <w:numId w:val="7"/>
        </w:numPr>
        <w:tabs>
          <w:tab w:val="clear" w:pos="9600"/>
          <w:tab w:val="left" w:pos="0"/>
          <w:tab w:val="left" w:pos="630"/>
          <w:tab w:val="left" w:pos="1080"/>
          <w:tab w:val="left" w:pos="2160"/>
          <w:tab w:val="left" w:pos="9360"/>
          <w:tab w:val="right" w:pos="9450"/>
          <w:tab w:val="left" w:pos="9890"/>
        </w:tabs>
        <w:spacing w:before="120" w:line="240" w:lineRule="exact"/>
        <w:ind w:rightChars="-15" w:right="-36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ExxonMobil, Baytown, TX - </w:t>
      </w:r>
      <w:r w:rsidRPr="00316991">
        <w:rPr>
          <w:b/>
          <w:i/>
          <w:sz w:val="20"/>
          <w:szCs w:val="20"/>
        </w:rPr>
        <w:t xml:space="preserve">Application </w:t>
      </w:r>
      <w:r>
        <w:rPr>
          <w:b/>
          <w:i/>
          <w:sz w:val="20"/>
          <w:szCs w:val="20"/>
        </w:rPr>
        <w:t xml:space="preserve">Software </w:t>
      </w:r>
      <w:r w:rsidRPr="00316991">
        <w:rPr>
          <w:b/>
          <w:i/>
          <w:sz w:val="20"/>
          <w:szCs w:val="20"/>
        </w:rPr>
        <w:t>Engineer</w:t>
      </w:r>
      <w:r w:rsidRPr="00316991">
        <w:rPr>
          <w:b/>
          <w:color w:val="000000"/>
          <w:sz w:val="20"/>
          <w:szCs w:val="20"/>
        </w:rPr>
        <w:t xml:space="preserve">                           </w:t>
      </w:r>
      <w:r>
        <w:rPr>
          <w:b/>
          <w:color w:val="000000"/>
          <w:sz w:val="20"/>
          <w:szCs w:val="20"/>
        </w:rPr>
        <w:t xml:space="preserve"> </w:t>
      </w:r>
      <w:r w:rsidRPr="00316991">
        <w:rPr>
          <w:b/>
          <w:color w:val="000000"/>
          <w:sz w:val="20"/>
          <w:szCs w:val="20"/>
        </w:rPr>
        <w:t xml:space="preserve">                                              </w:t>
      </w:r>
      <w:r>
        <w:rPr>
          <w:color w:val="000000"/>
          <w:sz w:val="20"/>
          <w:szCs w:val="20"/>
        </w:rPr>
        <w:t>01</w:t>
      </w:r>
      <w:r w:rsidRPr="006C33BD">
        <w:rPr>
          <w:color w:val="000000"/>
          <w:sz w:val="20"/>
          <w:szCs w:val="20"/>
        </w:rPr>
        <w:t>/201</w:t>
      </w:r>
      <w:r>
        <w:rPr>
          <w:color w:val="000000"/>
          <w:sz w:val="20"/>
          <w:szCs w:val="20"/>
        </w:rPr>
        <w:t>9</w:t>
      </w:r>
      <w:r w:rsidRPr="006C33BD">
        <w:rPr>
          <w:color w:val="000000"/>
          <w:sz w:val="20"/>
          <w:szCs w:val="20"/>
        </w:rPr>
        <w:t xml:space="preserve"> – </w:t>
      </w:r>
      <w:r>
        <w:rPr>
          <w:color w:val="000000"/>
          <w:sz w:val="20"/>
          <w:szCs w:val="20"/>
        </w:rPr>
        <w:t>11/2020</w:t>
      </w:r>
    </w:p>
    <w:p w14:paraId="2DB5C37A" w14:textId="526FB6E1" w:rsidR="009C2D81" w:rsidRPr="006E7DB9" w:rsidRDefault="006E7DB9" w:rsidP="006E7DB9">
      <w:pPr>
        <w:pStyle w:val="BodyTextIndent3"/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="-36"/>
        <w:jc w:val="both"/>
        <w:rPr>
          <w:b/>
          <w:sz w:val="20"/>
          <w:szCs w:val="20"/>
        </w:rPr>
      </w:pPr>
      <w:r w:rsidRPr="00C16C8B">
        <w:rPr>
          <w:sz w:val="20"/>
          <w:szCs w:val="20"/>
        </w:rPr>
        <w:t xml:space="preserve">As </w:t>
      </w:r>
      <w:r w:rsidR="002349DB">
        <w:rPr>
          <w:sz w:val="20"/>
          <w:szCs w:val="20"/>
        </w:rPr>
        <w:t>a</w:t>
      </w:r>
      <w:r>
        <w:rPr>
          <w:sz w:val="20"/>
          <w:szCs w:val="20"/>
        </w:rPr>
        <w:t xml:space="preserve"> core </w:t>
      </w:r>
      <w:r w:rsidR="00171329">
        <w:rPr>
          <w:sz w:val="20"/>
          <w:szCs w:val="20"/>
        </w:rPr>
        <w:t>application</w:t>
      </w:r>
      <w:r w:rsidR="00566FEF">
        <w:rPr>
          <w:sz w:val="20"/>
          <w:szCs w:val="20"/>
        </w:rPr>
        <w:t xml:space="preserve"> software </w:t>
      </w:r>
      <w:r w:rsidR="00171329">
        <w:rPr>
          <w:sz w:val="20"/>
          <w:szCs w:val="20"/>
        </w:rPr>
        <w:t>engineer</w:t>
      </w:r>
      <w:r>
        <w:rPr>
          <w:sz w:val="20"/>
          <w:szCs w:val="20"/>
        </w:rPr>
        <w:t xml:space="preserve">, developed </w:t>
      </w:r>
      <w:r w:rsidR="001B70BB">
        <w:rPr>
          <w:sz w:val="20"/>
          <w:szCs w:val="20"/>
        </w:rPr>
        <w:t>optimization/</w:t>
      </w:r>
      <w:r w:rsidR="008B2B40">
        <w:rPr>
          <w:color w:val="000000"/>
          <w:sz w:val="20"/>
          <w:szCs w:val="20"/>
        </w:rPr>
        <w:t xml:space="preserve">multi-variables </w:t>
      </w:r>
      <w:r>
        <w:rPr>
          <w:sz w:val="20"/>
          <w:szCs w:val="20"/>
        </w:rPr>
        <w:t xml:space="preserve">models </w:t>
      </w:r>
      <w:r w:rsidR="001B70BB">
        <w:rPr>
          <w:sz w:val="20"/>
          <w:szCs w:val="20"/>
        </w:rPr>
        <w:t>to improve cooling efficiency for the most expensive equipment</w:t>
      </w:r>
      <w:r w:rsidR="00566FEF">
        <w:rPr>
          <w:sz w:val="20"/>
          <w:szCs w:val="20"/>
        </w:rPr>
        <w:t xml:space="preserve"> (</w:t>
      </w:r>
      <w:r w:rsidR="001B70BB">
        <w:rPr>
          <w:sz w:val="20"/>
          <w:szCs w:val="20"/>
        </w:rPr>
        <w:t>multi-stages reactors</w:t>
      </w:r>
      <w:r w:rsidR="00566FEF">
        <w:rPr>
          <w:sz w:val="20"/>
          <w:szCs w:val="20"/>
        </w:rPr>
        <w:t>),</w:t>
      </w:r>
      <w:r w:rsidR="001B70BB">
        <w:rPr>
          <w:sz w:val="20"/>
          <w:szCs w:val="20"/>
        </w:rPr>
        <w:t xml:space="preserve"> resulting in ~$5M in raw material saving</w:t>
      </w:r>
      <w:r w:rsidR="00C04A0A">
        <w:rPr>
          <w:sz w:val="20"/>
          <w:szCs w:val="20"/>
        </w:rPr>
        <w:t xml:space="preserve"> per year</w:t>
      </w:r>
      <w:r w:rsidRPr="00545F90">
        <w:rPr>
          <w:sz w:val="20"/>
          <w:szCs w:val="20"/>
        </w:rPr>
        <w:t>.</w:t>
      </w:r>
      <w:r w:rsidR="009C2D81" w:rsidRPr="006E7DB9">
        <w:rPr>
          <w:color w:val="000000"/>
          <w:sz w:val="20"/>
          <w:szCs w:val="20"/>
        </w:rPr>
        <w:t xml:space="preserve"> </w:t>
      </w:r>
    </w:p>
    <w:p w14:paraId="3118D964" w14:textId="2C508303" w:rsidR="009C2D81" w:rsidRDefault="009C2D81" w:rsidP="009C2D81">
      <w:pPr>
        <w:pStyle w:val="BodyTextIndent3"/>
        <w:numPr>
          <w:ilvl w:val="3"/>
          <w:numId w:val="7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Chars="-15" w:right="-36" w:hanging="216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Daily </w:t>
      </w:r>
      <w:r w:rsidR="00795716">
        <w:rPr>
          <w:color w:val="000000"/>
          <w:sz w:val="20"/>
          <w:szCs w:val="20"/>
        </w:rPr>
        <w:t>application/software</w:t>
      </w:r>
      <w:r>
        <w:rPr>
          <w:color w:val="000000"/>
          <w:sz w:val="20"/>
          <w:szCs w:val="20"/>
        </w:rPr>
        <w:t xml:space="preserve"> support</w:t>
      </w:r>
      <w:r w:rsidR="00E3254F">
        <w:rPr>
          <w:color w:val="000000"/>
          <w:sz w:val="20"/>
          <w:szCs w:val="20"/>
        </w:rPr>
        <w:t>/troubleshooting</w:t>
      </w:r>
      <w:r w:rsidRPr="00865DB2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for chemical </w:t>
      </w:r>
      <w:r w:rsidR="00914327">
        <w:rPr>
          <w:color w:val="000000"/>
          <w:sz w:val="20"/>
          <w:szCs w:val="20"/>
        </w:rPr>
        <w:t>production</w:t>
      </w:r>
      <w:r w:rsidR="00795716">
        <w:rPr>
          <w:color w:val="000000"/>
          <w:sz w:val="20"/>
          <w:szCs w:val="20"/>
        </w:rPr>
        <w:t>.</w:t>
      </w:r>
    </w:p>
    <w:p w14:paraId="2158A267" w14:textId="7DC799F4" w:rsidR="009C2D81" w:rsidRDefault="00795716" w:rsidP="009C2D81">
      <w:pPr>
        <w:pStyle w:val="BodyTextIndent3"/>
        <w:numPr>
          <w:ilvl w:val="3"/>
          <w:numId w:val="7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Chars="-15" w:right="-36" w:hanging="216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Developed new application and m</w:t>
      </w:r>
      <w:r w:rsidR="009C2D81">
        <w:rPr>
          <w:color w:val="000000"/>
          <w:sz w:val="20"/>
          <w:szCs w:val="20"/>
        </w:rPr>
        <w:t>aintain</w:t>
      </w:r>
      <w:r>
        <w:rPr>
          <w:color w:val="000000"/>
          <w:sz w:val="20"/>
          <w:szCs w:val="20"/>
        </w:rPr>
        <w:t xml:space="preserve"> </w:t>
      </w:r>
      <w:r w:rsidR="004D41B4">
        <w:rPr>
          <w:color w:val="000000"/>
          <w:sz w:val="20"/>
          <w:szCs w:val="20"/>
        </w:rPr>
        <w:t>existing</w:t>
      </w:r>
      <w:r>
        <w:rPr>
          <w:color w:val="000000"/>
          <w:sz w:val="20"/>
          <w:szCs w:val="20"/>
        </w:rPr>
        <w:t xml:space="preserve"> programs/models</w:t>
      </w:r>
      <w:r w:rsidR="009C2D81">
        <w:rPr>
          <w:color w:val="000000"/>
          <w:sz w:val="20"/>
          <w:szCs w:val="20"/>
        </w:rPr>
        <w:t>.</w:t>
      </w:r>
    </w:p>
    <w:p w14:paraId="605B116C" w14:textId="74396455" w:rsidR="009C2D81" w:rsidRDefault="008B2B40" w:rsidP="009C2D81">
      <w:pPr>
        <w:pStyle w:val="BodyTextIndent3"/>
        <w:numPr>
          <w:ilvl w:val="3"/>
          <w:numId w:val="7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Chars="-15" w:right="-36" w:hanging="216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Led </w:t>
      </w:r>
      <w:r w:rsidR="00D76E31">
        <w:rPr>
          <w:color w:val="000000"/>
          <w:sz w:val="20"/>
          <w:szCs w:val="20"/>
        </w:rPr>
        <w:t xml:space="preserve">the </w:t>
      </w:r>
      <w:r>
        <w:rPr>
          <w:color w:val="000000"/>
          <w:sz w:val="20"/>
          <w:szCs w:val="20"/>
        </w:rPr>
        <w:t>new optimization /multi-variables model development</w:t>
      </w:r>
      <w:r w:rsidR="009C2D81">
        <w:rPr>
          <w:color w:val="000000"/>
          <w:sz w:val="20"/>
          <w:szCs w:val="20"/>
        </w:rPr>
        <w:t xml:space="preserve"> project/</w:t>
      </w:r>
      <w:r>
        <w:rPr>
          <w:color w:val="000000"/>
          <w:sz w:val="20"/>
          <w:szCs w:val="20"/>
        </w:rPr>
        <w:t>deployed/</w:t>
      </w:r>
      <w:r w:rsidR="00D76E31">
        <w:rPr>
          <w:color w:val="000000"/>
          <w:sz w:val="20"/>
          <w:szCs w:val="20"/>
        </w:rPr>
        <w:t xml:space="preserve">parameters </w:t>
      </w:r>
      <w:r w:rsidR="00FC3BF3">
        <w:rPr>
          <w:color w:val="000000"/>
          <w:sz w:val="20"/>
          <w:szCs w:val="20"/>
        </w:rPr>
        <w:t>tuned/maintained</w:t>
      </w:r>
      <w:r w:rsidR="009C2D81">
        <w:rPr>
          <w:color w:val="000000"/>
          <w:sz w:val="20"/>
          <w:szCs w:val="20"/>
        </w:rPr>
        <w:t>.</w:t>
      </w:r>
    </w:p>
    <w:p w14:paraId="20B84B6E" w14:textId="439CA8CB" w:rsidR="009C2D81" w:rsidRPr="00D612C5" w:rsidRDefault="009C2D81" w:rsidP="009C6064">
      <w:pPr>
        <w:pStyle w:val="BodyTextIndent3"/>
        <w:numPr>
          <w:ilvl w:val="3"/>
          <w:numId w:val="7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Developed two new tools for</w:t>
      </w:r>
      <w:r w:rsidR="009C6064">
        <w:rPr>
          <w:color w:val="000000"/>
          <w:sz w:val="20"/>
          <w:szCs w:val="20"/>
        </w:rPr>
        <w:t xml:space="preserve"> better</w:t>
      </w:r>
      <w:r>
        <w:rPr>
          <w:color w:val="000000"/>
          <w:sz w:val="20"/>
          <w:szCs w:val="20"/>
        </w:rPr>
        <w:t xml:space="preserve"> flare monitoring per environmental requirement</w:t>
      </w:r>
      <w:r w:rsidR="009C6064">
        <w:rPr>
          <w:color w:val="000000"/>
          <w:sz w:val="20"/>
          <w:szCs w:val="20"/>
        </w:rPr>
        <w:t xml:space="preserve">, reducing analytics </w:t>
      </w:r>
      <w:r w:rsidR="002A591B">
        <w:rPr>
          <w:color w:val="000000"/>
          <w:sz w:val="20"/>
          <w:szCs w:val="20"/>
        </w:rPr>
        <w:t xml:space="preserve">time </w:t>
      </w:r>
      <w:r w:rsidR="009C6064">
        <w:rPr>
          <w:color w:val="000000"/>
          <w:sz w:val="20"/>
          <w:szCs w:val="20"/>
        </w:rPr>
        <w:t xml:space="preserve">from </w:t>
      </w:r>
      <w:r w:rsidR="00AF3CE5">
        <w:rPr>
          <w:color w:val="000000"/>
          <w:sz w:val="20"/>
          <w:szCs w:val="20"/>
        </w:rPr>
        <w:t>6+</w:t>
      </w:r>
      <w:r w:rsidR="009C6064">
        <w:rPr>
          <w:color w:val="000000"/>
          <w:sz w:val="20"/>
          <w:szCs w:val="20"/>
        </w:rPr>
        <w:t xml:space="preserve"> hours to </w:t>
      </w:r>
      <w:r w:rsidR="00AF3CE5">
        <w:rPr>
          <w:color w:val="000000"/>
          <w:sz w:val="20"/>
          <w:szCs w:val="20"/>
        </w:rPr>
        <w:t>&lt;10</w:t>
      </w:r>
      <w:r w:rsidR="009C6064">
        <w:rPr>
          <w:color w:val="000000"/>
          <w:sz w:val="20"/>
          <w:szCs w:val="20"/>
        </w:rPr>
        <w:t xml:space="preserve"> minutes</w:t>
      </w:r>
      <w:r>
        <w:rPr>
          <w:color w:val="000000"/>
          <w:sz w:val="20"/>
          <w:szCs w:val="20"/>
        </w:rPr>
        <w:t xml:space="preserve">.  </w:t>
      </w:r>
      <w:r w:rsidRPr="00D612C5">
        <w:rPr>
          <w:color w:val="000000"/>
          <w:sz w:val="20"/>
          <w:szCs w:val="20"/>
        </w:rPr>
        <w:t xml:space="preserve">                   </w:t>
      </w:r>
    </w:p>
    <w:p w14:paraId="4AFA7C8C" w14:textId="77777777" w:rsidR="00514A60" w:rsidRPr="00514A60" w:rsidRDefault="009C2D81" w:rsidP="00AF1DE8">
      <w:pPr>
        <w:pStyle w:val="BodyTextIndent3"/>
        <w:numPr>
          <w:ilvl w:val="0"/>
          <w:numId w:val="7"/>
        </w:numPr>
        <w:tabs>
          <w:tab w:val="clear" w:pos="9600"/>
          <w:tab w:val="left" w:pos="0"/>
          <w:tab w:val="left" w:pos="630"/>
          <w:tab w:val="left" w:pos="1080"/>
          <w:tab w:val="left" w:pos="2160"/>
          <w:tab w:val="left" w:pos="9360"/>
          <w:tab w:val="right" w:pos="9450"/>
          <w:tab w:val="left" w:pos="9890"/>
        </w:tabs>
        <w:spacing w:before="120" w:line="240" w:lineRule="exact"/>
        <w:ind w:rightChars="-15" w:right="-36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Dow Chemical, Houston, TX - </w:t>
      </w:r>
      <w:r w:rsidRPr="00316991">
        <w:rPr>
          <w:b/>
          <w:i/>
          <w:sz w:val="20"/>
          <w:szCs w:val="20"/>
        </w:rPr>
        <w:t xml:space="preserve">Advanced Process Control </w:t>
      </w:r>
      <w:r>
        <w:rPr>
          <w:b/>
          <w:i/>
          <w:sz w:val="20"/>
          <w:szCs w:val="20"/>
        </w:rPr>
        <w:t xml:space="preserve">Software </w:t>
      </w:r>
      <w:r w:rsidRPr="00316991">
        <w:rPr>
          <w:b/>
          <w:i/>
          <w:sz w:val="20"/>
          <w:szCs w:val="20"/>
        </w:rPr>
        <w:t>Engineer</w:t>
      </w:r>
      <w:r w:rsidRPr="006C33BD">
        <w:rPr>
          <w:color w:val="000000"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                                        </w:t>
      </w:r>
      <w:r>
        <w:rPr>
          <w:color w:val="000000"/>
          <w:sz w:val="20"/>
          <w:szCs w:val="20"/>
        </w:rPr>
        <w:t>08</w:t>
      </w:r>
      <w:r w:rsidRPr="006C33BD">
        <w:rPr>
          <w:color w:val="000000"/>
          <w:sz w:val="20"/>
          <w:szCs w:val="20"/>
        </w:rPr>
        <w:t>/201</w:t>
      </w:r>
      <w:r>
        <w:rPr>
          <w:color w:val="000000"/>
          <w:sz w:val="20"/>
          <w:szCs w:val="20"/>
        </w:rPr>
        <w:t>8</w:t>
      </w:r>
      <w:r w:rsidRPr="006C33BD">
        <w:rPr>
          <w:color w:val="000000"/>
          <w:sz w:val="20"/>
          <w:szCs w:val="20"/>
        </w:rPr>
        <w:t xml:space="preserve"> – </w:t>
      </w:r>
      <w:r>
        <w:rPr>
          <w:color w:val="000000"/>
          <w:sz w:val="20"/>
          <w:szCs w:val="20"/>
        </w:rPr>
        <w:t>01</w:t>
      </w:r>
      <w:r w:rsidRPr="006C33BD">
        <w:rPr>
          <w:color w:val="000000"/>
          <w:sz w:val="20"/>
          <w:szCs w:val="20"/>
        </w:rPr>
        <w:t>/201</w:t>
      </w:r>
      <w:r>
        <w:rPr>
          <w:color w:val="000000"/>
          <w:sz w:val="20"/>
          <w:szCs w:val="20"/>
        </w:rPr>
        <w:t>9</w:t>
      </w:r>
      <w:r w:rsidRPr="006C33BD">
        <w:rPr>
          <w:color w:val="000000"/>
          <w:sz w:val="20"/>
          <w:szCs w:val="20"/>
        </w:rPr>
        <w:t xml:space="preserve">  </w:t>
      </w:r>
    </w:p>
    <w:p w14:paraId="01F3EBA3" w14:textId="3E4CAB5C" w:rsidR="009C2D81" w:rsidRPr="00514A60" w:rsidRDefault="00514A60" w:rsidP="00514A60">
      <w:pPr>
        <w:pStyle w:val="BodyTextIndent3"/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="-36"/>
        <w:jc w:val="both"/>
        <w:rPr>
          <w:b/>
          <w:sz w:val="20"/>
          <w:szCs w:val="20"/>
        </w:rPr>
      </w:pPr>
      <w:r w:rsidRPr="00C16C8B">
        <w:rPr>
          <w:sz w:val="20"/>
          <w:szCs w:val="20"/>
        </w:rPr>
        <w:t xml:space="preserve">As </w:t>
      </w:r>
      <w:r w:rsidR="00FA425E">
        <w:rPr>
          <w:sz w:val="20"/>
          <w:szCs w:val="20"/>
        </w:rPr>
        <w:t>a</w:t>
      </w:r>
      <w:r>
        <w:rPr>
          <w:sz w:val="20"/>
          <w:szCs w:val="20"/>
        </w:rPr>
        <w:t xml:space="preserve"> core </w:t>
      </w:r>
      <w:r w:rsidR="00064978">
        <w:rPr>
          <w:sz w:val="20"/>
          <w:szCs w:val="20"/>
        </w:rPr>
        <w:t xml:space="preserve">advanced </w:t>
      </w:r>
      <w:r w:rsidR="00BF386D">
        <w:rPr>
          <w:sz w:val="20"/>
          <w:szCs w:val="20"/>
        </w:rPr>
        <w:t xml:space="preserve">automation </w:t>
      </w:r>
      <w:r>
        <w:rPr>
          <w:sz w:val="20"/>
          <w:szCs w:val="20"/>
        </w:rPr>
        <w:t>software engineer, developed optimization/</w:t>
      </w:r>
      <w:r>
        <w:rPr>
          <w:color w:val="000000"/>
          <w:sz w:val="20"/>
          <w:szCs w:val="20"/>
        </w:rPr>
        <w:t xml:space="preserve">multi-variables </w:t>
      </w:r>
      <w:r>
        <w:rPr>
          <w:sz w:val="20"/>
          <w:szCs w:val="20"/>
        </w:rPr>
        <w:t>models to</w:t>
      </w:r>
      <w:r w:rsidR="00064978">
        <w:rPr>
          <w:sz w:val="20"/>
          <w:szCs w:val="20"/>
        </w:rPr>
        <w:t xml:space="preserve"> maximize the production of o</w:t>
      </w:r>
      <w:r w:rsidR="00AB2B88">
        <w:rPr>
          <w:sz w:val="20"/>
          <w:szCs w:val="20"/>
        </w:rPr>
        <w:t>le</w:t>
      </w:r>
      <w:r w:rsidR="00064978">
        <w:rPr>
          <w:sz w:val="20"/>
          <w:szCs w:val="20"/>
        </w:rPr>
        <w:t>fins production</w:t>
      </w:r>
      <w:r w:rsidR="002349DB">
        <w:rPr>
          <w:sz w:val="20"/>
          <w:szCs w:val="20"/>
        </w:rPr>
        <w:t>, including the development of 2 new models and the maintenance of 2 existing models</w:t>
      </w:r>
      <w:r>
        <w:rPr>
          <w:sz w:val="20"/>
          <w:szCs w:val="20"/>
        </w:rPr>
        <w:t>, resulting in ~$</w:t>
      </w:r>
      <w:r w:rsidR="00064978">
        <w:rPr>
          <w:sz w:val="20"/>
          <w:szCs w:val="20"/>
        </w:rPr>
        <w:t>20</w:t>
      </w:r>
      <w:r>
        <w:rPr>
          <w:sz w:val="20"/>
          <w:szCs w:val="20"/>
        </w:rPr>
        <w:t xml:space="preserve">M </w:t>
      </w:r>
      <w:r w:rsidR="00FA425E">
        <w:rPr>
          <w:sz w:val="20"/>
          <w:szCs w:val="20"/>
        </w:rPr>
        <w:t xml:space="preserve">increase </w:t>
      </w:r>
      <w:r>
        <w:rPr>
          <w:sz w:val="20"/>
          <w:szCs w:val="20"/>
        </w:rPr>
        <w:t xml:space="preserve">in </w:t>
      </w:r>
      <w:r w:rsidR="00064978">
        <w:rPr>
          <w:sz w:val="20"/>
          <w:szCs w:val="20"/>
        </w:rPr>
        <w:t xml:space="preserve">production </w:t>
      </w:r>
      <w:r>
        <w:rPr>
          <w:sz w:val="20"/>
          <w:szCs w:val="20"/>
        </w:rPr>
        <w:t>per year</w:t>
      </w:r>
      <w:r w:rsidRPr="00545F90">
        <w:rPr>
          <w:sz w:val="20"/>
          <w:szCs w:val="20"/>
        </w:rPr>
        <w:t>.</w:t>
      </w:r>
      <w:r w:rsidRPr="006E7DB9">
        <w:rPr>
          <w:color w:val="000000"/>
          <w:sz w:val="20"/>
          <w:szCs w:val="20"/>
        </w:rPr>
        <w:t xml:space="preserve"> </w:t>
      </w:r>
      <w:r w:rsidR="009C2D81" w:rsidRPr="00514A60">
        <w:rPr>
          <w:color w:val="000000"/>
          <w:sz w:val="20"/>
          <w:szCs w:val="20"/>
        </w:rPr>
        <w:t xml:space="preserve">                    </w:t>
      </w:r>
      <w:r w:rsidR="009C2D81" w:rsidRPr="00514A60">
        <w:rPr>
          <w:b/>
          <w:sz w:val="20"/>
          <w:szCs w:val="20"/>
        </w:rPr>
        <w:t xml:space="preserve">                                                           </w:t>
      </w:r>
    </w:p>
    <w:p w14:paraId="1D5E8BED" w14:textId="54297EDA" w:rsidR="009C2D81" w:rsidRPr="00A56E34" w:rsidRDefault="009C2D81" w:rsidP="00B66099">
      <w:pPr>
        <w:pStyle w:val="BodyTextIndent3"/>
        <w:numPr>
          <w:ilvl w:val="3"/>
          <w:numId w:val="7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Chars="-15" w:right="-36" w:hanging="2160"/>
        <w:jc w:val="both"/>
        <w:rPr>
          <w:color w:val="000000"/>
          <w:sz w:val="20"/>
          <w:szCs w:val="20"/>
        </w:rPr>
      </w:pPr>
      <w:r w:rsidRPr="00A56E34">
        <w:rPr>
          <w:color w:val="000000"/>
          <w:sz w:val="20"/>
          <w:szCs w:val="20"/>
        </w:rPr>
        <w:t xml:space="preserve">Support </w:t>
      </w:r>
      <w:r w:rsidR="00A56E34">
        <w:rPr>
          <w:color w:val="000000"/>
          <w:sz w:val="20"/>
          <w:szCs w:val="20"/>
        </w:rPr>
        <w:t>safety</w:t>
      </w:r>
      <w:r w:rsidRPr="00A56E34">
        <w:rPr>
          <w:color w:val="000000"/>
          <w:sz w:val="20"/>
          <w:szCs w:val="20"/>
        </w:rPr>
        <w:t xml:space="preserve"> </w:t>
      </w:r>
      <w:r w:rsidR="00A56E34">
        <w:rPr>
          <w:color w:val="000000"/>
          <w:sz w:val="20"/>
          <w:szCs w:val="20"/>
        </w:rPr>
        <w:t>and</w:t>
      </w:r>
      <w:r w:rsidR="00C31E23">
        <w:rPr>
          <w:color w:val="000000"/>
          <w:sz w:val="20"/>
          <w:szCs w:val="20"/>
        </w:rPr>
        <w:t xml:space="preserve"> application/programs and led the </w:t>
      </w:r>
      <w:r w:rsidR="005B2A13">
        <w:rPr>
          <w:color w:val="000000"/>
          <w:sz w:val="20"/>
          <w:szCs w:val="20"/>
        </w:rPr>
        <w:t xml:space="preserve">new </w:t>
      </w:r>
      <w:r w:rsidR="00C31E23">
        <w:rPr>
          <w:color w:val="000000"/>
          <w:sz w:val="20"/>
          <w:szCs w:val="20"/>
        </w:rPr>
        <w:t>projects for</w:t>
      </w:r>
      <w:r w:rsidR="006152B2">
        <w:rPr>
          <w:color w:val="000000"/>
          <w:sz w:val="20"/>
          <w:szCs w:val="20"/>
        </w:rPr>
        <w:t xml:space="preserve"> </w:t>
      </w:r>
      <w:proofErr w:type="spellStart"/>
      <w:r w:rsidR="006152B2">
        <w:rPr>
          <w:sz w:val="20"/>
          <w:szCs w:val="20"/>
        </w:rPr>
        <w:t>oilfins</w:t>
      </w:r>
      <w:proofErr w:type="spellEnd"/>
      <w:r w:rsidR="00C31E23">
        <w:rPr>
          <w:color w:val="000000"/>
          <w:sz w:val="20"/>
          <w:szCs w:val="20"/>
        </w:rPr>
        <w:t xml:space="preserve"> production</w:t>
      </w:r>
      <w:r w:rsidRPr="00A56E34">
        <w:rPr>
          <w:i/>
          <w:color w:val="000000"/>
          <w:sz w:val="20"/>
          <w:szCs w:val="20"/>
        </w:rPr>
        <w:t>.</w:t>
      </w:r>
      <w:r w:rsidRPr="00A56E34">
        <w:rPr>
          <w:color w:val="000000"/>
          <w:sz w:val="20"/>
          <w:szCs w:val="20"/>
        </w:rPr>
        <w:t xml:space="preserve">                 </w:t>
      </w:r>
    </w:p>
    <w:p w14:paraId="3757184C" w14:textId="1EADEBE7" w:rsidR="009C2D81" w:rsidRPr="00AF1DE8" w:rsidRDefault="00FC4C03" w:rsidP="00AF1DE8">
      <w:pPr>
        <w:pStyle w:val="BodyTextIndent3"/>
        <w:numPr>
          <w:ilvl w:val="3"/>
          <w:numId w:val="7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Chars="-15" w:right="-36" w:hanging="216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Worked as SME </w:t>
      </w:r>
      <w:r w:rsidR="002349DB">
        <w:rPr>
          <w:color w:val="000000"/>
          <w:sz w:val="20"/>
          <w:szCs w:val="20"/>
        </w:rPr>
        <w:t>from</w:t>
      </w:r>
      <w:r>
        <w:rPr>
          <w:color w:val="000000"/>
          <w:sz w:val="20"/>
          <w:szCs w:val="20"/>
        </w:rPr>
        <w:t xml:space="preserve"> main</w:t>
      </w:r>
      <w:r w:rsidR="009C2D81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t</w:t>
      </w:r>
      <w:r w:rsidR="009C2D81">
        <w:rPr>
          <w:color w:val="000000"/>
          <w:sz w:val="20"/>
          <w:szCs w:val="20"/>
        </w:rPr>
        <w:t xml:space="preserve">echnology </w:t>
      </w:r>
      <w:r>
        <w:rPr>
          <w:color w:val="000000"/>
          <w:sz w:val="20"/>
          <w:szCs w:val="20"/>
        </w:rPr>
        <w:t>c</w:t>
      </w:r>
      <w:r w:rsidR="009C2D81">
        <w:rPr>
          <w:color w:val="000000"/>
          <w:sz w:val="20"/>
          <w:szCs w:val="20"/>
        </w:rPr>
        <w:t xml:space="preserve">enter of EOEG/Amine and Oxygenated Solvent </w:t>
      </w:r>
      <w:r>
        <w:rPr>
          <w:color w:val="000000"/>
          <w:sz w:val="20"/>
          <w:szCs w:val="20"/>
        </w:rPr>
        <w:t>b</w:t>
      </w:r>
      <w:r w:rsidR="009C2D81">
        <w:rPr>
          <w:color w:val="000000"/>
          <w:sz w:val="20"/>
          <w:szCs w:val="20"/>
        </w:rPr>
        <w:t xml:space="preserve">usiness </w:t>
      </w:r>
      <w:r>
        <w:rPr>
          <w:color w:val="000000"/>
          <w:sz w:val="20"/>
          <w:szCs w:val="20"/>
        </w:rPr>
        <w:t>u</w:t>
      </w:r>
      <w:r w:rsidR="009C2D81">
        <w:rPr>
          <w:color w:val="000000"/>
          <w:sz w:val="20"/>
          <w:szCs w:val="20"/>
        </w:rPr>
        <w:t>nit</w:t>
      </w:r>
      <w:r w:rsidR="009C2D81" w:rsidRPr="006C33BD">
        <w:rPr>
          <w:i/>
          <w:color w:val="000000"/>
          <w:sz w:val="20"/>
          <w:szCs w:val="20"/>
        </w:rPr>
        <w:t>.</w:t>
      </w:r>
      <w:r w:rsidR="009C2D81" w:rsidRPr="006C33BD">
        <w:rPr>
          <w:color w:val="000000"/>
          <w:sz w:val="20"/>
          <w:szCs w:val="20"/>
        </w:rPr>
        <w:t xml:space="preserve">                 </w:t>
      </w:r>
    </w:p>
    <w:p w14:paraId="234BDF46" w14:textId="77777777" w:rsidR="009C2D81" w:rsidRPr="005F5D01" w:rsidRDefault="009C2D81" w:rsidP="00AF1DE8">
      <w:pPr>
        <w:pStyle w:val="BodyTextIndent3"/>
        <w:numPr>
          <w:ilvl w:val="0"/>
          <w:numId w:val="3"/>
        </w:numPr>
        <w:tabs>
          <w:tab w:val="clear" w:pos="9600"/>
          <w:tab w:val="left" w:pos="0"/>
          <w:tab w:val="left" w:pos="360"/>
          <w:tab w:val="left" w:pos="1620"/>
          <w:tab w:val="left" w:pos="2160"/>
          <w:tab w:val="right" w:pos="9450"/>
        </w:tabs>
        <w:spacing w:before="120" w:line="240" w:lineRule="exact"/>
        <w:ind w:left="360" w:rightChars="-15" w:right="-36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ENGlobal</w:t>
      </w:r>
      <w:proofErr w:type="spellEnd"/>
      <w:r>
        <w:rPr>
          <w:b/>
          <w:sz w:val="20"/>
          <w:szCs w:val="20"/>
        </w:rPr>
        <w:t xml:space="preserve">, Houston, TX - </w:t>
      </w:r>
      <w:r w:rsidRPr="00316991">
        <w:rPr>
          <w:b/>
          <w:i/>
          <w:sz w:val="20"/>
          <w:szCs w:val="20"/>
        </w:rPr>
        <w:t>Chief Automation Engineer</w:t>
      </w:r>
      <w:r w:rsidRPr="00316991">
        <w:rPr>
          <w:b/>
          <w:color w:val="000000"/>
          <w:sz w:val="20"/>
          <w:szCs w:val="20"/>
        </w:rPr>
        <w:t xml:space="preserve">                                                                               </w:t>
      </w:r>
      <w:r>
        <w:rPr>
          <w:color w:val="000000"/>
          <w:sz w:val="20"/>
          <w:szCs w:val="20"/>
        </w:rPr>
        <w:t>02</w:t>
      </w:r>
      <w:r w:rsidRPr="006C33BD">
        <w:rPr>
          <w:color w:val="000000"/>
          <w:sz w:val="20"/>
          <w:szCs w:val="20"/>
        </w:rPr>
        <w:t>/201</w:t>
      </w:r>
      <w:r>
        <w:rPr>
          <w:color w:val="000000"/>
          <w:sz w:val="20"/>
          <w:szCs w:val="20"/>
        </w:rPr>
        <w:t>8</w:t>
      </w:r>
      <w:r w:rsidRPr="006C33BD">
        <w:rPr>
          <w:color w:val="000000"/>
          <w:sz w:val="20"/>
          <w:szCs w:val="20"/>
        </w:rPr>
        <w:t xml:space="preserve"> – </w:t>
      </w:r>
      <w:r>
        <w:rPr>
          <w:color w:val="000000"/>
          <w:sz w:val="20"/>
          <w:szCs w:val="20"/>
        </w:rPr>
        <w:t>08/2018</w:t>
      </w:r>
      <w:r w:rsidRPr="006C33BD">
        <w:rPr>
          <w:color w:val="000000"/>
          <w:sz w:val="20"/>
          <w:szCs w:val="20"/>
        </w:rPr>
        <w:t xml:space="preserve">                    </w:t>
      </w:r>
      <w:r w:rsidRPr="005F5D01">
        <w:rPr>
          <w:color w:val="000000"/>
          <w:sz w:val="20"/>
          <w:szCs w:val="20"/>
        </w:rPr>
        <w:t xml:space="preserve">         </w:t>
      </w:r>
    </w:p>
    <w:p w14:paraId="30C134BB" w14:textId="77777777" w:rsidR="009C2D81" w:rsidRDefault="009C2D81" w:rsidP="009C2D81">
      <w:pPr>
        <w:pStyle w:val="BodyTextIndent3"/>
        <w:numPr>
          <w:ilvl w:val="3"/>
          <w:numId w:val="3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Chars="-15" w:right="-36" w:hanging="252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Led in MCC Building Electrical System Design for Exxon Pipeline Company, San Antonio.</w:t>
      </w:r>
    </w:p>
    <w:p w14:paraId="7F10BB87" w14:textId="77777777" w:rsidR="009C2D81" w:rsidRDefault="009C2D81" w:rsidP="009C2D81">
      <w:pPr>
        <w:pStyle w:val="BodyTextIndent3"/>
        <w:numPr>
          <w:ilvl w:val="3"/>
          <w:numId w:val="3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Chars="-15" w:right="-36" w:hanging="252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DCS Automation System Cross Platform Study (Honeywell, Rockwell, Emerson Platform Comparison Project).</w:t>
      </w:r>
    </w:p>
    <w:p w14:paraId="3FF722D4" w14:textId="77777777" w:rsidR="009C2D81" w:rsidRPr="006C33BD" w:rsidRDefault="009C2D81" w:rsidP="009C2D81">
      <w:pPr>
        <w:pStyle w:val="BodyTextIndent3"/>
        <w:numPr>
          <w:ilvl w:val="3"/>
          <w:numId w:val="3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Chars="-15" w:right="-36" w:hanging="252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Led</w:t>
      </w:r>
      <w:r w:rsidRPr="006C33BD">
        <w:rPr>
          <w:color w:val="000000"/>
          <w:sz w:val="20"/>
          <w:szCs w:val="20"/>
        </w:rPr>
        <w:t xml:space="preserve"> in </w:t>
      </w:r>
      <w:r>
        <w:rPr>
          <w:color w:val="000000"/>
          <w:sz w:val="20"/>
          <w:szCs w:val="20"/>
        </w:rPr>
        <w:t>DCS Migration Revamp Project of Sasol Green Bayou</w:t>
      </w:r>
      <w:r w:rsidRPr="006C33BD">
        <w:rPr>
          <w:i/>
          <w:color w:val="000000"/>
          <w:sz w:val="20"/>
          <w:szCs w:val="20"/>
        </w:rPr>
        <w:t>.</w:t>
      </w:r>
      <w:r w:rsidRPr="006C33BD">
        <w:rPr>
          <w:color w:val="000000"/>
          <w:sz w:val="20"/>
          <w:szCs w:val="20"/>
        </w:rPr>
        <w:t xml:space="preserve">                 </w:t>
      </w:r>
    </w:p>
    <w:p w14:paraId="23DB482A" w14:textId="5EC4E029" w:rsidR="009C2D81" w:rsidRPr="00AF1DE8" w:rsidRDefault="009C2D81" w:rsidP="00AF1DE8">
      <w:pPr>
        <w:pStyle w:val="BodyTextIndent3"/>
        <w:numPr>
          <w:ilvl w:val="3"/>
          <w:numId w:val="3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Chars="-15" w:right="-36" w:hanging="2520"/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Led</w:t>
      </w:r>
      <w:r w:rsidRPr="006C33BD">
        <w:rPr>
          <w:color w:val="000000"/>
          <w:sz w:val="20"/>
          <w:szCs w:val="20"/>
        </w:rPr>
        <w:t xml:space="preserve"> in </w:t>
      </w:r>
      <w:r>
        <w:rPr>
          <w:color w:val="000000"/>
          <w:sz w:val="20"/>
          <w:szCs w:val="20"/>
        </w:rPr>
        <w:t>Proposal/Estimation of CEMS Analyzer Package for P66 Alliance Refinery</w:t>
      </w:r>
      <w:r w:rsidRPr="006C33BD">
        <w:rPr>
          <w:i/>
          <w:color w:val="000000"/>
          <w:sz w:val="20"/>
          <w:szCs w:val="20"/>
        </w:rPr>
        <w:t>.</w:t>
      </w:r>
      <w:r w:rsidRPr="006C33BD">
        <w:rPr>
          <w:color w:val="000000"/>
          <w:sz w:val="20"/>
          <w:szCs w:val="20"/>
        </w:rPr>
        <w:t xml:space="preserve">                 </w:t>
      </w:r>
    </w:p>
    <w:p w14:paraId="2E6C42C2" w14:textId="07EE28E1" w:rsidR="009C2D81" w:rsidRPr="000C204A" w:rsidRDefault="009C2D81" w:rsidP="00AF1DE8">
      <w:pPr>
        <w:pStyle w:val="BodyTextIndent3"/>
        <w:numPr>
          <w:ilvl w:val="0"/>
          <w:numId w:val="3"/>
        </w:numPr>
        <w:tabs>
          <w:tab w:val="clear" w:pos="9600"/>
          <w:tab w:val="left" w:pos="0"/>
          <w:tab w:val="left" w:pos="360"/>
          <w:tab w:val="left" w:pos="1080"/>
          <w:tab w:val="left" w:pos="2160"/>
          <w:tab w:val="left" w:pos="9360"/>
          <w:tab w:val="right" w:pos="9450"/>
          <w:tab w:val="left" w:pos="9890"/>
        </w:tabs>
        <w:spacing w:before="120" w:line="240" w:lineRule="exact"/>
        <w:ind w:rightChars="-15" w:right="-36" w:hanging="720"/>
        <w:jc w:val="both"/>
        <w:rPr>
          <w:sz w:val="20"/>
          <w:szCs w:val="20"/>
        </w:rPr>
      </w:pPr>
      <w:r>
        <w:rPr>
          <w:b/>
          <w:sz w:val="20"/>
          <w:szCs w:val="20"/>
        </w:rPr>
        <w:t xml:space="preserve">Technip, Houston, TX - </w:t>
      </w:r>
      <w:r w:rsidRPr="00316991">
        <w:rPr>
          <w:b/>
          <w:i/>
          <w:sz w:val="20"/>
          <w:szCs w:val="20"/>
        </w:rPr>
        <w:t>Senior Control Systems/Telecommunication Engineer</w:t>
      </w:r>
      <w:r w:rsidRPr="006C33BD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                                           11</w:t>
      </w:r>
      <w:r w:rsidRPr="006C33BD">
        <w:rPr>
          <w:color w:val="000000"/>
          <w:sz w:val="20"/>
          <w:szCs w:val="20"/>
        </w:rPr>
        <w:t>/201</w:t>
      </w:r>
      <w:r>
        <w:rPr>
          <w:color w:val="000000"/>
          <w:sz w:val="20"/>
          <w:szCs w:val="20"/>
        </w:rPr>
        <w:t>3</w:t>
      </w:r>
      <w:r w:rsidRPr="006C33BD">
        <w:rPr>
          <w:color w:val="000000"/>
          <w:sz w:val="20"/>
          <w:szCs w:val="20"/>
        </w:rPr>
        <w:t xml:space="preserve"> – </w:t>
      </w:r>
      <w:r>
        <w:rPr>
          <w:color w:val="000000"/>
          <w:sz w:val="20"/>
          <w:szCs w:val="20"/>
        </w:rPr>
        <w:t>02/2018</w:t>
      </w:r>
    </w:p>
    <w:p w14:paraId="56A2E1C1" w14:textId="19D7749A" w:rsidR="000C204A" w:rsidRPr="000C204A" w:rsidRDefault="000C204A" w:rsidP="000C204A">
      <w:pPr>
        <w:pStyle w:val="BodyTextIndent3"/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="-36"/>
        <w:jc w:val="both"/>
        <w:rPr>
          <w:b/>
          <w:sz w:val="20"/>
          <w:szCs w:val="20"/>
        </w:rPr>
      </w:pPr>
      <w:r w:rsidRPr="00C16C8B">
        <w:rPr>
          <w:sz w:val="20"/>
          <w:szCs w:val="20"/>
        </w:rPr>
        <w:t xml:space="preserve">As </w:t>
      </w:r>
      <w:r w:rsidR="00FA5512">
        <w:rPr>
          <w:sz w:val="20"/>
          <w:szCs w:val="20"/>
        </w:rPr>
        <w:t xml:space="preserve">a </w:t>
      </w:r>
      <w:r w:rsidR="005E321A">
        <w:rPr>
          <w:sz w:val="20"/>
          <w:szCs w:val="20"/>
        </w:rPr>
        <w:t>senior control systems/telecommunication</w:t>
      </w:r>
      <w:r>
        <w:rPr>
          <w:sz w:val="20"/>
          <w:szCs w:val="20"/>
        </w:rPr>
        <w:t xml:space="preserve"> engineer, </w:t>
      </w:r>
      <w:r w:rsidR="005E321A">
        <w:rPr>
          <w:sz w:val="20"/>
          <w:szCs w:val="20"/>
        </w:rPr>
        <w:t>supported various of engineering projects from study phase to detailed design phase. Developed various engineering design specification for new products/design</w:t>
      </w:r>
      <w:r w:rsidR="000265C6">
        <w:rPr>
          <w:sz w:val="20"/>
          <w:szCs w:val="20"/>
        </w:rPr>
        <w:t>, from ~$50+M</w:t>
      </w:r>
      <w:r w:rsidR="000265C6" w:rsidRPr="00514A60">
        <w:rPr>
          <w:color w:val="000000"/>
          <w:sz w:val="20"/>
          <w:szCs w:val="20"/>
        </w:rPr>
        <w:t xml:space="preserve"> </w:t>
      </w:r>
      <w:r w:rsidR="000265C6">
        <w:rPr>
          <w:color w:val="000000"/>
          <w:sz w:val="20"/>
          <w:szCs w:val="20"/>
        </w:rPr>
        <w:t xml:space="preserve">to </w:t>
      </w:r>
      <w:r w:rsidR="000265C6">
        <w:rPr>
          <w:sz w:val="20"/>
          <w:szCs w:val="20"/>
        </w:rPr>
        <w:t>~$1+B projects</w:t>
      </w:r>
      <w:r w:rsidR="005E321A">
        <w:rPr>
          <w:sz w:val="20"/>
          <w:szCs w:val="20"/>
        </w:rPr>
        <w:t>.</w:t>
      </w:r>
      <w:r w:rsidRPr="006E7DB9">
        <w:rPr>
          <w:color w:val="000000"/>
          <w:sz w:val="20"/>
          <w:szCs w:val="20"/>
        </w:rPr>
        <w:t xml:space="preserve"> </w:t>
      </w:r>
      <w:r w:rsidR="005E321A">
        <w:rPr>
          <w:color w:val="000000"/>
          <w:sz w:val="20"/>
          <w:szCs w:val="20"/>
        </w:rPr>
        <w:t>Also, interfaced with clients and third</w:t>
      </w:r>
      <w:r w:rsidR="000265C6">
        <w:rPr>
          <w:color w:val="000000"/>
          <w:sz w:val="20"/>
          <w:szCs w:val="20"/>
        </w:rPr>
        <w:t>-</w:t>
      </w:r>
      <w:r w:rsidR="005E321A">
        <w:rPr>
          <w:color w:val="000000"/>
          <w:sz w:val="20"/>
          <w:szCs w:val="20"/>
        </w:rPr>
        <w:t>party vendors for troubleshooting and project management.</w:t>
      </w:r>
      <w:r w:rsidRPr="00514A60">
        <w:rPr>
          <w:color w:val="000000"/>
          <w:sz w:val="20"/>
          <w:szCs w:val="20"/>
        </w:rPr>
        <w:t xml:space="preserve">                    </w:t>
      </w:r>
      <w:r w:rsidRPr="00514A60">
        <w:rPr>
          <w:b/>
          <w:sz w:val="20"/>
          <w:szCs w:val="20"/>
        </w:rPr>
        <w:t xml:space="preserve">                                                           </w:t>
      </w:r>
    </w:p>
    <w:p w14:paraId="0A49DB9B" w14:textId="77777777" w:rsidR="009C2D81" w:rsidRPr="006C33BD" w:rsidRDefault="009C2D81" w:rsidP="009C2D81">
      <w:pPr>
        <w:pStyle w:val="BodyTextIndent3"/>
        <w:numPr>
          <w:ilvl w:val="3"/>
          <w:numId w:val="9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color w:val="000000"/>
          <w:sz w:val="20"/>
          <w:szCs w:val="20"/>
        </w:rPr>
      </w:pPr>
      <w:r w:rsidRPr="006C33BD">
        <w:rPr>
          <w:color w:val="000000"/>
          <w:sz w:val="20"/>
          <w:szCs w:val="20"/>
        </w:rPr>
        <w:t xml:space="preserve">Participated in </w:t>
      </w:r>
      <w:r>
        <w:rPr>
          <w:color w:val="000000"/>
          <w:sz w:val="20"/>
          <w:szCs w:val="20"/>
        </w:rPr>
        <w:t xml:space="preserve">detailed </w:t>
      </w:r>
      <w:r w:rsidRPr="006C33BD">
        <w:rPr>
          <w:color w:val="000000"/>
          <w:sz w:val="20"/>
          <w:szCs w:val="20"/>
        </w:rPr>
        <w:t>design</w:t>
      </w:r>
      <w:r>
        <w:rPr>
          <w:color w:val="000000"/>
          <w:sz w:val="20"/>
          <w:szCs w:val="20"/>
        </w:rPr>
        <w:t xml:space="preserve"> of EO/EG project for Sasol</w:t>
      </w:r>
      <w:r w:rsidRPr="006C33BD">
        <w:rPr>
          <w:i/>
          <w:color w:val="000000"/>
          <w:sz w:val="20"/>
          <w:szCs w:val="20"/>
        </w:rPr>
        <w:t>.</w:t>
      </w:r>
      <w:r w:rsidRPr="006C33BD">
        <w:rPr>
          <w:color w:val="000000"/>
          <w:sz w:val="20"/>
          <w:szCs w:val="20"/>
        </w:rPr>
        <w:t xml:space="preserve">                 </w:t>
      </w:r>
    </w:p>
    <w:p w14:paraId="4E7A7597" w14:textId="77777777" w:rsidR="009C2D81" w:rsidRPr="006C33BD" w:rsidRDefault="009C2D81" w:rsidP="009C2D81">
      <w:pPr>
        <w:pStyle w:val="BodyTextIndent3"/>
        <w:numPr>
          <w:ilvl w:val="3"/>
          <w:numId w:val="9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color w:val="000000"/>
          <w:sz w:val="20"/>
          <w:szCs w:val="20"/>
        </w:rPr>
      </w:pPr>
      <w:r w:rsidRPr="006C33BD">
        <w:rPr>
          <w:color w:val="000000"/>
          <w:sz w:val="20"/>
          <w:szCs w:val="20"/>
        </w:rPr>
        <w:t xml:space="preserve">Participated in </w:t>
      </w:r>
      <w:r>
        <w:rPr>
          <w:color w:val="000000"/>
          <w:sz w:val="20"/>
          <w:szCs w:val="20"/>
        </w:rPr>
        <w:t xml:space="preserve">FEED </w:t>
      </w:r>
      <w:r w:rsidRPr="006C33BD">
        <w:rPr>
          <w:color w:val="000000"/>
          <w:sz w:val="20"/>
          <w:szCs w:val="20"/>
        </w:rPr>
        <w:t>design</w:t>
      </w:r>
      <w:r>
        <w:rPr>
          <w:color w:val="000000"/>
          <w:sz w:val="20"/>
          <w:szCs w:val="20"/>
        </w:rPr>
        <w:t xml:space="preserve"> of Northwest Methanol</w:t>
      </w:r>
      <w:r>
        <w:rPr>
          <w:i/>
          <w:color w:val="000000"/>
          <w:sz w:val="20"/>
          <w:szCs w:val="20"/>
        </w:rPr>
        <w:t xml:space="preserve"> project for Northwest Innovation Works</w:t>
      </w:r>
      <w:r w:rsidRPr="006C33BD">
        <w:rPr>
          <w:i/>
          <w:color w:val="000000"/>
          <w:sz w:val="20"/>
          <w:szCs w:val="20"/>
        </w:rPr>
        <w:t>.</w:t>
      </w:r>
      <w:r w:rsidRPr="006C33BD">
        <w:rPr>
          <w:color w:val="000000"/>
          <w:sz w:val="20"/>
          <w:szCs w:val="20"/>
        </w:rPr>
        <w:t xml:space="preserve">                 </w:t>
      </w:r>
    </w:p>
    <w:p w14:paraId="4AFE091B" w14:textId="77777777" w:rsidR="009C2D81" w:rsidRPr="006C33BD" w:rsidRDefault="009C2D81" w:rsidP="009C2D81">
      <w:pPr>
        <w:pStyle w:val="BodyTextIndent3"/>
        <w:numPr>
          <w:ilvl w:val="3"/>
          <w:numId w:val="9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color w:val="000000"/>
          <w:sz w:val="20"/>
          <w:szCs w:val="20"/>
        </w:rPr>
      </w:pPr>
      <w:r w:rsidRPr="006C33BD">
        <w:rPr>
          <w:color w:val="000000"/>
          <w:sz w:val="20"/>
          <w:szCs w:val="20"/>
        </w:rPr>
        <w:t xml:space="preserve">Participated in </w:t>
      </w:r>
      <w:r>
        <w:rPr>
          <w:color w:val="000000"/>
          <w:sz w:val="20"/>
          <w:szCs w:val="20"/>
        </w:rPr>
        <w:t>detailed</w:t>
      </w:r>
      <w:r w:rsidRPr="006C33BD">
        <w:rPr>
          <w:color w:val="000000"/>
          <w:sz w:val="20"/>
          <w:szCs w:val="20"/>
        </w:rPr>
        <w:t xml:space="preserve"> design</w:t>
      </w:r>
      <w:r>
        <w:rPr>
          <w:color w:val="000000"/>
          <w:sz w:val="20"/>
          <w:szCs w:val="20"/>
        </w:rPr>
        <w:t xml:space="preserve"> of USGC Petrochemicals</w:t>
      </w:r>
      <w:r>
        <w:rPr>
          <w:i/>
          <w:color w:val="000000"/>
          <w:sz w:val="20"/>
          <w:szCs w:val="20"/>
        </w:rPr>
        <w:t xml:space="preserve"> project for Chevron Phillips Chemical</w:t>
      </w:r>
      <w:r w:rsidRPr="006C33BD">
        <w:rPr>
          <w:i/>
          <w:color w:val="000000"/>
          <w:sz w:val="20"/>
          <w:szCs w:val="20"/>
        </w:rPr>
        <w:t>.</w:t>
      </w:r>
      <w:r w:rsidRPr="006C33BD">
        <w:rPr>
          <w:color w:val="000000"/>
          <w:sz w:val="20"/>
          <w:szCs w:val="20"/>
        </w:rPr>
        <w:t xml:space="preserve">                 </w:t>
      </w:r>
    </w:p>
    <w:p w14:paraId="191BA010" w14:textId="4DF20E9C" w:rsidR="009C2D81" w:rsidRPr="00AF1DE8" w:rsidRDefault="009C2D81" w:rsidP="00AF1DE8">
      <w:pPr>
        <w:pStyle w:val="BodyTextIndent3"/>
        <w:numPr>
          <w:ilvl w:val="3"/>
          <w:numId w:val="9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color w:val="000000"/>
          <w:sz w:val="20"/>
          <w:szCs w:val="20"/>
        </w:rPr>
      </w:pPr>
      <w:r w:rsidRPr="006C33BD">
        <w:rPr>
          <w:color w:val="000000"/>
          <w:sz w:val="20"/>
          <w:szCs w:val="20"/>
        </w:rPr>
        <w:t xml:space="preserve">Participated in </w:t>
      </w:r>
      <w:r>
        <w:rPr>
          <w:color w:val="000000"/>
          <w:sz w:val="20"/>
          <w:szCs w:val="20"/>
        </w:rPr>
        <w:t>FEED</w:t>
      </w:r>
      <w:r w:rsidRPr="006C33BD">
        <w:rPr>
          <w:color w:val="000000"/>
          <w:sz w:val="20"/>
          <w:szCs w:val="20"/>
        </w:rPr>
        <w:t xml:space="preserve"> design</w:t>
      </w:r>
      <w:r>
        <w:rPr>
          <w:color w:val="000000"/>
          <w:sz w:val="20"/>
          <w:szCs w:val="20"/>
        </w:rPr>
        <w:t>, estimating and proposal</w:t>
      </w:r>
      <w:r w:rsidRPr="006C33BD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 xml:space="preserve">for green &amp; brown fields </w:t>
      </w:r>
      <w:r w:rsidRPr="006C33BD">
        <w:rPr>
          <w:color w:val="000000"/>
          <w:sz w:val="20"/>
          <w:szCs w:val="20"/>
        </w:rPr>
        <w:t xml:space="preserve">of </w:t>
      </w:r>
      <w:r>
        <w:rPr>
          <w:i/>
          <w:color w:val="000000"/>
          <w:sz w:val="20"/>
          <w:szCs w:val="20"/>
        </w:rPr>
        <w:t>Lake Charles LNG project for BG</w:t>
      </w:r>
      <w:r w:rsidRPr="006C33BD">
        <w:rPr>
          <w:i/>
          <w:color w:val="000000"/>
          <w:sz w:val="20"/>
          <w:szCs w:val="20"/>
        </w:rPr>
        <w:t>.</w:t>
      </w:r>
      <w:r w:rsidRPr="006C33BD">
        <w:rPr>
          <w:color w:val="000000"/>
          <w:sz w:val="20"/>
          <w:szCs w:val="20"/>
        </w:rPr>
        <w:t xml:space="preserve">                 </w:t>
      </w:r>
      <w:r w:rsidRPr="00AF1DE8">
        <w:rPr>
          <w:b/>
          <w:sz w:val="20"/>
          <w:szCs w:val="20"/>
        </w:rPr>
        <w:t xml:space="preserve">                                                                                                                    </w:t>
      </w:r>
      <w:r w:rsidRPr="00AF1DE8">
        <w:rPr>
          <w:color w:val="000000"/>
          <w:sz w:val="20"/>
          <w:szCs w:val="20"/>
        </w:rPr>
        <w:t xml:space="preserve">                     </w:t>
      </w:r>
    </w:p>
    <w:p w14:paraId="53D84A5F" w14:textId="3119A210" w:rsidR="009C2D81" w:rsidRPr="005E321A" w:rsidRDefault="009C2D81" w:rsidP="00AF1DE8">
      <w:pPr>
        <w:pStyle w:val="BodyTextIndent3"/>
        <w:numPr>
          <w:ilvl w:val="0"/>
          <w:numId w:val="3"/>
        </w:numPr>
        <w:tabs>
          <w:tab w:val="clear" w:pos="9600"/>
          <w:tab w:val="left" w:pos="0"/>
          <w:tab w:val="left" w:pos="90"/>
          <w:tab w:val="left" w:pos="630"/>
          <w:tab w:val="left" w:pos="1080"/>
          <w:tab w:val="left" w:pos="2160"/>
          <w:tab w:val="left" w:pos="9360"/>
          <w:tab w:val="right" w:pos="9450"/>
          <w:tab w:val="left" w:pos="9890"/>
        </w:tabs>
        <w:spacing w:before="120" w:line="240" w:lineRule="exact"/>
        <w:ind w:left="360" w:rightChars="-15" w:right="-36"/>
        <w:jc w:val="both"/>
        <w:rPr>
          <w:sz w:val="20"/>
          <w:szCs w:val="20"/>
        </w:rPr>
      </w:pPr>
      <w:r>
        <w:rPr>
          <w:b/>
          <w:sz w:val="20"/>
          <w:szCs w:val="20"/>
        </w:rPr>
        <w:t xml:space="preserve">Foster Wheeler, Houston, TX - </w:t>
      </w:r>
      <w:r w:rsidRPr="00316991">
        <w:rPr>
          <w:b/>
          <w:i/>
          <w:sz w:val="20"/>
          <w:szCs w:val="20"/>
        </w:rPr>
        <w:t>Controls/Instrumentation/Electrical Engineer</w:t>
      </w:r>
      <w:r>
        <w:rPr>
          <w:i/>
          <w:sz w:val="20"/>
          <w:szCs w:val="20"/>
        </w:rPr>
        <w:t xml:space="preserve"> </w:t>
      </w:r>
      <w:r w:rsidRPr="00F05DEE">
        <w:rPr>
          <w:i/>
          <w:sz w:val="20"/>
          <w:szCs w:val="20"/>
        </w:rPr>
        <w:t xml:space="preserve">            </w:t>
      </w:r>
      <w:r>
        <w:rPr>
          <w:i/>
          <w:sz w:val="20"/>
          <w:szCs w:val="20"/>
        </w:rPr>
        <w:t xml:space="preserve">                                </w:t>
      </w:r>
      <w:r>
        <w:rPr>
          <w:color w:val="000000"/>
          <w:sz w:val="20"/>
          <w:szCs w:val="20"/>
        </w:rPr>
        <w:t>07</w:t>
      </w:r>
      <w:r w:rsidRPr="006C33BD">
        <w:rPr>
          <w:color w:val="000000"/>
          <w:sz w:val="20"/>
          <w:szCs w:val="20"/>
        </w:rPr>
        <w:t>/201</w:t>
      </w:r>
      <w:r>
        <w:rPr>
          <w:color w:val="000000"/>
          <w:sz w:val="20"/>
          <w:szCs w:val="20"/>
        </w:rPr>
        <w:t>1</w:t>
      </w:r>
      <w:r w:rsidRPr="006C33BD">
        <w:rPr>
          <w:color w:val="000000"/>
          <w:sz w:val="20"/>
          <w:szCs w:val="20"/>
        </w:rPr>
        <w:t xml:space="preserve"> – </w:t>
      </w:r>
      <w:r>
        <w:rPr>
          <w:color w:val="000000"/>
          <w:sz w:val="20"/>
          <w:szCs w:val="20"/>
        </w:rPr>
        <w:t>11/2013</w:t>
      </w:r>
    </w:p>
    <w:p w14:paraId="3F6AFDEE" w14:textId="5C9935A9" w:rsidR="005E321A" w:rsidRPr="005E321A" w:rsidRDefault="005E321A" w:rsidP="005E321A">
      <w:pPr>
        <w:pStyle w:val="BodyTextIndent3"/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right="-36"/>
        <w:jc w:val="both"/>
        <w:rPr>
          <w:b/>
          <w:sz w:val="20"/>
          <w:szCs w:val="20"/>
        </w:rPr>
      </w:pPr>
      <w:r w:rsidRPr="00C16C8B">
        <w:rPr>
          <w:sz w:val="20"/>
          <w:szCs w:val="20"/>
        </w:rPr>
        <w:t xml:space="preserve">As </w:t>
      </w:r>
      <w:r w:rsidR="00830C0F">
        <w:rPr>
          <w:sz w:val="20"/>
          <w:szCs w:val="20"/>
        </w:rPr>
        <w:t xml:space="preserve">an </w:t>
      </w:r>
      <w:r>
        <w:rPr>
          <w:sz w:val="20"/>
          <w:szCs w:val="20"/>
        </w:rPr>
        <w:t>electrical/instrumentation engineer, supported various of engineering projects from study phase to detailed design phase. Developed various engineering design specification for new products/design.</w:t>
      </w:r>
      <w:r w:rsidRPr="006E7DB9">
        <w:rPr>
          <w:color w:val="000000"/>
          <w:sz w:val="20"/>
          <w:szCs w:val="20"/>
        </w:rPr>
        <w:t xml:space="preserve"> </w:t>
      </w:r>
      <w:r w:rsidRPr="00514A60">
        <w:rPr>
          <w:color w:val="000000"/>
          <w:sz w:val="20"/>
          <w:szCs w:val="20"/>
        </w:rPr>
        <w:t xml:space="preserve">                    </w:t>
      </w:r>
      <w:r w:rsidRPr="00514A60">
        <w:rPr>
          <w:b/>
          <w:sz w:val="20"/>
          <w:szCs w:val="20"/>
        </w:rPr>
        <w:t xml:space="preserve">                                                           </w:t>
      </w:r>
    </w:p>
    <w:p w14:paraId="2BAA0012" w14:textId="77777777" w:rsidR="009C2D81" w:rsidRPr="006C33BD" w:rsidRDefault="009C2D81" w:rsidP="009C2D81">
      <w:pPr>
        <w:pStyle w:val="BodyTextIndent3"/>
        <w:numPr>
          <w:ilvl w:val="3"/>
          <w:numId w:val="9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color w:val="000000"/>
          <w:sz w:val="20"/>
          <w:szCs w:val="20"/>
        </w:rPr>
      </w:pPr>
      <w:r w:rsidRPr="006C33BD">
        <w:rPr>
          <w:color w:val="000000"/>
          <w:sz w:val="20"/>
          <w:szCs w:val="20"/>
        </w:rPr>
        <w:t xml:space="preserve">Participated in detailed design of </w:t>
      </w:r>
      <w:r>
        <w:rPr>
          <w:i/>
          <w:color w:val="000000"/>
          <w:sz w:val="20"/>
          <w:szCs w:val="20"/>
        </w:rPr>
        <w:t>Gasoline Treating and Degassing Facility project for Enterprise</w:t>
      </w:r>
      <w:r w:rsidRPr="006C33BD">
        <w:rPr>
          <w:i/>
          <w:color w:val="000000"/>
          <w:sz w:val="20"/>
          <w:szCs w:val="20"/>
        </w:rPr>
        <w:t>.</w:t>
      </w:r>
      <w:r w:rsidRPr="006C33BD">
        <w:rPr>
          <w:color w:val="000000"/>
          <w:sz w:val="20"/>
          <w:szCs w:val="20"/>
        </w:rPr>
        <w:t xml:space="preserve">                 </w:t>
      </w:r>
    </w:p>
    <w:p w14:paraId="33D1790C" w14:textId="77777777" w:rsidR="009C2D81" w:rsidRPr="005A073D" w:rsidRDefault="009C2D81" w:rsidP="009C2D81">
      <w:pPr>
        <w:pStyle w:val="BodyTextIndent3"/>
        <w:numPr>
          <w:ilvl w:val="3"/>
          <w:numId w:val="9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color w:val="000000"/>
          <w:sz w:val="20"/>
          <w:szCs w:val="20"/>
        </w:rPr>
      </w:pPr>
      <w:r w:rsidRPr="005A073D">
        <w:rPr>
          <w:color w:val="000000"/>
          <w:sz w:val="20"/>
          <w:szCs w:val="20"/>
        </w:rPr>
        <w:t xml:space="preserve">Participated in detailed design and construction of Delayed Coker project for BP Whiting.              </w:t>
      </w:r>
    </w:p>
    <w:p w14:paraId="061D9848" w14:textId="77777777" w:rsidR="009C2D81" w:rsidRPr="005A073D" w:rsidRDefault="009C2D81" w:rsidP="009C2D81">
      <w:pPr>
        <w:pStyle w:val="BodyTextIndent3"/>
        <w:numPr>
          <w:ilvl w:val="3"/>
          <w:numId w:val="9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color w:val="000000"/>
          <w:sz w:val="20"/>
          <w:szCs w:val="20"/>
        </w:rPr>
      </w:pPr>
      <w:r w:rsidRPr="005A073D">
        <w:rPr>
          <w:color w:val="000000"/>
          <w:sz w:val="20"/>
          <w:szCs w:val="20"/>
        </w:rPr>
        <w:t xml:space="preserve">Participated in detailed design of Diphenyl Oxide Capacity Expansion project for Dow.                 </w:t>
      </w:r>
    </w:p>
    <w:p w14:paraId="3867AA3E" w14:textId="77777777" w:rsidR="009C2D81" w:rsidRPr="005A073D" w:rsidRDefault="009C2D81" w:rsidP="009C2D81">
      <w:pPr>
        <w:pStyle w:val="BodyTextIndent3"/>
        <w:numPr>
          <w:ilvl w:val="3"/>
          <w:numId w:val="9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color w:val="000000"/>
          <w:sz w:val="20"/>
          <w:szCs w:val="20"/>
        </w:rPr>
      </w:pPr>
      <w:r w:rsidRPr="005A073D">
        <w:rPr>
          <w:color w:val="000000"/>
          <w:sz w:val="20"/>
          <w:szCs w:val="20"/>
        </w:rPr>
        <w:t xml:space="preserve">Participated in detailed design of Delayed Coker project for Petron of Philippine.                           </w:t>
      </w:r>
    </w:p>
    <w:p w14:paraId="6469E3B0" w14:textId="77777777" w:rsidR="009C2D81" w:rsidRPr="005A073D" w:rsidRDefault="009C2D81" w:rsidP="009C2D81">
      <w:pPr>
        <w:pStyle w:val="BodyTextIndent3"/>
        <w:numPr>
          <w:ilvl w:val="3"/>
          <w:numId w:val="9"/>
        </w:numPr>
        <w:tabs>
          <w:tab w:val="left" w:pos="360"/>
          <w:tab w:val="left" w:pos="630"/>
          <w:tab w:val="left" w:pos="162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color w:val="000000"/>
          <w:sz w:val="20"/>
          <w:szCs w:val="20"/>
        </w:rPr>
      </w:pPr>
      <w:r w:rsidRPr="005A073D">
        <w:rPr>
          <w:color w:val="000000"/>
          <w:sz w:val="20"/>
          <w:szCs w:val="20"/>
        </w:rPr>
        <w:t xml:space="preserve">Participated in BED design of Delay Coker System project for Petrobras of Brazil.                         </w:t>
      </w:r>
    </w:p>
    <w:p w14:paraId="2CD6C5BE" w14:textId="77777777" w:rsidR="009C2D81" w:rsidRPr="00441DD8" w:rsidRDefault="009C2D81" w:rsidP="00AF1DE8">
      <w:pPr>
        <w:pStyle w:val="BodyTextIndent3"/>
        <w:numPr>
          <w:ilvl w:val="0"/>
          <w:numId w:val="3"/>
        </w:numPr>
        <w:tabs>
          <w:tab w:val="clear" w:pos="9600"/>
          <w:tab w:val="left" w:pos="0"/>
          <w:tab w:val="left" w:pos="360"/>
          <w:tab w:val="left" w:pos="1620"/>
          <w:tab w:val="left" w:pos="2160"/>
          <w:tab w:val="left" w:pos="9360"/>
          <w:tab w:val="right" w:pos="9450"/>
          <w:tab w:val="left" w:pos="9890"/>
        </w:tabs>
        <w:spacing w:before="120" w:line="240" w:lineRule="exact"/>
        <w:ind w:rightChars="-15" w:right="-36" w:hanging="720"/>
        <w:jc w:val="both"/>
        <w:rPr>
          <w:i/>
          <w:sz w:val="20"/>
          <w:szCs w:val="20"/>
        </w:rPr>
      </w:pPr>
      <w:r>
        <w:rPr>
          <w:b/>
          <w:bCs/>
          <w:sz w:val="20"/>
          <w:szCs w:val="20"/>
        </w:rPr>
        <w:t xml:space="preserve">Corporate Prediction Limited, Connaught Group, Sheffield, UK                                      </w:t>
      </w:r>
      <w:r>
        <w:rPr>
          <w:i/>
          <w:iCs/>
          <w:sz w:val="20"/>
          <w:szCs w:val="20"/>
        </w:rPr>
        <w:t xml:space="preserve">                          </w:t>
      </w:r>
      <w:r>
        <w:rPr>
          <w:sz w:val="20"/>
          <w:szCs w:val="20"/>
        </w:rPr>
        <w:t>12/2005 – 12/2007</w:t>
      </w:r>
      <w:r w:rsidRPr="00821D3E">
        <w:rPr>
          <w:b/>
          <w:sz w:val="20"/>
          <w:szCs w:val="20"/>
        </w:rPr>
        <w:t xml:space="preserve">                                                </w:t>
      </w:r>
    </w:p>
    <w:p w14:paraId="466CC418" w14:textId="4181C62F" w:rsidR="009C2D81" w:rsidRDefault="009C2D81" w:rsidP="009C2D81">
      <w:pPr>
        <w:pStyle w:val="Default"/>
        <w:rPr>
          <w:b/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       </w:t>
      </w:r>
      <w:r w:rsidR="00675FC8" w:rsidRPr="00675FC8">
        <w:rPr>
          <w:b/>
          <w:i/>
          <w:iCs/>
          <w:sz w:val="20"/>
          <w:szCs w:val="20"/>
        </w:rPr>
        <w:t xml:space="preserve">Financial </w:t>
      </w:r>
      <w:r w:rsidRPr="00316991">
        <w:rPr>
          <w:b/>
          <w:i/>
          <w:iCs/>
          <w:sz w:val="20"/>
          <w:szCs w:val="20"/>
        </w:rPr>
        <w:t>Technical Developer in Data Processing and Credit Risk Analysis</w:t>
      </w:r>
      <w:r w:rsidR="002F545F">
        <w:rPr>
          <w:b/>
          <w:i/>
          <w:iCs/>
          <w:sz w:val="20"/>
          <w:szCs w:val="20"/>
        </w:rPr>
        <w:t>(part-time)</w:t>
      </w:r>
      <w:r w:rsidRPr="00316991">
        <w:rPr>
          <w:b/>
          <w:i/>
          <w:iCs/>
          <w:sz w:val="20"/>
          <w:szCs w:val="20"/>
        </w:rPr>
        <w:t xml:space="preserve"> </w:t>
      </w:r>
    </w:p>
    <w:p w14:paraId="52C73367" w14:textId="545FEBD5" w:rsidR="00F70392" w:rsidRDefault="00F70392" w:rsidP="002B7B58">
      <w:pPr>
        <w:pStyle w:val="BodyTextIndent3"/>
        <w:numPr>
          <w:ilvl w:val="0"/>
          <w:numId w:val="10"/>
        </w:numPr>
        <w:tabs>
          <w:tab w:val="left" w:pos="0"/>
          <w:tab w:val="left" w:pos="630"/>
          <w:tab w:val="left" w:pos="1440"/>
          <w:tab w:val="left" w:pos="2160"/>
          <w:tab w:val="right" w:pos="9450"/>
        </w:tabs>
        <w:spacing w:line="240" w:lineRule="exact"/>
        <w:ind w:rightChars="-15" w:right="-36" w:hanging="720"/>
        <w:jc w:val="both"/>
        <w:rPr>
          <w:sz w:val="20"/>
          <w:szCs w:val="20"/>
        </w:rPr>
      </w:pPr>
      <w:r>
        <w:rPr>
          <w:sz w:val="20"/>
          <w:szCs w:val="20"/>
        </w:rPr>
        <w:t>Led in the development of project</w:t>
      </w:r>
      <w:r>
        <w:rPr>
          <w:b/>
          <w:sz w:val="20"/>
          <w:szCs w:val="20"/>
        </w:rPr>
        <w:t xml:space="preserve"> </w:t>
      </w:r>
      <w:r>
        <w:rPr>
          <w:i/>
          <w:sz w:val="20"/>
          <w:szCs w:val="20"/>
        </w:rPr>
        <w:t>British Company Credit Risk Analysis</w:t>
      </w:r>
      <w:r w:rsidR="002B7B58" w:rsidRPr="002B7B58">
        <w:rPr>
          <w:i/>
          <w:sz w:val="20"/>
          <w:szCs w:val="20"/>
        </w:rPr>
        <w:t>.</w:t>
      </w:r>
    </w:p>
    <w:p w14:paraId="3F0BCD56" w14:textId="584C4C0D" w:rsidR="00F70392" w:rsidRDefault="00F70392" w:rsidP="002B7B58">
      <w:pPr>
        <w:pStyle w:val="BodyTextIndent3"/>
        <w:numPr>
          <w:ilvl w:val="0"/>
          <w:numId w:val="11"/>
        </w:numPr>
        <w:tabs>
          <w:tab w:val="left" w:pos="630"/>
          <w:tab w:val="left" w:pos="1440"/>
          <w:tab w:val="left" w:pos="2160"/>
          <w:tab w:val="right" w:pos="9450"/>
        </w:tabs>
        <w:spacing w:line="240" w:lineRule="exact"/>
        <w:ind w:rightChars="-15" w:right="-36" w:hanging="720"/>
        <w:rPr>
          <w:sz w:val="20"/>
          <w:szCs w:val="20"/>
        </w:rPr>
      </w:pPr>
      <w:r>
        <w:rPr>
          <w:iCs/>
          <w:sz w:val="20"/>
          <w:szCs w:val="20"/>
        </w:rPr>
        <w:t>Developed an innovative mathematical model for credit risk analysis.</w:t>
      </w:r>
    </w:p>
    <w:p w14:paraId="42D12AB1" w14:textId="77777777" w:rsidR="00F70392" w:rsidRDefault="00F70392" w:rsidP="002B7B58">
      <w:pPr>
        <w:pStyle w:val="BodyTextIndent3"/>
        <w:numPr>
          <w:ilvl w:val="0"/>
          <w:numId w:val="11"/>
        </w:numPr>
        <w:tabs>
          <w:tab w:val="left" w:pos="630"/>
          <w:tab w:val="left" w:pos="1170"/>
          <w:tab w:val="left" w:pos="2160"/>
          <w:tab w:val="right" w:pos="9450"/>
        </w:tabs>
        <w:spacing w:line="240" w:lineRule="exact"/>
        <w:ind w:left="630" w:rightChars="-15" w:right="-36" w:hanging="270"/>
        <w:jc w:val="both"/>
        <w:rPr>
          <w:sz w:val="20"/>
          <w:szCs w:val="20"/>
        </w:rPr>
      </w:pPr>
      <w:r>
        <w:rPr>
          <w:iCs/>
          <w:sz w:val="20"/>
          <w:szCs w:val="20"/>
        </w:rPr>
        <w:t>Performed data processing and risk analysis using SPSS, MATLAB, and other related machine learning and statistical software.</w:t>
      </w:r>
    </w:p>
    <w:p w14:paraId="32048438" w14:textId="77777777" w:rsidR="00C34087" w:rsidRPr="00DF6BD4" w:rsidRDefault="00C34087" w:rsidP="00C34087">
      <w:pPr>
        <w:pStyle w:val="BodyTextIndent3"/>
        <w:tabs>
          <w:tab w:val="clear" w:pos="9600"/>
          <w:tab w:val="left" w:pos="0"/>
          <w:tab w:val="left" w:pos="1080"/>
          <w:tab w:val="left" w:pos="1620"/>
          <w:tab w:val="left" w:pos="2160"/>
          <w:tab w:val="right" w:pos="9450"/>
        </w:tabs>
        <w:spacing w:before="200" w:after="120" w:line="240" w:lineRule="exact"/>
        <w:ind w:left="0" w:rightChars="-15" w:right="-36"/>
        <w:rPr>
          <w:b/>
          <w:sz w:val="24"/>
          <w:u w:val="single"/>
        </w:rPr>
      </w:pPr>
      <w:r w:rsidRPr="00DF6BD4">
        <w:rPr>
          <w:b/>
          <w:sz w:val="24"/>
          <w:u w:val="single"/>
        </w:rPr>
        <w:t>Courses</w:t>
      </w:r>
    </w:p>
    <w:p w14:paraId="668B2F97" w14:textId="03DD7F13" w:rsidR="00A37720" w:rsidRPr="00A37720" w:rsidRDefault="00A37720" w:rsidP="00A37720">
      <w:pPr>
        <w:numPr>
          <w:ilvl w:val="0"/>
          <w:numId w:val="4"/>
        </w:numPr>
        <w:tabs>
          <w:tab w:val="right" w:pos="360"/>
          <w:tab w:val="right" w:pos="9450"/>
        </w:tabs>
        <w:spacing w:line="240" w:lineRule="exact"/>
        <w:ind w:left="36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Data Science Certificate – Bootcamp, Springboard</w:t>
      </w:r>
      <w:r w:rsidR="0029524D">
        <w:rPr>
          <w:color w:val="000000"/>
          <w:sz w:val="20"/>
          <w:szCs w:val="20"/>
        </w:rPr>
        <w:t xml:space="preserve"> </w:t>
      </w:r>
    </w:p>
    <w:p w14:paraId="7251322E" w14:textId="242C6F6D" w:rsidR="00C34087" w:rsidRPr="00B16E06" w:rsidRDefault="00C34087" w:rsidP="00A4564D">
      <w:pPr>
        <w:numPr>
          <w:ilvl w:val="0"/>
          <w:numId w:val="4"/>
        </w:numPr>
        <w:tabs>
          <w:tab w:val="right" w:pos="360"/>
          <w:tab w:val="right" w:pos="9450"/>
        </w:tabs>
        <w:spacing w:line="240" w:lineRule="exact"/>
        <w:ind w:left="360"/>
        <w:rPr>
          <w:sz w:val="20"/>
          <w:szCs w:val="20"/>
        </w:rPr>
      </w:pPr>
      <w:r w:rsidRPr="00B16E06">
        <w:rPr>
          <w:sz w:val="20"/>
          <w:szCs w:val="20"/>
        </w:rPr>
        <w:t>Programming</w:t>
      </w:r>
      <w:r>
        <w:rPr>
          <w:sz w:val="20"/>
          <w:szCs w:val="20"/>
        </w:rPr>
        <w:t xml:space="preserve"> Language: </w:t>
      </w:r>
      <w:r w:rsidR="000D5D83">
        <w:rPr>
          <w:sz w:val="20"/>
          <w:szCs w:val="20"/>
        </w:rPr>
        <w:t xml:space="preserve">Basic/Intermediate </w:t>
      </w:r>
      <w:r>
        <w:rPr>
          <w:sz w:val="20"/>
          <w:szCs w:val="20"/>
        </w:rPr>
        <w:t>Python Programming</w:t>
      </w:r>
      <w:r w:rsidR="00C979F7">
        <w:rPr>
          <w:sz w:val="20"/>
          <w:szCs w:val="20"/>
        </w:rPr>
        <w:t>, Basic/Intermediate SQL</w:t>
      </w:r>
    </w:p>
    <w:p w14:paraId="2FFF06BF" w14:textId="77777777" w:rsidR="00C34087" w:rsidRDefault="00C34087" w:rsidP="00A4564D">
      <w:pPr>
        <w:numPr>
          <w:ilvl w:val="0"/>
          <w:numId w:val="4"/>
        </w:numPr>
        <w:tabs>
          <w:tab w:val="right" w:pos="360"/>
          <w:tab w:val="right" w:pos="9450"/>
        </w:tabs>
        <w:spacing w:line="240" w:lineRule="exact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Data Structure/Database/Algorithm: </w:t>
      </w:r>
      <w:r w:rsidR="00896FDF">
        <w:rPr>
          <w:sz w:val="20"/>
          <w:szCs w:val="20"/>
        </w:rPr>
        <w:t>Data Structure, SQL, The basics of Data for Analytics</w:t>
      </w:r>
      <w:r>
        <w:rPr>
          <w:sz w:val="20"/>
          <w:szCs w:val="20"/>
        </w:rPr>
        <w:t xml:space="preserve"> </w:t>
      </w:r>
    </w:p>
    <w:p w14:paraId="65B2A6ED" w14:textId="77777777" w:rsidR="00C34087" w:rsidRDefault="00C34087" w:rsidP="00A4564D">
      <w:pPr>
        <w:numPr>
          <w:ilvl w:val="0"/>
          <w:numId w:val="4"/>
        </w:numPr>
        <w:tabs>
          <w:tab w:val="right" w:pos="360"/>
          <w:tab w:val="right" w:pos="9450"/>
        </w:tabs>
        <w:spacing w:line="240" w:lineRule="exact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Computer Visualization: </w:t>
      </w:r>
      <w:r w:rsidR="00896FDF">
        <w:rPr>
          <w:sz w:val="20"/>
          <w:szCs w:val="20"/>
        </w:rPr>
        <w:t xml:space="preserve">Data Visualization Fundamentals, </w:t>
      </w:r>
      <w:r w:rsidRPr="00B16E06">
        <w:rPr>
          <w:sz w:val="20"/>
          <w:szCs w:val="20"/>
        </w:rPr>
        <w:t>Microsoft Office</w:t>
      </w:r>
      <w:r>
        <w:rPr>
          <w:sz w:val="20"/>
          <w:szCs w:val="20"/>
        </w:rPr>
        <w:t xml:space="preserve"> and Latex</w:t>
      </w:r>
    </w:p>
    <w:p w14:paraId="11BAAE43" w14:textId="7C86CB23" w:rsidR="00C34087" w:rsidRDefault="00C34087" w:rsidP="00A4564D">
      <w:pPr>
        <w:numPr>
          <w:ilvl w:val="0"/>
          <w:numId w:val="4"/>
        </w:numPr>
        <w:tabs>
          <w:tab w:val="right" w:pos="360"/>
          <w:tab w:val="right" w:pos="9450"/>
        </w:tabs>
        <w:spacing w:line="240" w:lineRule="exact"/>
        <w:ind w:left="360"/>
        <w:rPr>
          <w:sz w:val="20"/>
          <w:szCs w:val="20"/>
        </w:rPr>
      </w:pPr>
      <w:r>
        <w:rPr>
          <w:sz w:val="20"/>
          <w:szCs w:val="20"/>
        </w:rPr>
        <w:t>Statistics: Probability Theory and Statistics</w:t>
      </w:r>
    </w:p>
    <w:p w14:paraId="234571BD" w14:textId="065C628D" w:rsidR="00C45700" w:rsidRPr="00C45700" w:rsidRDefault="00C45700" w:rsidP="003311AB">
      <w:pPr>
        <w:tabs>
          <w:tab w:val="right" w:pos="360"/>
          <w:tab w:val="right" w:pos="9450"/>
        </w:tabs>
        <w:spacing w:line="240" w:lineRule="exact"/>
        <w:ind w:left="360"/>
        <w:jc w:val="both"/>
        <w:rPr>
          <w:sz w:val="20"/>
          <w:szCs w:val="20"/>
        </w:rPr>
      </w:pPr>
    </w:p>
    <w:sectPr w:rsidR="00C45700" w:rsidRPr="00C45700" w:rsidSect="00E75073">
      <w:pgSz w:w="12240" w:h="15840" w:code="1"/>
      <w:pgMar w:top="810" w:right="926" w:bottom="1008" w:left="990" w:header="562" w:footer="56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EB290" w14:textId="77777777" w:rsidR="00056F52" w:rsidRDefault="00056F52" w:rsidP="0020253D">
      <w:r>
        <w:separator/>
      </w:r>
    </w:p>
  </w:endnote>
  <w:endnote w:type="continuationSeparator" w:id="0">
    <w:p w14:paraId="285A4938" w14:textId="77777777" w:rsidR="00056F52" w:rsidRDefault="00056F52" w:rsidP="002025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22E28C" w14:textId="77777777" w:rsidR="00056F52" w:rsidRDefault="00056F52" w:rsidP="0020253D">
      <w:r>
        <w:separator/>
      </w:r>
    </w:p>
  </w:footnote>
  <w:footnote w:type="continuationSeparator" w:id="0">
    <w:p w14:paraId="7D546AA9" w14:textId="77777777" w:rsidR="00056F52" w:rsidRDefault="00056F52" w:rsidP="002025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334898"/>
    <w:multiLevelType w:val="multilevel"/>
    <w:tmpl w:val="AA66A5F2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hint="eastAsia"/>
      </w:rPr>
    </w:lvl>
  </w:abstractNum>
  <w:abstractNum w:abstractNumId="1" w15:restartNumberingAfterBreak="0">
    <w:nsid w:val="3D6A4EE8"/>
    <w:multiLevelType w:val="hybridMultilevel"/>
    <w:tmpl w:val="A5948D02"/>
    <w:lvl w:ilvl="0" w:tplc="04090001">
      <w:start w:val="1"/>
      <w:numFmt w:val="bullet"/>
      <w:lvlText w:val=""/>
      <w:lvlJc w:val="left"/>
      <w:pPr>
        <w:tabs>
          <w:tab w:val="num" w:pos="870"/>
        </w:tabs>
        <w:ind w:left="870" w:hanging="420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"/>
      <w:lvlJc w:val="left"/>
      <w:pPr>
        <w:tabs>
          <w:tab w:val="num" w:pos="120"/>
        </w:tabs>
        <w:ind w:left="1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540"/>
        </w:tabs>
        <w:ind w:left="5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960"/>
        </w:tabs>
        <w:ind w:left="9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380"/>
        </w:tabs>
        <w:ind w:left="13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1800"/>
        </w:tabs>
        <w:ind w:left="18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220"/>
        </w:tabs>
        <w:ind w:left="22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060"/>
        </w:tabs>
        <w:ind w:left="3060" w:hanging="420"/>
      </w:pPr>
      <w:rPr>
        <w:rFonts w:ascii="Wingdings" w:hAnsi="Wingdings" w:hint="default"/>
      </w:rPr>
    </w:lvl>
  </w:abstractNum>
  <w:abstractNum w:abstractNumId="2" w15:restartNumberingAfterBreak="0">
    <w:nsid w:val="433C1604"/>
    <w:multiLevelType w:val="hybridMultilevel"/>
    <w:tmpl w:val="D498759E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B774C7"/>
    <w:multiLevelType w:val="hybridMultilevel"/>
    <w:tmpl w:val="11A8CCF4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92555EB"/>
    <w:multiLevelType w:val="hybridMultilevel"/>
    <w:tmpl w:val="9A38F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0D6996"/>
    <w:multiLevelType w:val="hybridMultilevel"/>
    <w:tmpl w:val="E8BE4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B62199"/>
    <w:multiLevelType w:val="hybridMultilevel"/>
    <w:tmpl w:val="C32CEE40"/>
    <w:lvl w:ilvl="0" w:tplc="04090001">
      <w:start w:val="1"/>
      <w:numFmt w:val="bullet"/>
      <w:lvlText w:val=""/>
      <w:lvlJc w:val="left"/>
      <w:pPr>
        <w:ind w:left="11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7" w15:restartNumberingAfterBreak="0">
    <w:nsid w:val="5F877CDF"/>
    <w:multiLevelType w:val="hybridMultilevel"/>
    <w:tmpl w:val="72628FDA"/>
    <w:lvl w:ilvl="0" w:tplc="04090001">
      <w:start w:val="1"/>
      <w:numFmt w:val="bullet"/>
      <w:lvlText w:val=""/>
      <w:lvlJc w:val="left"/>
      <w:pPr>
        <w:tabs>
          <w:tab w:val="num" w:pos="420"/>
        </w:tabs>
        <w:ind w:left="420" w:hanging="420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"/>
      <w:lvlJc w:val="left"/>
      <w:pPr>
        <w:tabs>
          <w:tab w:val="num" w:pos="120"/>
        </w:tabs>
        <w:ind w:left="1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540"/>
        </w:tabs>
        <w:ind w:left="5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960"/>
        </w:tabs>
        <w:ind w:left="9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380"/>
        </w:tabs>
        <w:ind w:left="13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1800"/>
        </w:tabs>
        <w:ind w:left="18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220"/>
        </w:tabs>
        <w:ind w:left="22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060"/>
        </w:tabs>
        <w:ind w:left="3060" w:hanging="420"/>
      </w:pPr>
      <w:rPr>
        <w:rFonts w:ascii="Wingdings" w:hAnsi="Wingdings" w:hint="default"/>
      </w:rPr>
    </w:lvl>
  </w:abstractNum>
  <w:abstractNum w:abstractNumId="8" w15:restartNumberingAfterBreak="0">
    <w:nsid w:val="62E12607"/>
    <w:multiLevelType w:val="hybridMultilevel"/>
    <w:tmpl w:val="1DB402AE"/>
    <w:lvl w:ilvl="0" w:tplc="0409000F">
      <w:start w:val="1"/>
      <w:numFmt w:val="decimal"/>
      <w:lvlText w:val="%1."/>
      <w:lvlJc w:val="left"/>
      <w:pPr>
        <w:ind w:left="1120" w:hanging="360"/>
      </w:pPr>
      <w:rPr>
        <w:color w:val="auto"/>
        <w:sz w:val="18"/>
      </w:rPr>
    </w:lvl>
    <w:lvl w:ilvl="1" w:tplc="04090003">
      <w:start w:val="1"/>
      <w:numFmt w:val="bullet"/>
      <w:lvlText w:val="o"/>
      <w:lvlJc w:val="left"/>
      <w:pPr>
        <w:ind w:left="18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80" w:hanging="360"/>
      </w:pPr>
      <w:rPr>
        <w:rFonts w:ascii="Wingdings" w:hAnsi="Wingdings" w:hint="default"/>
      </w:rPr>
    </w:lvl>
  </w:abstractNum>
  <w:abstractNum w:abstractNumId="9" w15:restartNumberingAfterBreak="0">
    <w:nsid w:val="68B5421A"/>
    <w:multiLevelType w:val="hybridMultilevel"/>
    <w:tmpl w:val="1D7C81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A4D6309"/>
    <w:multiLevelType w:val="hybridMultilevel"/>
    <w:tmpl w:val="AD062D98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color w:val="auto"/>
        <w:sz w:val="18"/>
      </w:rPr>
    </w:lvl>
    <w:lvl w:ilvl="1" w:tplc="04090003">
      <w:start w:val="1"/>
      <w:numFmt w:val="bullet"/>
      <w:lvlText w:val=""/>
      <w:lvlJc w:val="left"/>
      <w:pPr>
        <w:tabs>
          <w:tab w:val="num" w:pos="120"/>
        </w:tabs>
        <w:ind w:left="1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540"/>
        </w:tabs>
        <w:ind w:left="5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960"/>
        </w:tabs>
        <w:ind w:left="9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1380"/>
        </w:tabs>
        <w:ind w:left="13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1800"/>
        </w:tabs>
        <w:ind w:left="18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220"/>
        </w:tabs>
        <w:ind w:left="22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2640"/>
        </w:tabs>
        <w:ind w:left="26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060"/>
        </w:tabs>
        <w:ind w:left="3060" w:hanging="420"/>
      </w:pPr>
      <w:rPr>
        <w:rFonts w:ascii="Wingdings" w:hAnsi="Wingdings" w:hint="default"/>
      </w:rPr>
    </w:lvl>
  </w:abstractNum>
  <w:abstractNum w:abstractNumId="11" w15:restartNumberingAfterBreak="0">
    <w:nsid w:val="71DC434D"/>
    <w:multiLevelType w:val="hybridMultilevel"/>
    <w:tmpl w:val="A01AA8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98AFD8">
      <w:start w:val="1"/>
      <w:numFmt w:val="bullet"/>
      <w:lvlText w:val="-"/>
      <w:lvlJc w:val="left"/>
      <w:pPr>
        <w:ind w:left="1800" w:hanging="360"/>
      </w:pPr>
      <w:rPr>
        <w:rFonts w:ascii="Courier New" w:hAnsi="Courier New" w:cs="Times New Roman" w:hint="default"/>
        <w:sz w:val="16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2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5"/>
  </w:num>
  <w:num w:numId="9">
    <w:abstractNumId w:val="4"/>
  </w:num>
  <w:num w:numId="10">
    <w:abstractNumId w:val="11"/>
  </w:num>
  <w:num w:numId="11">
    <w:abstractNumId w:val="9"/>
  </w:num>
  <w:num w:numId="12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7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S1MDAyMbG0MDFT0lEKTi0uzszPAykwrwUARNTN5CwAAAA="/>
  </w:docVars>
  <w:rsids>
    <w:rsidRoot w:val="00846724"/>
    <w:rsid w:val="0000285D"/>
    <w:rsid w:val="00003C15"/>
    <w:rsid w:val="00003EAA"/>
    <w:rsid w:val="00005E5D"/>
    <w:rsid w:val="00006097"/>
    <w:rsid w:val="00006A97"/>
    <w:rsid w:val="00007435"/>
    <w:rsid w:val="000076E8"/>
    <w:rsid w:val="0001158B"/>
    <w:rsid w:val="00012156"/>
    <w:rsid w:val="00012DB0"/>
    <w:rsid w:val="0001641B"/>
    <w:rsid w:val="00020B30"/>
    <w:rsid w:val="00020FBD"/>
    <w:rsid w:val="00022227"/>
    <w:rsid w:val="000223AE"/>
    <w:rsid w:val="000265C6"/>
    <w:rsid w:val="00030E3E"/>
    <w:rsid w:val="00030FF4"/>
    <w:rsid w:val="00032FDB"/>
    <w:rsid w:val="000336F1"/>
    <w:rsid w:val="000343E5"/>
    <w:rsid w:val="000344B0"/>
    <w:rsid w:val="00034EE1"/>
    <w:rsid w:val="0003538D"/>
    <w:rsid w:val="00035458"/>
    <w:rsid w:val="00036A0C"/>
    <w:rsid w:val="0004440B"/>
    <w:rsid w:val="0004455E"/>
    <w:rsid w:val="00045A95"/>
    <w:rsid w:val="00045BD3"/>
    <w:rsid w:val="000462A8"/>
    <w:rsid w:val="00046832"/>
    <w:rsid w:val="000469CB"/>
    <w:rsid w:val="0005096C"/>
    <w:rsid w:val="00050A35"/>
    <w:rsid w:val="00050D5C"/>
    <w:rsid w:val="00052535"/>
    <w:rsid w:val="00052F2B"/>
    <w:rsid w:val="00055AF1"/>
    <w:rsid w:val="0005670A"/>
    <w:rsid w:val="00056F52"/>
    <w:rsid w:val="000571F2"/>
    <w:rsid w:val="0006379B"/>
    <w:rsid w:val="00064978"/>
    <w:rsid w:val="000659E8"/>
    <w:rsid w:val="00066798"/>
    <w:rsid w:val="0006772D"/>
    <w:rsid w:val="0006773D"/>
    <w:rsid w:val="00070609"/>
    <w:rsid w:val="000721B8"/>
    <w:rsid w:val="00073657"/>
    <w:rsid w:val="00074A29"/>
    <w:rsid w:val="00074CD5"/>
    <w:rsid w:val="0007578F"/>
    <w:rsid w:val="00075978"/>
    <w:rsid w:val="00080DBB"/>
    <w:rsid w:val="000814BD"/>
    <w:rsid w:val="00082109"/>
    <w:rsid w:val="000827AF"/>
    <w:rsid w:val="000836EB"/>
    <w:rsid w:val="00083869"/>
    <w:rsid w:val="00087C16"/>
    <w:rsid w:val="000908B3"/>
    <w:rsid w:val="00090B51"/>
    <w:rsid w:val="000910C5"/>
    <w:rsid w:val="000917B9"/>
    <w:rsid w:val="00091997"/>
    <w:rsid w:val="0009256A"/>
    <w:rsid w:val="00093697"/>
    <w:rsid w:val="00093BCE"/>
    <w:rsid w:val="00094F83"/>
    <w:rsid w:val="000968C2"/>
    <w:rsid w:val="00097D92"/>
    <w:rsid w:val="000A0F9D"/>
    <w:rsid w:val="000A19FC"/>
    <w:rsid w:val="000A212C"/>
    <w:rsid w:val="000A3E3F"/>
    <w:rsid w:val="000A42D4"/>
    <w:rsid w:val="000A4B35"/>
    <w:rsid w:val="000B1E8E"/>
    <w:rsid w:val="000B221E"/>
    <w:rsid w:val="000B27AB"/>
    <w:rsid w:val="000B49A4"/>
    <w:rsid w:val="000B78D8"/>
    <w:rsid w:val="000C0648"/>
    <w:rsid w:val="000C0E60"/>
    <w:rsid w:val="000C204A"/>
    <w:rsid w:val="000C524E"/>
    <w:rsid w:val="000C72F2"/>
    <w:rsid w:val="000D0B1B"/>
    <w:rsid w:val="000D19E6"/>
    <w:rsid w:val="000D2FC8"/>
    <w:rsid w:val="000D3BA3"/>
    <w:rsid w:val="000D4135"/>
    <w:rsid w:val="000D43D6"/>
    <w:rsid w:val="000D47C5"/>
    <w:rsid w:val="000D5D83"/>
    <w:rsid w:val="000D6BBD"/>
    <w:rsid w:val="000D6FDA"/>
    <w:rsid w:val="000D70B8"/>
    <w:rsid w:val="000D72AC"/>
    <w:rsid w:val="000E07E2"/>
    <w:rsid w:val="000E3FD6"/>
    <w:rsid w:val="000E4C20"/>
    <w:rsid w:val="000E67CD"/>
    <w:rsid w:val="000E7602"/>
    <w:rsid w:val="000F1136"/>
    <w:rsid w:val="000F2CF7"/>
    <w:rsid w:val="000F4C6A"/>
    <w:rsid w:val="000F6823"/>
    <w:rsid w:val="00101DA4"/>
    <w:rsid w:val="00102975"/>
    <w:rsid w:val="00105B01"/>
    <w:rsid w:val="00106FA2"/>
    <w:rsid w:val="001114F9"/>
    <w:rsid w:val="00112959"/>
    <w:rsid w:val="00113432"/>
    <w:rsid w:val="00113852"/>
    <w:rsid w:val="00114820"/>
    <w:rsid w:val="00114EDE"/>
    <w:rsid w:val="00120D3B"/>
    <w:rsid w:val="001210EE"/>
    <w:rsid w:val="00122EFD"/>
    <w:rsid w:val="00123C91"/>
    <w:rsid w:val="00124CAF"/>
    <w:rsid w:val="00125A8B"/>
    <w:rsid w:val="001262C9"/>
    <w:rsid w:val="00126A89"/>
    <w:rsid w:val="0012716C"/>
    <w:rsid w:val="00127CA9"/>
    <w:rsid w:val="0013049F"/>
    <w:rsid w:val="00131B44"/>
    <w:rsid w:val="0013519F"/>
    <w:rsid w:val="00135427"/>
    <w:rsid w:val="001362E8"/>
    <w:rsid w:val="00137367"/>
    <w:rsid w:val="00140425"/>
    <w:rsid w:val="0014100D"/>
    <w:rsid w:val="00142ABB"/>
    <w:rsid w:val="0014377B"/>
    <w:rsid w:val="00145D59"/>
    <w:rsid w:val="00153FC4"/>
    <w:rsid w:val="00155553"/>
    <w:rsid w:val="001577C0"/>
    <w:rsid w:val="0016187D"/>
    <w:rsid w:val="00162996"/>
    <w:rsid w:val="00162BFB"/>
    <w:rsid w:val="00165854"/>
    <w:rsid w:val="00165950"/>
    <w:rsid w:val="001659F8"/>
    <w:rsid w:val="0016611C"/>
    <w:rsid w:val="00170D95"/>
    <w:rsid w:val="00171329"/>
    <w:rsid w:val="00174C46"/>
    <w:rsid w:val="00182794"/>
    <w:rsid w:val="00183672"/>
    <w:rsid w:val="00184849"/>
    <w:rsid w:val="00184FCA"/>
    <w:rsid w:val="001931D2"/>
    <w:rsid w:val="001942C1"/>
    <w:rsid w:val="0019481C"/>
    <w:rsid w:val="00195ED4"/>
    <w:rsid w:val="001976FA"/>
    <w:rsid w:val="001A0618"/>
    <w:rsid w:val="001A1CF9"/>
    <w:rsid w:val="001A1EAC"/>
    <w:rsid w:val="001A4288"/>
    <w:rsid w:val="001B1653"/>
    <w:rsid w:val="001B2F71"/>
    <w:rsid w:val="001B3C82"/>
    <w:rsid w:val="001B5C1D"/>
    <w:rsid w:val="001B63B0"/>
    <w:rsid w:val="001B70BB"/>
    <w:rsid w:val="001B716B"/>
    <w:rsid w:val="001B7338"/>
    <w:rsid w:val="001C0448"/>
    <w:rsid w:val="001C259C"/>
    <w:rsid w:val="001C3998"/>
    <w:rsid w:val="001C39BB"/>
    <w:rsid w:val="001C3BD4"/>
    <w:rsid w:val="001C51AC"/>
    <w:rsid w:val="001C5B4B"/>
    <w:rsid w:val="001C673A"/>
    <w:rsid w:val="001D0576"/>
    <w:rsid w:val="001D129A"/>
    <w:rsid w:val="001D1455"/>
    <w:rsid w:val="001D2143"/>
    <w:rsid w:val="001D3A78"/>
    <w:rsid w:val="001D480E"/>
    <w:rsid w:val="001D4B8E"/>
    <w:rsid w:val="001D50FC"/>
    <w:rsid w:val="001D578B"/>
    <w:rsid w:val="001E084F"/>
    <w:rsid w:val="001E1D7B"/>
    <w:rsid w:val="001E6956"/>
    <w:rsid w:val="001E7960"/>
    <w:rsid w:val="001F03BB"/>
    <w:rsid w:val="001F076B"/>
    <w:rsid w:val="001F0981"/>
    <w:rsid w:val="001F1CE7"/>
    <w:rsid w:val="001F214F"/>
    <w:rsid w:val="001F2586"/>
    <w:rsid w:val="001F4461"/>
    <w:rsid w:val="001F4DCB"/>
    <w:rsid w:val="001F6B53"/>
    <w:rsid w:val="00201460"/>
    <w:rsid w:val="0020253D"/>
    <w:rsid w:val="00203C0C"/>
    <w:rsid w:val="00207D75"/>
    <w:rsid w:val="0021022C"/>
    <w:rsid w:val="00211E10"/>
    <w:rsid w:val="002125AD"/>
    <w:rsid w:val="00213BFA"/>
    <w:rsid w:val="00214DEB"/>
    <w:rsid w:val="00216654"/>
    <w:rsid w:val="0021675F"/>
    <w:rsid w:val="002200C7"/>
    <w:rsid w:val="00221BE0"/>
    <w:rsid w:val="002220B8"/>
    <w:rsid w:val="00222F38"/>
    <w:rsid w:val="00223888"/>
    <w:rsid w:val="00224835"/>
    <w:rsid w:val="00227CB5"/>
    <w:rsid w:val="00231088"/>
    <w:rsid w:val="00231231"/>
    <w:rsid w:val="00231699"/>
    <w:rsid w:val="00231AE1"/>
    <w:rsid w:val="0023283E"/>
    <w:rsid w:val="002331DE"/>
    <w:rsid w:val="00233266"/>
    <w:rsid w:val="002344C2"/>
    <w:rsid w:val="00234644"/>
    <w:rsid w:val="002349DB"/>
    <w:rsid w:val="00237312"/>
    <w:rsid w:val="00242BF9"/>
    <w:rsid w:val="0024303C"/>
    <w:rsid w:val="00243D8E"/>
    <w:rsid w:val="00244191"/>
    <w:rsid w:val="00245A02"/>
    <w:rsid w:val="00246123"/>
    <w:rsid w:val="00246D09"/>
    <w:rsid w:val="00250C3A"/>
    <w:rsid w:val="002525C1"/>
    <w:rsid w:val="00252835"/>
    <w:rsid w:val="00253354"/>
    <w:rsid w:val="00253505"/>
    <w:rsid w:val="00254439"/>
    <w:rsid w:val="00254B39"/>
    <w:rsid w:val="002552AB"/>
    <w:rsid w:val="0026519F"/>
    <w:rsid w:val="00271900"/>
    <w:rsid w:val="00272B1D"/>
    <w:rsid w:val="00273703"/>
    <w:rsid w:val="00273788"/>
    <w:rsid w:val="00273DAC"/>
    <w:rsid w:val="00274E2B"/>
    <w:rsid w:val="0027711F"/>
    <w:rsid w:val="00277456"/>
    <w:rsid w:val="00277C1C"/>
    <w:rsid w:val="00282082"/>
    <w:rsid w:val="002833C9"/>
    <w:rsid w:val="00283EEB"/>
    <w:rsid w:val="00284F85"/>
    <w:rsid w:val="00287701"/>
    <w:rsid w:val="00291EC7"/>
    <w:rsid w:val="002926AC"/>
    <w:rsid w:val="002944F4"/>
    <w:rsid w:val="0029524D"/>
    <w:rsid w:val="002961E5"/>
    <w:rsid w:val="00296CDB"/>
    <w:rsid w:val="002A0F9B"/>
    <w:rsid w:val="002A1B28"/>
    <w:rsid w:val="002A2E59"/>
    <w:rsid w:val="002A3F47"/>
    <w:rsid w:val="002A591B"/>
    <w:rsid w:val="002A742C"/>
    <w:rsid w:val="002B474B"/>
    <w:rsid w:val="002B493F"/>
    <w:rsid w:val="002B529C"/>
    <w:rsid w:val="002B5378"/>
    <w:rsid w:val="002B54A9"/>
    <w:rsid w:val="002B7B58"/>
    <w:rsid w:val="002C0967"/>
    <w:rsid w:val="002C09F5"/>
    <w:rsid w:val="002C17AA"/>
    <w:rsid w:val="002C4304"/>
    <w:rsid w:val="002C5254"/>
    <w:rsid w:val="002C528E"/>
    <w:rsid w:val="002D05E4"/>
    <w:rsid w:val="002D168C"/>
    <w:rsid w:val="002D185F"/>
    <w:rsid w:val="002D25CC"/>
    <w:rsid w:val="002D29DB"/>
    <w:rsid w:val="002D4DF5"/>
    <w:rsid w:val="002D612E"/>
    <w:rsid w:val="002D6854"/>
    <w:rsid w:val="002E0085"/>
    <w:rsid w:val="002E28D4"/>
    <w:rsid w:val="002E328F"/>
    <w:rsid w:val="002E4A84"/>
    <w:rsid w:val="002E4E4A"/>
    <w:rsid w:val="002E54CA"/>
    <w:rsid w:val="002E5D10"/>
    <w:rsid w:val="002E6DD9"/>
    <w:rsid w:val="002F0792"/>
    <w:rsid w:val="002F0DE6"/>
    <w:rsid w:val="002F2B06"/>
    <w:rsid w:val="002F2E51"/>
    <w:rsid w:val="002F4A6F"/>
    <w:rsid w:val="002F4CDA"/>
    <w:rsid w:val="002F4D33"/>
    <w:rsid w:val="002F5156"/>
    <w:rsid w:val="002F545F"/>
    <w:rsid w:val="002F58B6"/>
    <w:rsid w:val="002F5EC0"/>
    <w:rsid w:val="002F72C2"/>
    <w:rsid w:val="003023E8"/>
    <w:rsid w:val="00302D1F"/>
    <w:rsid w:val="0030391A"/>
    <w:rsid w:val="00304CAA"/>
    <w:rsid w:val="003067FB"/>
    <w:rsid w:val="00307D1F"/>
    <w:rsid w:val="00310817"/>
    <w:rsid w:val="00311965"/>
    <w:rsid w:val="003119A3"/>
    <w:rsid w:val="00312DAE"/>
    <w:rsid w:val="00313294"/>
    <w:rsid w:val="00314406"/>
    <w:rsid w:val="00315CE6"/>
    <w:rsid w:val="003171A0"/>
    <w:rsid w:val="0032275D"/>
    <w:rsid w:val="00322C45"/>
    <w:rsid w:val="0032328D"/>
    <w:rsid w:val="00325F2C"/>
    <w:rsid w:val="003311AB"/>
    <w:rsid w:val="00333A0A"/>
    <w:rsid w:val="00334402"/>
    <w:rsid w:val="00334509"/>
    <w:rsid w:val="003354F8"/>
    <w:rsid w:val="00335CD7"/>
    <w:rsid w:val="00337099"/>
    <w:rsid w:val="00337902"/>
    <w:rsid w:val="00337A4F"/>
    <w:rsid w:val="003413DD"/>
    <w:rsid w:val="00341881"/>
    <w:rsid w:val="00342C02"/>
    <w:rsid w:val="00344B2F"/>
    <w:rsid w:val="003454AD"/>
    <w:rsid w:val="003459B7"/>
    <w:rsid w:val="00345CE5"/>
    <w:rsid w:val="00345D48"/>
    <w:rsid w:val="0035001B"/>
    <w:rsid w:val="003516F7"/>
    <w:rsid w:val="00354314"/>
    <w:rsid w:val="00354F3B"/>
    <w:rsid w:val="003559D4"/>
    <w:rsid w:val="0036159C"/>
    <w:rsid w:val="00364CDA"/>
    <w:rsid w:val="00366148"/>
    <w:rsid w:val="003662B3"/>
    <w:rsid w:val="00366439"/>
    <w:rsid w:val="00371341"/>
    <w:rsid w:val="00371D3D"/>
    <w:rsid w:val="00372110"/>
    <w:rsid w:val="003749C0"/>
    <w:rsid w:val="00374E5C"/>
    <w:rsid w:val="003753D4"/>
    <w:rsid w:val="003757E2"/>
    <w:rsid w:val="003759B8"/>
    <w:rsid w:val="00376A35"/>
    <w:rsid w:val="00376DFA"/>
    <w:rsid w:val="0037746A"/>
    <w:rsid w:val="003800E1"/>
    <w:rsid w:val="003808EC"/>
    <w:rsid w:val="003816F2"/>
    <w:rsid w:val="0038306E"/>
    <w:rsid w:val="00383C9C"/>
    <w:rsid w:val="00384190"/>
    <w:rsid w:val="003852E5"/>
    <w:rsid w:val="0038680C"/>
    <w:rsid w:val="00391B74"/>
    <w:rsid w:val="00394703"/>
    <w:rsid w:val="003952F9"/>
    <w:rsid w:val="0039713B"/>
    <w:rsid w:val="003A04AC"/>
    <w:rsid w:val="003A0B7F"/>
    <w:rsid w:val="003A18B6"/>
    <w:rsid w:val="003A1922"/>
    <w:rsid w:val="003A1D3E"/>
    <w:rsid w:val="003A2CAB"/>
    <w:rsid w:val="003A3CD6"/>
    <w:rsid w:val="003A407A"/>
    <w:rsid w:val="003A4414"/>
    <w:rsid w:val="003A4734"/>
    <w:rsid w:val="003A5135"/>
    <w:rsid w:val="003A51C2"/>
    <w:rsid w:val="003A5338"/>
    <w:rsid w:val="003A6B91"/>
    <w:rsid w:val="003A7171"/>
    <w:rsid w:val="003A7FF5"/>
    <w:rsid w:val="003B0873"/>
    <w:rsid w:val="003B0D2B"/>
    <w:rsid w:val="003B17D7"/>
    <w:rsid w:val="003B2588"/>
    <w:rsid w:val="003B2FD2"/>
    <w:rsid w:val="003B39F0"/>
    <w:rsid w:val="003B4D80"/>
    <w:rsid w:val="003B619C"/>
    <w:rsid w:val="003B74ED"/>
    <w:rsid w:val="003C1E26"/>
    <w:rsid w:val="003C2826"/>
    <w:rsid w:val="003C294B"/>
    <w:rsid w:val="003C3D3D"/>
    <w:rsid w:val="003D038B"/>
    <w:rsid w:val="003D1430"/>
    <w:rsid w:val="003D1F7D"/>
    <w:rsid w:val="003D7E5F"/>
    <w:rsid w:val="003D7F42"/>
    <w:rsid w:val="003E2EFF"/>
    <w:rsid w:val="003E2FA2"/>
    <w:rsid w:val="003E3292"/>
    <w:rsid w:val="003E3A89"/>
    <w:rsid w:val="003E3D43"/>
    <w:rsid w:val="003E3D70"/>
    <w:rsid w:val="003E5FC1"/>
    <w:rsid w:val="003E605E"/>
    <w:rsid w:val="003F0120"/>
    <w:rsid w:val="003F0C09"/>
    <w:rsid w:val="003F58D3"/>
    <w:rsid w:val="003F5E1A"/>
    <w:rsid w:val="003F6233"/>
    <w:rsid w:val="003F630B"/>
    <w:rsid w:val="003F6607"/>
    <w:rsid w:val="003F7AB0"/>
    <w:rsid w:val="0040066D"/>
    <w:rsid w:val="00400FDE"/>
    <w:rsid w:val="00401E5B"/>
    <w:rsid w:val="00401FC2"/>
    <w:rsid w:val="00402848"/>
    <w:rsid w:val="00402C0F"/>
    <w:rsid w:val="0040357E"/>
    <w:rsid w:val="00403710"/>
    <w:rsid w:val="00403F74"/>
    <w:rsid w:val="00404F79"/>
    <w:rsid w:val="004057E2"/>
    <w:rsid w:val="00407C4F"/>
    <w:rsid w:val="004110AB"/>
    <w:rsid w:val="004112EC"/>
    <w:rsid w:val="0041249A"/>
    <w:rsid w:val="00413E5D"/>
    <w:rsid w:val="00420B9E"/>
    <w:rsid w:val="0042252E"/>
    <w:rsid w:val="00422FF4"/>
    <w:rsid w:val="00423D9C"/>
    <w:rsid w:val="004246F1"/>
    <w:rsid w:val="00425205"/>
    <w:rsid w:val="00430B01"/>
    <w:rsid w:val="00431316"/>
    <w:rsid w:val="00431324"/>
    <w:rsid w:val="004347C2"/>
    <w:rsid w:val="00435547"/>
    <w:rsid w:val="00435568"/>
    <w:rsid w:val="00436EEB"/>
    <w:rsid w:val="00440507"/>
    <w:rsid w:val="0044137A"/>
    <w:rsid w:val="00441DD8"/>
    <w:rsid w:val="00444019"/>
    <w:rsid w:val="00444934"/>
    <w:rsid w:val="004454B7"/>
    <w:rsid w:val="0045336D"/>
    <w:rsid w:val="00453CD9"/>
    <w:rsid w:val="00453EEF"/>
    <w:rsid w:val="004541A5"/>
    <w:rsid w:val="00455AD9"/>
    <w:rsid w:val="00460D44"/>
    <w:rsid w:val="004619AE"/>
    <w:rsid w:val="004632D2"/>
    <w:rsid w:val="00464743"/>
    <w:rsid w:val="004647AD"/>
    <w:rsid w:val="004647C0"/>
    <w:rsid w:val="00464856"/>
    <w:rsid w:val="004659C8"/>
    <w:rsid w:val="00466000"/>
    <w:rsid w:val="0046796A"/>
    <w:rsid w:val="00467ED1"/>
    <w:rsid w:val="00473510"/>
    <w:rsid w:val="00477C91"/>
    <w:rsid w:val="0049046D"/>
    <w:rsid w:val="00492F4E"/>
    <w:rsid w:val="0049439A"/>
    <w:rsid w:val="00495B0F"/>
    <w:rsid w:val="00496051"/>
    <w:rsid w:val="004969FF"/>
    <w:rsid w:val="00497609"/>
    <w:rsid w:val="004A0616"/>
    <w:rsid w:val="004A09FF"/>
    <w:rsid w:val="004A0F8F"/>
    <w:rsid w:val="004A25B3"/>
    <w:rsid w:val="004A3BD2"/>
    <w:rsid w:val="004A5169"/>
    <w:rsid w:val="004B0A1C"/>
    <w:rsid w:val="004B11DB"/>
    <w:rsid w:val="004B25D3"/>
    <w:rsid w:val="004B3CED"/>
    <w:rsid w:val="004B3EBF"/>
    <w:rsid w:val="004B4C98"/>
    <w:rsid w:val="004B4F1B"/>
    <w:rsid w:val="004B5656"/>
    <w:rsid w:val="004B5B4F"/>
    <w:rsid w:val="004B5E83"/>
    <w:rsid w:val="004B738D"/>
    <w:rsid w:val="004B762F"/>
    <w:rsid w:val="004C1291"/>
    <w:rsid w:val="004C22AE"/>
    <w:rsid w:val="004C2FC1"/>
    <w:rsid w:val="004C3145"/>
    <w:rsid w:val="004C365F"/>
    <w:rsid w:val="004C41D7"/>
    <w:rsid w:val="004C4C24"/>
    <w:rsid w:val="004C6C1C"/>
    <w:rsid w:val="004C6F24"/>
    <w:rsid w:val="004D02DA"/>
    <w:rsid w:val="004D0FE4"/>
    <w:rsid w:val="004D1940"/>
    <w:rsid w:val="004D3B77"/>
    <w:rsid w:val="004D41B4"/>
    <w:rsid w:val="004D41DE"/>
    <w:rsid w:val="004E01D8"/>
    <w:rsid w:val="004E0D05"/>
    <w:rsid w:val="004E1BBA"/>
    <w:rsid w:val="004E34F7"/>
    <w:rsid w:val="004E39A0"/>
    <w:rsid w:val="004E4E72"/>
    <w:rsid w:val="004E5BAB"/>
    <w:rsid w:val="004E6BD6"/>
    <w:rsid w:val="004E6E9C"/>
    <w:rsid w:val="004E73B7"/>
    <w:rsid w:val="004E7E86"/>
    <w:rsid w:val="004F0037"/>
    <w:rsid w:val="004F05B0"/>
    <w:rsid w:val="004F171F"/>
    <w:rsid w:val="004F26F1"/>
    <w:rsid w:val="004F4979"/>
    <w:rsid w:val="004F6579"/>
    <w:rsid w:val="004F715A"/>
    <w:rsid w:val="005022FF"/>
    <w:rsid w:val="00502DFE"/>
    <w:rsid w:val="0050480C"/>
    <w:rsid w:val="00506335"/>
    <w:rsid w:val="00510D83"/>
    <w:rsid w:val="00512674"/>
    <w:rsid w:val="00514A60"/>
    <w:rsid w:val="00515C96"/>
    <w:rsid w:val="00516ACB"/>
    <w:rsid w:val="0051774D"/>
    <w:rsid w:val="005213F2"/>
    <w:rsid w:val="00522D6E"/>
    <w:rsid w:val="005242D5"/>
    <w:rsid w:val="0052487D"/>
    <w:rsid w:val="00526288"/>
    <w:rsid w:val="00532456"/>
    <w:rsid w:val="005370AB"/>
    <w:rsid w:val="00537D55"/>
    <w:rsid w:val="00541E18"/>
    <w:rsid w:val="00542EED"/>
    <w:rsid w:val="00543634"/>
    <w:rsid w:val="00543A0E"/>
    <w:rsid w:val="00544D8C"/>
    <w:rsid w:val="00545194"/>
    <w:rsid w:val="00545CDE"/>
    <w:rsid w:val="00545F90"/>
    <w:rsid w:val="0055134F"/>
    <w:rsid w:val="00551E8B"/>
    <w:rsid w:val="00552EF9"/>
    <w:rsid w:val="005544C2"/>
    <w:rsid w:val="00554CB2"/>
    <w:rsid w:val="00555E0C"/>
    <w:rsid w:val="0055602F"/>
    <w:rsid w:val="0055657E"/>
    <w:rsid w:val="00562B88"/>
    <w:rsid w:val="00563919"/>
    <w:rsid w:val="00563DE4"/>
    <w:rsid w:val="005643C6"/>
    <w:rsid w:val="00565871"/>
    <w:rsid w:val="00566FEF"/>
    <w:rsid w:val="00570584"/>
    <w:rsid w:val="005778CA"/>
    <w:rsid w:val="00577C9F"/>
    <w:rsid w:val="00584BA8"/>
    <w:rsid w:val="00590F15"/>
    <w:rsid w:val="00593AE0"/>
    <w:rsid w:val="00594D75"/>
    <w:rsid w:val="00595092"/>
    <w:rsid w:val="0059588D"/>
    <w:rsid w:val="00595B75"/>
    <w:rsid w:val="005977E1"/>
    <w:rsid w:val="005A0194"/>
    <w:rsid w:val="005A073D"/>
    <w:rsid w:val="005A09EA"/>
    <w:rsid w:val="005A16BC"/>
    <w:rsid w:val="005A18FD"/>
    <w:rsid w:val="005A1BE4"/>
    <w:rsid w:val="005A2B0B"/>
    <w:rsid w:val="005A327B"/>
    <w:rsid w:val="005A3F78"/>
    <w:rsid w:val="005A44A1"/>
    <w:rsid w:val="005B0EDC"/>
    <w:rsid w:val="005B13DF"/>
    <w:rsid w:val="005B2633"/>
    <w:rsid w:val="005B2A13"/>
    <w:rsid w:val="005B3C9B"/>
    <w:rsid w:val="005B3DD8"/>
    <w:rsid w:val="005C2503"/>
    <w:rsid w:val="005C2735"/>
    <w:rsid w:val="005C62A5"/>
    <w:rsid w:val="005C6528"/>
    <w:rsid w:val="005C6EDF"/>
    <w:rsid w:val="005D0A46"/>
    <w:rsid w:val="005D1301"/>
    <w:rsid w:val="005D529B"/>
    <w:rsid w:val="005D74A1"/>
    <w:rsid w:val="005E2A0E"/>
    <w:rsid w:val="005E321A"/>
    <w:rsid w:val="005E3EC0"/>
    <w:rsid w:val="005E45EB"/>
    <w:rsid w:val="005E4F2C"/>
    <w:rsid w:val="005E5045"/>
    <w:rsid w:val="005E7304"/>
    <w:rsid w:val="005F21C3"/>
    <w:rsid w:val="005F35C1"/>
    <w:rsid w:val="005F5D01"/>
    <w:rsid w:val="006011B7"/>
    <w:rsid w:val="006021E3"/>
    <w:rsid w:val="00603C14"/>
    <w:rsid w:val="006051AE"/>
    <w:rsid w:val="00606BE1"/>
    <w:rsid w:val="00610AE3"/>
    <w:rsid w:val="00611FB0"/>
    <w:rsid w:val="0061227F"/>
    <w:rsid w:val="006152B2"/>
    <w:rsid w:val="00623C59"/>
    <w:rsid w:val="00623C99"/>
    <w:rsid w:val="00625A94"/>
    <w:rsid w:val="00625B29"/>
    <w:rsid w:val="00625C48"/>
    <w:rsid w:val="00626CF2"/>
    <w:rsid w:val="00630420"/>
    <w:rsid w:val="0063056D"/>
    <w:rsid w:val="00632E21"/>
    <w:rsid w:val="00632FA1"/>
    <w:rsid w:val="0063428F"/>
    <w:rsid w:val="00635605"/>
    <w:rsid w:val="00635C90"/>
    <w:rsid w:val="00637B98"/>
    <w:rsid w:val="00643D72"/>
    <w:rsid w:val="00645153"/>
    <w:rsid w:val="006456D2"/>
    <w:rsid w:val="00645FAD"/>
    <w:rsid w:val="00645FDC"/>
    <w:rsid w:val="006507F2"/>
    <w:rsid w:val="006508F5"/>
    <w:rsid w:val="00652FC0"/>
    <w:rsid w:val="00653B26"/>
    <w:rsid w:val="00653B47"/>
    <w:rsid w:val="00654782"/>
    <w:rsid w:val="00654EB6"/>
    <w:rsid w:val="00660798"/>
    <w:rsid w:val="00664896"/>
    <w:rsid w:val="006651C7"/>
    <w:rsid w:val="00666D80"/>
    <w:rsid w:val="00671F9F"/>
    <w:rsid w:val="0067202F"/>
    <w:rsid w:val="006729C1"/>
    <w:rsid w:val="00672E88"/>
    <w:rsid w:val="0067383A"/>
    <w:rsid w:val="00674C37"/>
    <w:rsid w:val="006752F4"/>
    <w:rsid w:val="00675FC8"/>
    <w:rsid w:val="00676E43"/>
    <w:rsid w:val="0067724F"/>
    <w:rsid w:val="00677F3E"/>
    <w:rsid w:val="00677F84"/>
    <w:rsid w:val="006808DE"/>
    <w:rsid w:val="00680C9B"/>
    <w:rsid w:val="00680D70"/>
    <w:rsid w:val="00681560"/>
    <w:rsid w:val="0068341A"/>
    <w:rsid w:val="00684C68"/>
    <w:rsid w:val="0068633D"/>
    <w:rsid w:val="006908EC"/>
    <w:rsid w:val="00691780"/>
    <w:rsid w:val="00693CDB"/>
    <w:rsid w:val="0069634E"/>
    <w:rsid w:val="006A0F70"/>
    <w:rsid w:val="006A27D7"/>
    <w:rsid w:val="006A4262"/>
    <w:rsid w:val="006A4C45"/>
    <w:rsid w:val="006A6098"/>
    <w:rsid w:val="006A66A6"/>
    <w:rsid w:val="006A70B5"/>
    <w:rsid w:val="006A7615"/>
    <w:rsid w:val="006B01E2"/>
    <w:rsid w:val="006B1814"/>
    <w:rsid w:val="006B1C1D"/>
    <w:rsid w:val="006B1F21"/>
    <w:rsid w:val="006B3558"/>
    <w:rsid w:val="006B3D58"/>
    <w:rsid w:val="006B446F"/>
    <w:rsid w:val="006B44AD"/>
    <w:rsid w:val="006B4F39"/>
    <w:rsid w:val="006B62FC"/>
    <w:rsid w:val="006B7D61"/>
    <w:rsid w:val="006C0107"/>
    <w:rsid w:val="006C2FE8"/>
    <w:rsid w:val="006C33BD"/>
    <w:rsid w:val="006C4074"/>
    <w:rsid w:val="006C4C72"/>
    <w:rsid w:val="006C5618"/>
    <w:rsid w:val="006C5F6C"/>
    <w:rsid w:val="006C714E"/>
    <w:rsid w:val="006D2990"/>
    <w:rsid w:val="006D31E4"/>
    <w:rsid w:val="006D3938"/>
    <w:rsid w:val="006D3F02"/>
    <w:rsid w:val="006D4A91"/>
    <w:rsid w:val="006D5E29"/>
    <w:rsid w:val="006D7A38"/>
    <w:rsid w:val="006E078F"/>
    <w:rsid w:val="006E0D1E"/>
    <w:rsid w:val="006E3C5C"/>
    <w:rsid w:val="006E40A8"/>
    <w:rsid w:val="006E5E17"/>
    <w:rsid w:val="006E7DB9"/>
    <w:rsid w:val="006F0727"/>
    <w:rsid w:val="006F1253"/>
    <w:rsid w:val="006F2B0F"/>
    <w:rsid w:val="006F3326"/>
    <w:rsid w:val="006F3886"/>
    <w:rsid w:val="006F426D"/>
    <w:rsid w:val="006F44C4"/>
    <w:rsid w:val="006F5297"/>
    <w:rsid w:val="006F5C84"/>
    <w:rsid w:val="006F679C"/>
    <w:rsid w:val="006F6AB1"/>
    <w:rsid w:val="0070059F"/>
    <w:rsid w:val="00702286"/>
    <w:rsid w:val="00702F43"/>
    <w:rsid w:val="00707C28"/>
    <w:rsid w:val="00707C4B"/>
    <w:rsid w:val="00711F5C"/>
    <w:rsid w:val="0071292F"/>
    <w:rsid w:val="00712AA7"/>
    <w:rsid w:val="0071370C"/>
    <w:rsid w:val="00713D2F"/>
    <w:rsid w:val="00713E8A"/>
    <w:rsid w:val="00715EF8"/>
    <w:rsid w:val="007164C3"/>
    <w:rsid w:val="00717870"/>
    <w:rsid w:val="00720398"/>
    <w:rsid w:val="00720D9F"/>
    <w:rsid w:val="00720FA6"/>
    <w:rsid w:val="00721705"/>
    <w:rsid w:val="007250EB"/>
    <w:rsid w:val="007252E0"/>
    <w:rsid w:val="007276AB"/>
    <w:rsid w:val="0073347E"/>
    <w:rsid w:val="007348D9"/>
    <w:rsid w:val="00734B56"/>
    <w:rsid w:val="0073525A"/>
    <w:rsid w:val="0073587E"/>
    <w:rsid w:val="007374B5"/>
    <w:rsid w:val="00737684"/>
    <w:rsid w:val="00740060"/>
    <w:rsid w:val="007421A0"/>
    <w:rsid w:val="007426B4"/>
    <w:rsid w:val="00742B0E"/>
    <w:rsid w:val="007446E5"/>
    <w:rsid w:val="00745AC3"/>
    <w:rsid w:val="00747468"/>
    <w:rsid w:val="0074750B"/>
    <w:rsid w:val="007504A4"/>
    <w:rsid w:val="00751F75"/>
    <w:rsid w:val="007526D9"/>
    <w:rsid w:val="00752DE6"/>
    <w:rsid w:val="00755568"/>
    <w:rsid w:val="00756A22"/>
    <w:rsid w:val="00757EFE"/>
    <w:rsid w:val="0076046A"/>
    <w:rsid w:val="00760931"/>
    <w:rsid w:val="0076175A"/>
    <w:rsid w:val="00761D93"/>
    <w:rsid w:val="0076331B"/>
    <w:rsid w:val="007638C8"/>
    <w:rsid w:val="00771032"/>
    <w:rsid w:val="0077191B"/>
    <w:rsid w:val="0077245A"/>
    <w:rsid w:val="007746AF"/>
    <w:rsid w:val="00775F98"/>
    <w:rsid w:val="0077684F"/>
    <w:rsid w:val="00776F04"/>
    <w:rsid w:val="00777400"/>
    <w:rsid w:val="00777639"/>
    <w:rsid w:val="007800E5"/>
    <w:rsid w:val="007803B8"/>
    <w:rsid w:val="007811B5"/>
    <w:rsid w:val="0078265C"/>
    <w:rsid w:val="007841B5"/>
    <w:rsid w:val="00784E4D"/>
    <w:rsid w:val="007851B7"/>
    <w:rsid w:val="00787166"/>
    <w:rsid w:val="00787F40"/>
    <w:rsid w:val="007908E6"/>
    <w:rsid w:val="00791510"/>
    <w:rsid w:val="0079520B"/>
    <w:rsid w:val="00795716"/>
    <w:rsid w:val="007963CD"/>
    <w:rsid w:val="007A06FE"/>
    <w:rsid w:val="007A0DF3"/>
    <w:rsid w:val="007A2D85"/>
    <w:rsid w:val="007A37F8"/>
    <w:rsid w:val="007A3F25"/>
    <w:rsid w:val="007A42C5"/>
    <w:rsid w:val="007A43AC"/>
    <w:rsid w:val="007A5BE3"/>
    <w:rsid w:val="007A5E00"/>
    <w:rsid w:val="007A625E"/>
    <w:rsid w:val="007A663C"/>
    <w:rsid w:val="007B0574"/>
    <w:rsid w:val="007B1EE5"/>
    <w:rsid w:val="007B3137"/>
    <w:rsid w:val="007B4A0F"/>
    <w:rsid w:val="007B5AF9"/>
    <w:rsid w:val="007B65E6"/>
    <w:rsid w:val="007B70D8"/>
    <w:rsid w:val="007C2CE2"/>
    <w:rsid w:val="007C5037"/>
    <w:rsid w:val="007C69FF"/>
    <w:rsid w:val="007C7C50"/>
    <w:rsid w:val="007D0125"/>
    <w:rsid w:val="007D1402"/>
    <w:rsid w:val="007D6363"/>
    <w:rsid w:val="007D63B7"/>
    <w:rsid w:val="007D77D5"/>
    <w:rsid w:val="007E4A42"/>
    <w:rsid w:val="007E55B4"/>
    <w:rsid w:val="007E6249"/>
    <w:rsid w:val="007E75A8"/>
    <w:rsid w:val="007E7ED5"/>
    <w:rsid w:val="007F192A"/>
    <w:rsid w:val="007F402A"/>
    <w:rsid w:val="007F528B"/>
    <w:rsid w:val="007F5593"/>
    <w:rsid w:val="007F6B50"/>
    <w:rsid w:val="007F7379"/>
    <w:rsid w:val="007F74E0"/>
    <w:rsid w:val="00801133"/>
    <w:rsid w:val="00801566"/>
    <w:rsid w:val="008024D5"/>
    <w:rsid w:val="0080402B"/>
    <w:rsid w:val="008054FD"/>
    <w:rsid w:val="00805F4C"/>
    <w:rsid w:val="00807448"/>
    <w:rsid w:val="008118C4"/>
    <w:rsid w:val="00813AF6"/>
    <w:rsid w:val="00816AED"/>
    <w:rsid w:val="00817A20"/>
    <w:rsid w:val="0082124B"/>
    <w:rsid w:val="00821D3E"/>
    <w:rsid w:val="0082336A"/>
    <w:rsid w:val="00823CC7"/>
    <w:rsid w:val="008248C6"/>
    <w:rsid w:val="008251EB"/>
    <w:rsid w:val="0082537B"/>
    <w:rsid w:val="00830C0F"/>
    <w:rsid w:val="00832565"/>
    <w:rsid w:val="00835772"/>
    <w:rsid w:val="00836AE9"/>
    <w:rsid w:val="00840271"/>
    <w:rsid w:val="008415C8"/>
    <w:rsid w:val="00841EDA"/>
    <w:rsid w:val="00841FDE"/>
    <w:rsid w:val="00842357"/>
    <w:rsid w:val="00842526"/>
    <w:rsid w:val="00846724"/>
    <w:rsid w:val="00847462"/>
    <w:rsid w:val="008475B6"/>
    <w:rsid w:val="00850209"/>
    <w:rsid w:val="00852B36"/>
    <w:rsid w:val="00853EA4"/>
    <w:rsid w:val="00855124"/>
    <w:rsid w:val="00855E93"/>
    <w:rsid w:val="00855F2B"/>
    <w:rsid w:val="00856E54"/>
    <w:rsid w:val="008572DE"/>
    <w:rsid w:val="0085769B"/>
    <w:rsid w:val="0086008B"/>
    <w:rsid w:val="0086073D"/>
    <w:rsid w:val="00861F6D"/>
    <w:rsid w:val="00862183"/>
    <w:rsid w:val="00865DB2"/>
    <w:rsid w:val="00866ADE"/>
    <w:rsid w:val="008676CB"/>
    <w:rsid w:val="008679A7"/>
    <w:rsid w:val="00867CAE"/>
    <w:rsid w:val="00873B4C"/>
    <w:rsid w:val="0087523D"/>
    <w:rsid w:val="00881254"/>
    <w:rsid w:val="0088136B"/>
    <w:rsid w:val="00881DB6"/>
    <w:rsid w:val="00881FA0"/>
    <w:rsid w:val="00884108"/>
    <w:rsid w:val="00885158"/>
    <w:rsid w:val="00886840"/>
    <w:rsid w:val="00886D8E"/>
    <w:rsid w:val="00887E34"/>
    <w:rsid w:val="008919CE"/>
    <w:rsid w:val="00892288"/>
    <w:rsid w:val="00892494"/>
    <w:rsid w:val="00896FDF"/>
    <w:rsid w:val="00897572"/>
    <w:rsid w:val="008A078A"/>
    <w:rsid w:val="008A607E"/>
    <w:rsid w:val="008A6A0E"/>
    <w:rsid w:val="008B1AE2"/>
    <w:rsid w:val="008B2B40"/>
    <w:rsid w:val="008B2FFE"/>
    <w:rsid w:val="008B51A3"/>
    <w:rsid w:val="008C0DA7"/>
    <w:rsid w:val="008C1517"/>
    <w:rsid w:val="008C155A"/>
    <w:rsid w:val="008C2929"/>
    <w:rsid w:val="008C4F82"/>
    <w:rsid w:val="008C5177"/>
    <w:rsid w:val="008C5FC2"/>
    <w:rsid w:val="008D1296"/>
    <w:rsid w:val="008D3018"/>
    <w:rsid w:val="008D414D"/>
    <w:rsid w:val="008D497C"/>
    <w:rsid w:val="008D6130"/>
    <w:rsid w:val="008E4429"/>
    <w:rsid w:val="008E501A"/>
    <w:rsid w:val="008E58BA"/>
    <w:rsid w:val="008E6E5A"/>
    <w:rsid w:val="008E727E"/>
    <w:rsid w:val="008F1596"/>
    <w:rsid w:val="008F51D9"/>
    <w:rsid w:val="008F6001"/>
    <w:rsid w:val="008F7CE1"/>
    <w:rsid w:val="008F7F8C"/>
    <w:rsid w:val="00900319"/>
    <w:rsid w:val="00901145"/>
    <w:rsid w:val="009021F2"/>
    <w:rsid w:val="009033F5"/>
    <w:rsid w:val="0090406D"/>
    <w:rsid w:val="00904A16"/>
    <w:rsid w:val="00906A85"/>
    <w:rsid w:val="00914327"/>
    <w:rsid w:val="009200CA"/>
    <w:rsid w:val="0092069B"/>
    <w:rsid w:val="00920A38"/>
    <w:rsid w:val="00921EE8"/>
    <w:rsid w:val="00922F23"/>
    <w:rsid w:val="00923053"/>
    <w:rsid w:val="00925126"/>
    <w:rsid w:val="00926C90"/>
    <w:rsid w:val="00926D24"/>
    <w:rsid w:val="009316FB"/>
    <w:rsid w:val="00931AD3"/>
    <w:rsid w:val="00933ED2"/>
    <w:rsid w:val="00934C22"/>
    <w:rsid w:val="00934FAE"/>
    <w:rsid w:val="009364A5"/>
    <w:rsid w:val="00936CB1"/>
    <w:rsid w:val="00936D6D"/>
    <w:rsid w:val="0094260A"/>
    <w:rsid w:val="0094313E"/>
    <w:rsid w:val="00943D96"/>
    <w:rsid w:val="00945400"/>
    <w:rsid w:val="00946DCE"/>
    <w:rsid w:val="009508C0"/>
    <w:rsid w:val="0095117E"/>
    <w:rsid w:val="00956C2C"/>
    <w:rsid w:val="009573B5"/>
    <w:rsid w:val="00960EFD"/>
    <w:rsid w:val="00961B54"/>
    <w:rsid w:val="009631EA"/>
    <w:rsid w:val="009632B6"/>
    <w:rsid w:val="0096351B"/>
    <w:rsid w:val="00965AA3"/>
    <w:rsid w:val="00966E33"/>
    <w:rsid w:val="009809A4"/>
    <w:rsid w:val="009812DA"/>
    <w:rsid w:val="009829C8"/>
    <w:rsid w:val="00984E15"/>
    <w:rsid w:val="0098576D"/>
    <w:rsid w:val="009904B5"/>
    <w:rsid w:val="00993202"/>
    <w:rsid w:val="0099336D"/>
    <w:rsid w:val="00995320"/>
    <w:rsid w:val="00996705"/>
    <w:rsid w:val="00996D79"/>
    <w:rsid w:val="00996E9E"/>
    <w:rsid w:val="009970AF"/>
    <w:rsid w:val="00997370"/>
    <w:rsid w:val="009A06CA"/>
    <w:rsid w:val="009A0762"/>
    <w:rsid w:val="009A14CF"/>
    <w:rsid w:val="009A1967"/>
    <w:rsid w:val="009A4AED"/>
    <w:rsid w:val="009A5798"/>
    <w:rsid w:val="009A5931"/>
    <w:rsid w:val="009A59BA"/>
    <w:rsid w:val="009A5B9A"/>
    <w:rsid w:val="009A5C16"/>
    <w:rsid w:val="009A736A"/>
    <w:rsid w:val="009B063C"/>
    <w:rsid w:val="009B1F0A"/>
    <w:rsid w:val="009B70FB"/>
    <w:rsid w:val="009B78C0"/>
    <w:rsid w:val="009B79B5"/>
    <w:rsid w:val="009C19E7"/>
    <w:rsid w:val="009C24CB"/>
    <w:rsid w:val="009C2D81"/>
    <w:rsid w:val="009C2F5D"/>
    <w:rsid w:val="009C4B69"/>
    <w:rsid w:val="009C50DC"/>
    <w:rsid w:val="009C5305"/>
    <w:rsid w:val="009C6064"/>
    <w:rsid w:val="009C70EA"/>
    <w:rsid w:val="009D1992"/>
    <w:rsid w:val="009D213C"/>
    <w:rsid w:val="009D25A8"/>
    <w:rsid w:val="009D403C"/>
    <w:rsid w:val="009D63AA"/>
    <w:rsid w:val="009E0251"/>
    <w:rsid w:val="009E0DB8"/>
    <w:rsid w:val="009E2D9D"/>
    <w:rsid w:val="009E3599"/>
    <w:rsid w:val="009E3C42"/>
    <w:rsid w:val="009E4E44"/>
    <w:rsid w:val="009E63F5"/>
    <w:rsid w:val="009E6D82"/>
    <w:rsid w:val="009F0626"/>
    <w:rsid w:val="009F5F63"/>
    <w:rsid w:val="009F634B"/>
    <w:rsid w:val="009F7A16"/>
    <w:rsid w:val="009F7C54"/>
    <w:rsid w:val="00A00C11"/>
    <w:rsid w:val="00A057CE"/>
    <w:rsid w:val="00A066F1"/>
    <w:rsid w:val="00A121F9"/>
    <w:rsid w:val="00A12CAD"/>
    <w:rsid w:val="00A12F0E"/>
    <w:rsid w:val="00A13B91"/>
    <w:rsid w:val="00A14E34"/>
    <w:rsid w:val="00A16205"/>
    <w:rsid w:val="00A214F6"/>
    <w:rsid w:val="00A22E63"/>
    <w:rsid w:val="00A22FC5"/>
    <w:rsid w:val="00A24B29"/>
    <w:rsid w:val="00A24D28"/>
    <w:rsid w:val="00A2775F"/>
    <w:rsid w:val="00A30BE4"/>
    <w:rsid w:val="00A30DC6"/>
    <w:rsid w:val="00A32115"/>
    <w:rsid w:val="00A321B1"/>
    <w:rsid w:val="00A325CD"/>
    <w:rsid w:val="00A32F36"/>
    <w:rsid w:val="00A339D6"/>
    <w:rsid w:val="00A35D7E"/>
    <w:rsid w:val="00A3686C"/>
    <w:rsid w:val="00A373DD"/>
    <w:rsid w:val="00A37720"/>
    <w:rsid w:val="00A4022A"/>
    <w:rsid w:val="00A40D24"/>
    <w:rsid w:val="00A42021"/>
    <w:rsid w:val="00A428EB"/>
    <w:rsid w:val="00A43148"/>
    <w:rsid w:val="00A4331A"/>
    <w:rsid w:val="00A4564D"/>
    <w:rsid w:val="00A46E8F"/>
    <w:rsid w:val="00A46F08"/>
    <w:rsid w:val="00A54133"/>
    <w:rsid w:val="00A552FD"/>
    <w:rsid w:val="00A55921"/>
    <w:rsid w:val="00A56B22"/>
    <w:rsid w:val="00A56E34"/>
    <w:rsid w:val="00A57411"/>
    <w:rsid w:val="00A613E7"/>
    <w:rsid w:val="00A61DE9"/>
    <w:rsid w:val="00A61EDE"/>
    <w:rsid w:val="00A62661"/>
    <w:rsid w:val="00A6277C"/>
    <w:rsid w:val="00A649CE"/>
    <w:rsid w:val="00A64ABB"/>
    <w:rsid w:val="00A64E41"/>
    <w:rsid w:val="00A65625"/>
    <w:rsid w:val="00A70894"/>
    <w:rsid w:val="00A708F2"/>
    <w:rsid w:val="00A71553"/>
    <w:rsid w:val="00A72B2E"/>
    <w:rsid w:val="00A72E8A"/>
    <w:rsid w:val="00A736A3"/>
    <w:rsid w:val="00A73959"/>
    <w:rsid w:val="00A73DCA"/>
    <w:rsid w:val="00A74ACE"/>
    <w:rsid w:val="00A75B9C"/>
    <w:rsid w:val="00A81A9A"/>
    <w:rsid w:val="00A82F20"/>
    <w:rsid w:val="00A832B4"/>
    <w:rsid w:val="00A838F9"/>
    <w:rsid w:val="00A83DE4"/>
    <w:rsid w:val="00A84C34"/>
    <w:rsid w:val="00A8571A"/>
    <w:rsid w:val="00A873A5"/>
    <w:rsid w:val="00A903AC"/>
    <w:rsid w:val="00A90D1E"/>
    <w:rsid w:val="00A93180"/>
    <w:rsid w:val="00A9467A"/>
    <w:rsid w:val="00A951DF"/>
    <w:rsid w:val="00A969AE"/>
    <w:rsid w:val="00A96D3D"/>
    <w:rsid w:val="00AA5424"/>
    <w:rsid w:val="00AA772B"/>
    <w:rsid w:val="00AB0416"/>
    <w:rsid w:val="00AB0D51"/>
    <w:rsid w:val="00AB15BA"/>
    <w:rsid w:val="00AB1CB0"/>
    <w:rsid w:val="00AB1D88"/>
    <w:rsid w:val="00AB28F0"/>
    <w:rsid w:val="00AB2B88"/>
    <w:rsid w:val="00AB2CFD"/>
    <w:rsid w:val="00AB3B7E"/>
    <w:rsid w:val="00AB44DA"/>
    <w:rsid w:val="00AB5457"/>
    <w:rsid w:val="00AB5908"/>
    <w:rsid w:val="00AB5D93"/>
    <w:rsid w:val="00AB6743"/>
    <w:rsid w:val="00AB6954"/>
    <w:rsid w:val="00AC053E"/>
    <w:rsid w:val="00AC05EB"/>
    <w:rsid w:val="00AC1AB1"/>
    <w:rsid w:val="00AC2349"/>
    <w:rsid w:val="00AC2A5D"/>
    <w:rsid w:val="00AC3261"/>
    <w:rsid w:val="00AC3705"/>
    <w:rsid w:val="00AC3804"/>
    <w:rsid w:val="00AC4B24"/>
    <w:rsid w:val="00AC5C51"/>
    <w:rsid w:val="00AC6FD8"/>
    <w:rsid w:val="00AD00F0"/>
    <w:rsid w:val="00AD3161"/>
    <w:rsid w:val="00AD4D54"/>
    <w:rsid w:val="00AE0F87"/>
    <w:rsid w:val="00AE1806"/>
    <w:rsid w:val="00AE2CF6"/>
    <w:rsid w:val="00AE5F6B"/>
    <w:rsid w:val="00AE6BB8"/>
    <w:rsid w:val="00AE7CD2"/>
    <w:rsid w:val="00AF10E6"/>
    <w:rsid w:val="00AF1DE8"/>
    <w:rsid w:val="00AF3CE5"/>
    <w:rsid w:val="00AF608F"/>
    <w:rsid w:val="00B02D80"/>
    <w:rsid w:val="00B0370D"/>
    <w:rsid w:val="00B04097"/>
    <w:rsid w:val="00B05ECB"/>
    <w:rsid w:val="00B10359"/>
    <w:rsid w:val="00B1570D"/>
    <w:rsid w:val="00B16E06"/>
    <w:rsid w:val="00B2060A"/>
    <w:rsid w:val="00B23326"/>
    <w:rsid w:val="00B24153"/>
    <w:rsid w:val="00B24FE1"/>
    <w:rsid w:val="00B261A1"/>
    <w:rsid w:val="00B32174"/>
    <w:rsid w:val="00B336C2"/>
    <w:rsid w:val="00B342B5"/>
    <w:rsid w:val="00B35456"/>
    <w:rsid w:val="00B3619B"/>
    <w:rsid w:val="00B36491"/>
    <w:rsid w:val="00B4086B"/>
    <w:rsid w:val="00B40A69"/>
    <w:rsid w:val="00B40C74"/>
    <w:rsid w:val="00B4346B"/>
    <w:rsid w:val="00B54402"/>
    <w:rsid w:val="00B5464B"/>
    <w:rsid w:val="00B552C1"/>
    <w:rsid w:val="00B62046"/>
    <w:rsid w:val="00B6338C"/>
    <w:rsid w:val="00B63782"/>
    <w:rsid w:val="00B656AD"/>
    <w:rsid w:val="00B713AC"/>
    <w:rsid w:val="00B725FE"/>
    <w:rsid w:val="00B80842"/>
    <w:rsid w:val="00B81322"/>
    <w:rsid w:val="00B8227A"/>
    <w:rsid w:val="00B83246"/>
    <w:rsid w:val="00B86986"/>
    <w:rsid w:val="00B9050B"/>
    <w:rsid w:val="00B9503A"/>
    <w:rsid w:val="00B95F0E"/>
    <w:rsid w:val="00B97564"/>
    <w:rsid w:val="00B97CA0"/>
    <w:rsid w:val="00BA3160"/>
    <w:rsid w:val="00BA4C04"/>
    <w:rsid w:val="00BA4EFF"/>
    <w:rsid w:val="00BA5795"/>
    <w:rsid w:val="00BA6E8F"/>
    <w:rsid w:val="00BB0092"/>
    <w:rsid w:val="00BB3601"/>
    <w:rsid w:val="00BB42B6"/>
    <w:rsid w:val="00BB4332"/>
    <w:rsid w:val="00BB6158"/>
    <w:rsid w:val="00BB623E"/>
    <w:rsid w:val="00BB6628"/>
    <w:rsid w:val="00BB728C"/>
    <w:rsid w:val="00BB7871"/>
    <w:rsid w:val="00BC1046"/>
    <w:rsid w:val="00BC1AF3"/>
    <w:rsid w:val="00BC3A14"/>
    <w:rsid w:val="00BC4B12"/>
    <w:rsid w:val="00BD01B3"/>
    <w:rsid w:val="00BD038F"/>
    <w:rsid w:val="00BD04D7"/>
    <w:rsid w:val="00BD15A9"/>
    <w:rsid w:val="00BD1F11"/>
    <w:rsid w:val="00BD26F6"/>
    <w:rsid w:val="00BD46A1"/>
    <w:rsid w:val="00BD488D"/>
    <w:rsid w:val="00BD65DF"/>
    <w:rsid w:val="00BD7C20"/>
    <w:rsid w:val="00BE0815"/>
    <w:rsid w:val="00BE1962"/>
    <w:rsid w:val="00BE30F1"/>
    <w:rsid w:val="00BE5DF0"/>
    <w:rsid w:val="00BE5F70"/>
    <w:rsid w:val="00BE74C6"/>
    <w:rsid w:val="00BF1EEA"/>
    <w:rsid w:val="00BF35A2"/>
    <w:rsid w:val="00BF386D"/>
    <w:rsid w:val="00BF4F51"/>
    <w:rsid w:val="00BF557E"/>
    <w:rsid w:val="00BF65C4"/>
    <w:rsid w:val="00BF67AD"/>
    <w:rsid w:val="00C0164D"/>
    <w:rsid w:val="00C02D95"/>
    <w:rsid w:val="00C04353"/>
    <w:rsid w:val="00C04667"/>
    <w:rsid w:val="00C04A0A"/>
    <w:rsid w:val="00C04D4D"/>
    <w:rsid w:val="00C06707"/>
    <w:rsid w:val="00C06A55"/>
    <w:rsid w:val="00C078BD"/>
    <w:rsid w:val="00C103B4"/>
    <w:rsid w:val="00C11292"/>
    <w:rsid w:val="00C11610"/>
    <w:rsid w:val="00C15035"/>
    <w:rsid w:val="00C16C8B"/>
    <w:rsid w:val="00C17362"/>
    <w:rsid w:val="00C17D40"/>
    <w:rsid w:val="00C21A87"/>
    <w:rsid w:val="00C2255D"/>
    <w:rsid w:val="00C2284D"/>
    <w:rsid w:val="00C22FAD"/>
    <w:rsid w:val="00C24E5E"/>
    <w:rsid w:val="00C24E60"/>
    <w:rsid w:val="00C24E76"/>
    <w:rsid w:val="00C25075"/>
    <w:rsid w:val="00C2572D"/>
    <w:rsid w:val="00C267D8"/>
    <w:rsid w:val="00C31E23"/>
    <w:rsid w:val="00C32548"/>
    <w:rsid w:val="00C32E0B"/>
    <w:rsid w:val="00C33D82"/>
    <w:rsid w:val="00C34087"/>
    <w:rsid w:val="00C36D53"/>
    <w:rsid w:val="00C40290"/>
    <w:rsid w:val="00C405C0"/>
    <w:rsid w:val="00C417C6"/>
    <w:rsid w:val="00C4189A"/>
    <w:rsid w:val="00C420FA"/>
    <w:rsid w:val="00C4416B"/>
    <w:rsid w:val="00C4491F"/>
    <w:rsid w:val="00C45550"/>
    <w:rsid w:val="00C45700"/>
    <w:rsid w:val="00C45F1E"/>
    <w:rsid w:val="00C460C5"/>
    <w:rsid w:val="00C46BE8"/>
    <w:rsid w:val="00C47957"/>
    <w:rsid w:val="00C5097E"/>
    <w:rsid w:val="00C51E23"/>
    <w:rsid w:val="00C52982"/>
    <w:rsid w:val="00C52B36"/>
    <w:rsid w:val="00C53CDE"/>
    <w:rsid w:val="00C57EB9"/>
    <w:rsid w:val="00C60164"/>
    <w:rsid w:val="00C606DA"/>
    <w:rsid w:val="00C6123F"/>
    <w:rsid w:val="00C61F01"/>
    <w:rsid w:val="00C63126"/>
    <w:rsid w:val="00C64409"/>
    <w:rsid w:val="00C66C1B"/>
    <w:rsid w:val="00C70BFD"/>
    <w:rsid w:val="00C75AB4"/>
    <w:rsid w:val="00C80BE8"/>
    <w:rsid w:val="00C84C2E"/>
    <w:rsid w:val="00C851C1"/>
    <w:rsid w:val="00C86FDE"/>
    <w:rsid w:val="00C9043B"/>
    <w:rsid w:val="00C90C1E"/>
    <w:rsid w:val="00C9229C"/>
    <w:rsid w:val="00C9236F"/>
    <w:rsid w:val="00C93635"/>
    <w:rsid w:val="00C93AE4"/>
    <w:rsid w:val="00C94E93"/>
    <w:rsid w:val="00C952B7"/>
    <w:rsid w:val="00C9540C"/>
    <w:rsid w:val="00C979F7"/>
    <w:rsid w:val="00CA0667"/>
    <w:rsid w:val="00CA0FDC"/>
    <w:rsid w:val="00CA4273"/>
    <w:rsid w:val="00CA5207"/>
    <w:rsid w:val="00CA698C"/>
    <w:rsid w:val="00CB09C5"/>
    <w:rsid w:val="00CB0C38"/>
    <w:rsid w:val="00CB1B15"/>
    <w:rsid w:val="00CB2B20"/>
    <w:rsid w:val="00CB57A0"/>
    <w:rsid w:val="00CB5E74"/>
    <w:rsid w:val="00CB6126"/>
    <w:rsid w:val="00CB6A12"/>
    <w:rsid w:val="00CB6D39"/>
    <w:rsid w:val="00CC225D"/>
    <w:rsid w:val="00CC2FA3"/>
    <w:rsid w:val="00CC36FC"/>
    <w:rsid w:val="00CC4403"/>
    <w:rsid w:val="00CC4A97"/>
    <w:rsid w:val="00CC6853"/>
    <w:rsid w:val="00CC6A00"/>
    <w:rsid w:val="00CD239D"/>
    <w:rsid w:val="00CD4C13"/>
    <w:rsid w:val="00CD4D50"/>
    <w:rsid w:val="00CE3DC9"/>
    <w:rsid w:val="00CE4ADD"/>
    <w:rsid w:val="00CE4CD0"/>
    <w:rsid w:val="00CE5C0A"/>
    <w:rsid w:val="00CE5C3B"/>
    <w:rsid w:val="00CE7AA4"/>
    <w:rsid w:val="00CF1503"/>
    <w:rsid w:val="00CF2AD2"/>
    <w:rsid w:val="00CF3407"/>
    <w:rsid w:val="00CF3C79"/>
    <w:rsid w:val="00CF4A0F"/>
    <w:rsid w:val="00CF58F4"/>
    <w:rsid w:val="00CF595E"/>
    <w:rsid w:val="00CF6521"/>
    <w:rsid w:val="00D003E2"/>
    <w:rsid w:val="00D0194C"/>
    <w:rsid w:val="00D0196B"/>
    <w:rsid w:val="00D022F8"/>
    <w:rsid w:val="00D02466"/>
    <w:rsid w:val="00D02FA4"/>
    <w:rsid w:val="00D03998"/>
    <w:rsid w:val="00D04E4D"/>
    <w:rsid w:val="00D05EDD"/>
    <w:rsid w:val="00D06B48"/>
    <w:rsid w:val="00D10FF3"/>
    <w:rsid w:val="00D1123E"/>
    <w:rsid w:val="00D11854"/>
    <w:rsid w:val="00D122BC"/>
    <w:rsid w:val="00D12E5C"/>
    <w:rsid w:val="00D136B3"/>
    <w:rsid w:val="00D14EDD"/>
    <w:rsid w:val="00D15FBB"/>
    <w:rsid w:val="00D17569"/>
    <w:rsid w:val="00D2161E"/>
    <w:rsid w:val="00D21E3E"/>
    <w:rsid w:val="00D22D83"/>
    <w:rsid w:val="00D327FD"/>
    <w:rsid w:val="00D333AB"/>
    <w:rsid w:val="00D34748"/>
    <w:rsid w:val="00D348C0"/>
    <w:rsid w:val="00D35BB9"/>
    <w:rsid w:val="00D36050"/>
    <w:rsid w:val="00D379F4"/>
    <w:rsid w:val="00D4178F"/>
    <w:rsid w:val="00D42224"/>
    <w:rsid w:val="00D42860"/>
    <w:rsid w:val="00D444C6"/>
    <w:rsid w:val="00D45ED2"/>
    <w:rsid w:val="00D45F6A"/>
    <w:rsid w:val="00D46C3E"/>
    <w:rsid w:val="00D46F33"/>
    <w:rsid w:val="00D47E92"/>
    <w:rsid w:val="00D503F5"/>
    <w:rsid w:val="00D5133A"/>
    <w:rsid w:val="00D51352"/>
    <w:rsid w:val="00D539AA"/>
    <w:rsid w:val="00D5481D"/>
    <w:rsid w:val="00D55473"/>
    <w:rsid w:val="00D558DE"/>
    <w:rsid w:val="00D55CC5"/>
    <w:rsid w:val="00D56137"/>
    <w:rsid w:val="00D56280"/>
    <w:rsid w:val="00D57B8A"/>
    <w:rsid w:val="00D57F11"/>
    <w:rsid w:val="00D613FE"/>
    <w:rsid w:val="00D62355"/>
    <w:rsid w:val="00D6287D"/>
    <w:rsid w:val="00D629FF"/>
    <w:rsid w:val="00D6728A"/>
    <w:rsid w:val="00D71C7F"/>
    <w:rsid w:val="00D72A0D"/>
    <w:rsid w:val="00D73341"/>
    <w:rsid w:val="00D75794"/>
    <w:rsid w:val="00D75F54"/>
    <w:rsid w:val="00D76115"/>
    <w:rsid w:val="00D76276"/>
    <w:rsid w:val="00D76981"/>
    <w:rsid w:val="00D76E31"/>
    <w:rsid w:val="00D77CA1"/>
    <w:rsid w:val="00D80B46"/>
    <w:rsid w:val="00D8171E"/>
    <w:rsid w:val="00D82310"/>
    <w:rsid w:val="00D823CD"/>
    <w:rsid w:val="00D82A40"/>
    <w:rsid w:val="00D850CA"/>
    <w:rsid w:val="00D858C3"/>
    <w:rsid w:val="00D86865"/>
    <w:rsid w:val="00D8787D"/>
    <w:rsid w:val="00D9024F"/>
    <w:rsid w:val="00D9344A"/>
    <w:rsid w:val="00D95E19"/>
    <w:rsid w:val="00D964CB"/>
    <w:rsid w:val="00D97EC9"/>
    <w:rsid w:val="00DA0050"/>
    <w:rsid w:val="00DA6B45"/>
    <w:rsid w:val="00DA6F91"/>
    <w:rsid w:val="00DA7DC1"/>
    <w:rsid w:val="00DB04C3"/>
    <w:rsid w:val="00DB36DC"/>
    <w:rsid w:val="00DB3E18"/>
    <w:rsid w:val="00DB441A"/>
    <w:rsid w:val="00DB45B0"/>
    <w:rsid w:val="00DB4FD6"/>
    <w:rsid w:val="00DB6001"/>
    <w:rsid w:val="00DB62ED"/>
    <w:rsid w:val="00DC0620"/>
    <w:rsid w:val="00DC13C8"/>
    <w:rsid w:val="00DC14BC"/>
    <w:rsid w:val="00DC2C3A"/>
    <w:rsid w:val="00DC3857"/>
    <w:rsid w:val="00DC3EC9"/>
    <w:rsid w:val="00DC5082"/>
    <w:rsid w:val="00DC6641"/>
    <w:rsid w:val="00DC6E70"/>
    <w:rsid w:val="00DC702C"/>
    <w:rsid w:val="00DC7597"/>
    <w:rsid w:val="00DD1B25"/>
    <w:rsid w:val="00DD3D06"/>
    <w:rsid w:val="00DD43A0"/>
    <w:rsid w:val="00DD6BC1"/>
    <w:rsid w:val="00DE0A1C"/>
    <w:rsid w:val="00DE1F0C"/>
    <w:rsid w:val="00DE4563"/>
    <w:rsid w:val="00DE605A"/>
    <w:rsid w:val="00DE6C5F"/>
    <w:rsid w:val="00DE7CAA"/>
    <w:rsid w:val="00DF03C9"/>
    <w:rsid w:val="00DF37A1"/>
    <w:rsid w:val="00DF66BD"/>
    <w:rsid w:val="00DF6BD4"/>
    <w:rsid w:val="00DF714F"/>
    <w:rsid w:val="00E00F78"/>
    <w:rsid w:val="00E00F9A"/>
    <w:rsid w:val="00E01F4D"/>
    <w:rsid w:val="00E0314E"/>
    <w:rsid w:val="00E03AD8"/>
    <w:rsid w:val="00E138F7"/>
    <w:rsid w:val="00E13B3E"/>
    <w:rsid w:val="00E147A9"/>
    <w:rsid w:val="00E16E0D"/>
    <w:rsid w:val="00E178BC"/>
    <w:rsid w:val="00E2041D"/>
    <w:rsid w:val="00E207BE"/>
    <w:rsid w:val="00E211D7"/>
    <w:rsid w:val="00E2195B"/>
    <w:rsid w:val="00E21F6F"/>
    <w:rsid w:val="00E22CA2"/>
    <w:rsid w:val="00E2485A"/>
    <w:rsid w:val="00E31CAC"/>
    <w:rsid w:val="00E3254F"/>
    <w:rsid w:val="00E351C8"/>
    <w:rsid w:val="00E362F0"/>
    <w:rsid w:val="00E364B2"/>
    <w:rsid w:val="00E3692E"/>
    <w:rsid w:val="00E37053"/>
    <w:rsid w:val="00E37975"/>
    <w:rsid w:val="00E379E8"/>
    <w:rsid w:val="00E4034A"/>
    <w:rsid w:val="00E40AB1"/>
    <w:rsid w:val="00E4172A"/>
    <w:rsid w:val="00E41B6C"/>
    <w:rsid w:val="00E41EB1"/>
    <w:rsid w:val="00E41FA7"/>
    <w:rsid w:val="00E4214A"/>
    <w:rsid w:val="00E4260D"/>
    <w:rsid w:val="00E43F19"/>
    <w:rsid w:val="00E442BE"/>
    <w:rsid w:val="00E44E6B"/>
    <w:rsid w:val="00E47581"/>
    <w:rsid w:val="00E47C8B"/>
    <w:rsid w:val="00E519AB"/>
    <w:rsid w:val="00E532D4"/>
    <w:rsid w:val="00E54397"/>
    <w:rsid w:val="00E55BEE"/>
    <w:rsid w:val="00E567A1"/>
    <w:rsid w:val="00E56B7E"/>
    <w:rsid w:val="00E603E2"/>
    <w:rsid w:val="00E61553"/>
    <w:rsid w:val="00E6166A"/>
    <w:rsid w:val="00E6260A"/>
    <w:rsid w:val="00E62DA5"/>
    <w:rsid w:val="00E65102"/>
    <w:rsid w:val="00E65451"/>
    <w:rsid w:val="00E677AD"/>
    <w:rsid w:val="00E702E1"/>
    <w:rsid w:val="00E7061C"/>
    <w:rsid w:val="00E70F14"/>
    <w:rsid w:val="00E71FF9"/>
    <w:rsid w:val="00E722E9"/>
    <w:rsid w:val="00E72B38"/>
    <w:rsid w:val="00E73531"/>
    <w:rsid w:val="00E73665"/>
    <w:rsid w:val="00E73F40"/>
    <w:rsid w:val="00E7439F"/>
    <w:rsid w:val="00E74BAE"/>
    <w:rsid w:val="00E75073"/>
    <w:rsid w:val="00E7507F"/>
    <w:rsid w:val="00E751DF"/>
    <w:rsid w:val="00E75513"/>
    <w:rsid w:val="00E75EBE"/>
    <w:rsid w:val="00E76B77"/>
    <w:rsid w:val="00E77B5B"/>
    <w:rsid w:val="00E80EB3"/>
    <w:rsid w:val="00E81D78"/>
    <w:rsid w:val="00E828B8"/>
    <w:rsid w:val="00E82D8E"/>
    <w:rsid w:val="00E84418"/>
    <w:rsid w:val="00E858EA"/>
    <w:rsid w:val="00E86CD9"/>
    <w:rsid w:val="00E86FD5"/>
    <w:rsid w:val="00E915A0"/>
    <w:rsid w:val="00E93DA3"/>
    <w:rsid w:val="00E97427"/>
    <w:rsid w:val="00EA2B7B"/>
    <w:rsid w:val="00EA62B6"/>
    <w:rsid w:val="00EA7545"/>
    <w:rsid w:val="00EB078F"/>
    <w:rsid w:val="00EB0EF9"/>
    <w:rsid w:val="00EB1F46"/>
    <w:rsid w:val="00EB2EB2"/>
    <w:rsid w:val="00EB44BA"/>
    <w:rsid w:val="00EB4A00"/>
    <w:rsid w:val="00EB682F"/>
    <w:rsid w:val="00EB728E"/>
    <w:rsid w:val="00EC454C"/>
    <w:rsid w:val="00EC493B"/>
    <w:rsid w:val="00EC5928"/>
    <w:rsid w:val="00ED288F"/>
    <w:rsid w:val="00ED2A49"/>
    <w:rsid w:val="00ED2F1B"/>
    <w:rsid w:val="00ED3414"/>
    <w:rsid w:val="00ED7621"/>
    <w:rsid w:val="00ED7F82"/>
    <w:rsid w:val="00EE0241"/>
    <w:rsid w:val="00EE1158"/>
    <w:rsid w:val="00EE15D2"/>
    <w:rsid w:val="00EE6944"/>
    <w:rsid w:val="00EE6FB4"/>
    <w:rsid w:val="00EF42A9"/>
    <w:rsid w:val="00EF4CA1"/>
    <w:rsid w:val="00EF6334"/>
    <w:rsid w:val="00F03850"/>
    <w:rsid w:val="00F1072E"/>
    <w:rsid w:val="00F109A0"/>
    <w:rsid w:val="00F12F88"/>
    <w:rsid w:val="00F1388E"/>
    <w:rsid w:val="00F15B27"/>
    <w:rsid w:val="00F1635D"/>
    <w:rsid w:val="00F2024A"/>
    <w:rsid w:val="00F204D9"/>
    <w:rsid w:val="00F20A1E"/>
    <w:rsid w:val="00F21920"/>
    <w:rsid w:val="00F22661"/>
    <w:rsid w:val="00F22C2B"/>
    <w:rsid w:val="00F2511C"/>
    <w:rsid w:val="00F25F2C"/>
    <w:rsid w:val="00F25FFD"/>
    <w:rsid w:val="00F278AF"/>
    <w:rsid w:val="00F30B1F"/>
    <w:rsid w:val="00F31005"/>
    <w:rsid w:val="00F31BC3"/>
    <w:rsid w:val="00F32F30"/>
    <w:rsid w:val="00F33E60"/>
    <w:rsid w:val="00F35BD3"/>
    <w:rsid w:val="00F35C63"/>
    <w:rsid w:val="00F4427C"/>
    <w:rsid w:val="00F459E6"/>
    <w:rsid w:val="00F46187"/>
    <w:rsid w:val="00F50038"/>
    <w:rsid w:val="00F51BC9"/>
    <w:rsid w:val="00F52A7C"/>
    <w:rsid w:val="00F532B8"/>
    <w:rsid w:val="00F534E8"/>
    <w:rsid w:val="00F570E1"/>
    <w:rsid w:val="00F57662"/>
    <w:rsid w:val="00F612AC"/>
    <w:rsid w:val="00F628C3"/>
    <w:rsid w:val="00F63FD0"/>
    <w:rsid w:val="00F65538"/>
    <w:rsid w:val="00F65D38"/>
    <w:rsid w:val="00F676A1"/>
    <w:rsid w:val="00F70392"/>
    <w:rsid w:val="00F710DC"/>
    <w:rsid w:val="00F7124A"/>
    <w:rsid w:val="00F7131A"/>
    <w:rsid w:val="00F7245A"/>
    <w:rsid w:val="00F7429A"/>
    <w:rsid w:val="00F75F96"/>
    <w:rsid w:val="00F77426"/>
    <w:rsid w:val="00F836D7"/>
    <w:rsid w:val="00F853E9"/>
    <w:rsid w:val="00F876AA"/>
    <w:rsid w:val="00F87C11"/>
    <w:rsid w:val="00F91F77"/>
    <w:rsid w:val="00F92BB8"/>
    <w:rsid w:val="00F94E8F"/>
    <w:rsid w:val="00F95BE1"/>
    <w:rsid w:val="00F977AF"/>
    <w:rsid w:val="00F97AB7"/>
    <w:rsid w:val="00F97EE4"/>
    <w:rsid w:val="00FA02BF"/>
    <w:rsid w:val="00FA047B"/>
    <w:rsid w:val="00FA23A1"/>
    <w:rsid w:val="00FA32A2"/>
    <w:rsid w:val="00FA425E"/>
    <w:rsid w:val="00FA5512"/>
    <w:rsid w:val="00FA6373"/>
    <w:rsid w:val="00FA771D"/>
    <w:rsid w:val="00FB06BE"/>
    <w:rsid w:val="00FB1517"/>
    <w:rsid w:val="00FB334F"/>
    <w:rsid w:val="00FB3CCC"/>
    <w:rsid w:val="00FB3DC2"/>
    <w:rsid w:val="00FB4D5A"/>
    <w:rsid w:val="00FB720F"/>
    <w:rsid w:val="00FC1F58"/>
    <w:rsid w:val="00FC3BF3"/>
    <w:rsid w:val="00FC4C03"/>
    <w:rsid w:val="00FC6681"/>
    <w:rsid w:val="00FC674B"/>
    <w:rsid w:val="00FC6807"/>
    <w:rsid w:val="00FC7813"/>
    <w:rsid w:val="00FC7C38"/>
    <w:rsid w:val="00FC7F50"/>
    <w:rsid w:val="00FD06B5"/>
    <w:rsid w:val="00FD2BC6"/>
    <w:rsid w:val="00FD5DBC"/>
    <w:rsid w:val="00FD606A"/>
    <w:rsid w:val="00FD6677"/>
    <w:rsid w:val="00FE0051"/>
    <w:rsid w:val="00FE0110"/>
    <w:rsid w:val="00FE0EED"/>
    <w:rsid w:val="00FF0AA7"/>
    <w:rsid w:val="00FF0DB7"/>
    <w:rsid w:val="00FF2382"/>
    <w:rsid w:val="00FF2B19"/>
    <w:rsid w:val="00FF4BD0"/>
    <w:rsid w:val="00FF585C"/>
    <w:rsid w:val="00FF5943"/>
    <w:rsid w:val="00FF6367"/>
    <w:rsid w:val="00FF67EF"/>
    <w:rsid w:val="00FF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  <w14:docId w14:val="68DA383A"/>
  <w15:docId w15:val="{905B165F-5BDD-4D52-B268-F4642C83B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100D"/>
    <w:rPr>
      <w:sz w:val="24"/>
      <w:szCs w:val="24"/>
    </w:rPr>
  </w:style>
  <w:style w:type="paragraph" w:styleId="Heading1">
    <w:name w:val="heading 1"/>
    <w:basedOn w:val="Normal"/>
    <w:next w:val="Normal"/>
    <w:qFormat/>
    <w:rsid w:val="0014100D"/>
    <w:pPr>
      <w:keepNext/>
      <w:keepLines/>
      <w:pageBreakBefore/>
      <w:widowControl w:val="0"/>
      <w:numPr>
        <w:numId w:val="1"/>
      </w:numPr>
      <w:adjustRightInd w:val="0"/>
      <w:snapToGrid w:val="0"/>
      <w:spacing w:before="340" w:after="330" w:line="578" w:lineRule="auto"/>
      <w:jc w:val="center"/>
      <w:outlineLvl w:val="0"/>
    </w:pPr>
    <w:rPr>
      <w:b/>
      <w:snapToGrid w:val="0"/>
      <w:kern w:val="21"/>
      <w:sz w:val="44"/>
      <w:szCs w:val="20"/>
    </w:rPr>
  </w:style>
  <w:style w:type="paragraph" w:styleId="Heading2">
    <w:name w:val="heading 2"/>
    <w:basedOn w:val="Normal"/>
    <w:next w:val="Normal"/>
    <w:qFormat/>
    <w:rsid w:val="0014100D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14100D"/>
    <w:pPr>
      <w:keepNext/>
      <w:outlineLvl w:val="2"/>
    </w:pPr>
    <w:rPr>
      <w:rFonts w:ascii="Garamond" w:hAnsi="Garamond"/>
      <w:sz w:val="28"/>
    </w:rPr>
  </w:style>
  <w:style w:type="paragraph" w:styleId="Heading4">
    <w:name w:val="heading 4"/>
    <w:basedOn w:val="Normal"/>
    <w:next w:val="Normal"/>
    <w:autoRedefine/>
    <w:qFormat/>
    <w:rsid w:val="008A078A"/>
    <w:pPr>
      <w:keepNext/>
      <w:tabs>
        <w:tab w:val="right" w:pos="9600"/>
      </w:tabs>
      <w:spacing w:beforeLines="50" w:line="300" w:lineRule="auto"/>
      <w:outlineLvl w:val="3"/>
    </w:pPr>
    <w:rPr>
      <w:rFonts w:ascii="Arial" w:hAnsi="Arial" w:cs="Arial"/>
      <w:b/>
      <w:bCs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4100D"/>
    <w:rPr>
      <w:color w:val="0000FF"/>
      <w:u w:val="single"/>
    </w:rPr>
  </w:style>
  <w:style w:type="paragraph" w:styleId="Title">
    <w:name w:val="Title"/>
    <w:basedOn w:val="Normal"/>
    <w:qFormat/>
    <w:rsid w:val="0014100D"/>
    <w:pPr>
      <w:jc w:val="center"/>
    </w:pPr>
    <w:rPr>
      <w:rFonts w:ascii="Garamond" w:hAnsi="Garamond"/>
      <w:b/>
      <w:bCs/>
      <w:sz w:val="36"/>
      <w:u w:val="single"/>
    </w:rPr>
  </w:style>
  <w:style w:type="paragraph" w:styleId="BodyTextIndent">
    <w:name w:val="Body Text Indent"/>
    <w:basedOn w:val="Normal"/>
    <w:rsid w:val="0014100D"/>
    <w:pPr>
      <w:ind w:left="720"/>
    </w:pPr>
    <w:rPr>
      <w:rFonts w:ascii="Garamond" w:hAnsi="Garamond"/>
    </w:rPr>
  </w:style>
  <w:style w:type="paragraph" w:styleId="NormalWeb">
    <w:name w:val="Normal (Web)"/>
    <w:basedOn w:val="Normal"/>
    <w:rsid w:val="0014100D"/>
    <w:pPr>
      <w:spacing w:before="100" w:beforeAutospacing="1" w:after="100" w:afterAutospacing="1"/>
    </w:pPr>
    <w:rPr>
      <w:rFonts w:ascii="SimSun" w:hAnsi="SimSun"/>
      <w:color w:val="000000"/>
    </w:rPr>
  </w:style>
  <w:style w:type="paragraph" w:styleId="BodyTextIndent2">
    <w:name w:val="Body Text Indent 2"/>
    <w:basedOn w:val="Normal"/>
    <w:rsid w:val="0014100D"/>
    <w:pPr>
      <w:ind w:left="357"/>
    </w:pPr>
    <w:rPr>
      <w:sz w:val="21"/>
    </w:rPr>
  </w:style>
  <w:style w:type="paragraph" w:styleId="BodyTextIndent3">
    <w:name w:val="Body Text Indent 3"/>
    <w:basedOn w:val="Normal"/>
    <w:link w:val="BodyTextIndent3Char"/>
    <w:rsid w:val="0014100D"/>
    <w:pPr>
      <w:tabs>
        <w:tab w:val="right" w:pos="9600"/>
      </w:tabs>
      <w:ind w:left="360"/>
    </w:pPr>
    <w:rPr>
      <w:sz w:val="21"/>
    </w:rPr>
  </w:style>
  <w:style w:type="paragraph" w:styleId="BodyText">
    <w:name w:val="Body Text"/>
    <w:basedOn w:val="Normal"/>
    <w:rsid w:val="0014100D"/>
    <w:pPr>
      <w:spacing w:line="360" w:lineRule="exact"/>
    </w:pPr>
    <w:rPr>
      <w:sz w:val="21"/>
    </w:rPr>
  </w:style>
  <w:style w:type="paragraph" w:styleId="HTMLPreformatted">
    <w:name w:val="HTML Preformatted"/>
    <w:basedOn w:val="Normal"/>
    <w:rsid w:val="007334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hAnsi="SimSun" w:cs="SimSun"/>
    </w:rPr>
  </w:style>
  <w:style w:type="character" w:styleId="Strong">
    <w:name w:val="Strong"/>
    <w:qFormat/>
    <w:rsid w:val="004B5656"/>
    <w:rPr>
      <w:b/>
      <w:bCs/>
    </w:rPr>
  </w:style>
  <w:style w:type="character" w:styleId="FollowedHyperlink">
    <w:name w:val="FollowedHyperlink"/>
    <w:rsid w:val="0020253D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20253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0253D"/>
    <w:rPr>
      <w:sz w:val="24"/>
      <w:szCs w:val="24"/>
    </w:rPr>
  </w:style>
  <w:style w:type="paragraph" w:styleId="Footer">
    <w:name w:val="footer"/>
    <w:basedOn w:val="Normal"/>
    <w:link w:val="FooterChar"/>
    <w:rsid w:val="0020253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0253D"/>
    <w:rPr>
      <w:sz w:val="24"/>
      <w:szCs w:val="24"/>
    </w:rPr>
  </w:style>
  <w:style w:type="paragraph" w:styleId="BalloonText">
    <w:name w:val="Balloon Text"/>
    <w:basedOn w:val="Normal"/>
    <w:link w:val="BalloonTextChar"/>
    <w:rsid w:val="00B40A6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B40A69"/>
    <w:rPr>
      <w:rFonts w:ascii="Tahoma" w:hAnsi="Tahoma" w:cs="Tahoma"/>
      <w:sz w:val="16"/>
      <w:szCs w:val="16"/>
      <w:lang w:eastAsia="zh-CN"/>
    </w:rPr>
  </w:style>
  <w:style w:type="character" w:styleId="CommentReference">
    <w:name w:val="annotation reference"/>
    <w:rsid w:val="005E45EB"/>
    <w:rPr>
      <w:sz w:val="16"/>
      <w:szCs w:val="16"/>
    </w:rPr>
  </w:style>
  <w:style w:type="paragraph" w:styleId="CommentText">
    <w:name w:val="annotation text"/>
    <w:basedOn w:val="Normal"/>
    <w:link w:val="CommentTextChar"/>
    <w:rsid w:val="005E45EB"/>
    <w:rPr>
      <w:sz w:val="20"/>
      <w:szCs w:val="20"/>
    </w:rPr>
  </w:style>
  <w:style w:type="character" w:customStyle="1" w:styleId="CommentTextChar">
    <w:name w:val="Comment Text Char"/>
    <w:link w:val="CommentText"/>
    <w:rsid w:val="005E45EB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5E45EB"/>
    <w:rPr>
      <w:b/>
      <w:bCs/>
    </w:rPr>
  </w:style>
  <w:style w:type="character" w:customStyle="1" w:styleId="CommentSubjectChar">
    <w:name w:val="Comment Subject Char"/>
    <w:link w:val="CommentSubject"/>
    <w:rsid w:val="005E45EB"/>
    <w:rPr>
      <w:b/>
      <w:bCs/>
      <w:lang w:eastAsia="zh-CN"/>
    </w:rPr>
  </w:style>
  <w:style w:type="character" w:customStyle="1" w:styleId="BodyTextIndent3Char">
    <w:name w:val="Body Text Indent 3 Char"/>
    <w:link w:val="BodyTextIndent3"/>
    <w:rsid w:val="00603C14"/>
    <w:rPr>
      <w:sz w:val="21"/>
      <w:szCs w:val="24"/>
    </w:rPr>
  </w:style>
  <w:style w:type="character" w:customStyle="1" w:styleId="text">
    <w:name w:val="text"/>
    <w:basedOn w:val="DefaultParagraphFont"/>
    <w:rsid w:val="00984E15"/>
  </w:style>
  <w:style w:type="character" w:customStyle="1" w:styleId="st">
    <w:name w:val="st"/>
    <w:basedOn w:val="DefaultParagraphFont"/>
    <w:rsid w:val="0068341A"/>
  </w:style>
  <w:style w:type="paragraph" w:styleId="BlockText">
    <w:name w:val="Block Text"/>
    <w:basedOn w:val="Normal"/>
    <w:rsid w:val="00DC7597"/>
    <w:pPr>
      <w:widowControl w:val="0"/>
      <w:tabs>
        <w:tab w:val="left" w:pos="1440"/>
      </w:tabs>
      <w:spacing w:line="240" w:lineRule="exact"/>
      <w:ind w:left="1440" w:right="205" w:hanging="1440"/>
    </w:pPr>
    <w:rPr>
      <w:rFonts w:ascii="Arial" w:eastAsia="Times New Roman" w:hAnsi="Arial"/>
      <w:snapToGrid w:val="0"/>
      <w:sz w:val="18"/>
      <w:szCs w:val="20"/>
      <w:lang w:val="en-GB" w:eastAsia="en-US"/>
    </w:rPr>
  </w:style>
  <w:style w:type="paragraph" w:styleId="ListParagraph">
    <w:name w:val="List Paragraph"/>
    <w:basedOn w:val="Normal"/>
    <w:uiPriority w:val="34"/>
    <w:qFormat/>
    <w:rsid w:val="005F5D01"/>
    <w:pPr>
      <w:ind w:left="720"/>
      <w:contextualSpacing/>
    </w:pPr>
  </w:style>
  <w:style w:type="paragraph" w:customStyle="1" w:styleId="Default">
    <w:name w:val="Default"/>
    <w:rsid w:val="00441DD8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813A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9749">
      <w:bodyDiv w:val="1"/>
      <w:marLeft w:val="0"/>
      <w:marRight w:val="0"/>
      <w:marTop w:val="3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56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3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2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1015">
      <w:bodyDiv w:val="1"/>
      <w:marLeft w:val="0"/>
      <w:marRight w:val="0"/>
      <w:marTop w:val="3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4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26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ngyihang2000@hot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495CCB-AD48-4C00-BB7D-D32CC8A4F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38</TotalTime>
  <Pages>2</Pages>
  <Words>1333</Words>
  <Characters>760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个人简历</vt:lpstr>
    </vt:vector>
  </TitlesOfParts>
  <Company>M.D. Anderson Cancer Center</Company>
  <LinksUpToDate>false</LinksUpToDate>
  <CharactersWithSpaces>8919</CharactersWithSpaces>
  <SharedDoc>false</SharedDoc>
  <HLinks>
    <vt:vector size="18" baseType="variant">
      <vt:variant>
        <vt:i4>5636182</vt:i4>
      </vt:variant>
      <vt:variant>
        <vt:i4>6</vt:i4>
      </vt:variant>
      <vt:variant>
        <vt:i4>0</vt:i4>
      </vt:variant>
      <vt:variant>
        <vt:i4>5</vt:i4>
      </vt:variant>
      <vt:variant>
        <vt:lpwstr>ftp://ftp.esat.kuleuven.ac.be/pub/SISTA/pluymers/reports/ECC-CDC05b-inter-nominal.pdf</vt:lpwstr>
      </vt:variant>
      <vt:variant>
        <vt:lpwstr/>
      </vt:variant>
      <vt:variant>
        <vt:i4>5636182</vt:i4>
      </vt:variant>
      <vt:variant>
        <vt:i4>3</vt:i4>
      </vt:variant>
      <vt:variant>
        <vt:i4>0</vt:i4>
      </vt:variant>
      <vt:variant>
        <vt:i4>5</vt:i4>
      </vt:variant>
      <vt:variant>
        <vt:lpwstr>ftp://ftp.esat.kuleuven.ac.be/pub/SISTA/pluymers/reports/ECC-CDC05b-inter-nominal.pdf</vt:lpwstr>
      </vt:variant>
      <vt:variant>
        <vt:lpwstr/>
      </vt:variant>
      <vt:variant>
        <vt:i4>8323161</vt:i4>
      </vt:variant>
      <vt:variant>
        <vt:i4>0</vt:i4>
      </vt:variant>
      <vt:variant>
        <vt:i4>0</vt:i4>
      </vt:variant>
      <vt:variant>
        <vt:i4>5</vt:i4>
      </vt:variant>
      <vt:variant>
        <vt:lpwstr>mailto:dingyihang2000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个人简历</dc:title>
  <dc:creator>LJJ</dc:creator>
  <cp:lastModifiedBy>Yang,Jinzhong</cp:lastModifiedBy>
  <cp:revision>162</cp:revision>
  <cp:lastPrinted>2020-12-20T08:12:00Z</cp:lastPrinted>
  <dcterms:created xsi:type="dcterms:W3CDTF">2020-12-19T19:28:00Z</dcterms:created>
  <dcterms:modified xsi:type="dcterms:W3CDTF">2021-04-17T04:30:00Z</dcterms:modified>
</cp:coreProperties>
</file>